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B23B55" w14:textId="77777777" w:rsidR="00C417D8" w:rsidRPr="0015031B" w:rsidRDefault="00C417D8" w:rsidP="00C417D8">
      <w:pPr>
        <w:jc w:val="center"/>
        <w:rPr>
          <w:b/>
        </w:rPr>
      </w:pPr>
      <w:bookmarkStart w:id="0" w:name="_GoBack"/>
      <w:bookmarkEnd w:id="0"/>
      <w:r w:rsidRPr="0015031B">
        <w:rPr>
          <w:b/>
        </w:rPr>
        <w:t>T.C.</w:t>
      </w:r>
    </w:p>
    <w:p w14:paraId="339B0738" w14:textId="77777777" w:rsidR="00C417D8" w:rsidRPr="0015031B" w:rsidRDefault="00C417D8" w:rsidP="00C417D8">
      <w:pPr>
        <w:jc w:val="center"/>
        <w:rPr>
          <w:b/>
        </w:rPr>
      </w:pPr>
      <w:r w:rsidRPr="0015031B">
        <w:rPr>
          <w:b/>
        </w:rPr>
        <w:t>KARABÜK ÜNİVERSİTESİ</w:t>
      </w:r>
    </w:p>
    <w:p w14:paraId="5D70B2ED" w14:textId="77777777" w:rsidR="00C417D8" w:rsidRPr="0015031B" w:rsidRDefault="00C417D8" w:rsidP="00C417D8">
      <w:pPr>
        <w:jc w:val="center"/>
        <w:rPr>
          <w:b/>
        </w:rPr>
      </w:pPr>
      <w:r w:rsidRPr="0015031B">
        <w:rPr>
          <w:b/>
        </w:rPr>
        <w:t>TEKNOLOJİ FAKÜLTESİ</w:t>
      </w:r>
    </w:p>
    <w:p w14:paraId="478D2828" w14:textId="77777777" w:rsidR="00C417D8" w:rsidRPr="0015031B" w:rsidRDefault="00966DC4" w:rsidP="00C417D8">
      <w:pPr>
        <w:jc w:val="center"/>
        <w:rPr>
          <w:b/>
        </w:rPr>
      </w:pPr>
      <w:r w:rsidRPr="0015031B">
        <w:rPr>
          <w:b/>
        </w:rPr>
        <w:t>İŞYERİ UYGULAMASI ve İŞYERİ</w:t>
      </w:r>
      <w:r w:rsidR="003679B5" w:rsidRPr="0015031B">
        <w:rPr>
          <w:b/>
        </w:rPr>
        <w:t xml:space="preserve"> EĞİTİMİ</w:t>
      </w:r>
      <w:r w:rsidR="0076639D" w:rsidRPr="0015031B">
        <w:rPr>
          <w:b/>
        </w:rPr>
        <w:t xml:space="preserve"> </w:t>
      </w:r>
      <w:r w:rsidR="00C417D8" w:rsidRPr="0015031B">
        <w:rPr>
          <w:b/>
        </w:rPr>
        <w:t>YÖNERGESİ</w:t>
      </w:r>
    </w:p>
    <w:p w14:paraId="0D4A5C41" w14:textId="77777777" w:rsidR="00C417D8" w:rsidRPr="0015031B" w:rsidRDefault="00C417D8" w:rsidP="00C417D8">
      <w:pPr>
        <w:jc w:val="center"/>
        <w:rPr>
          <w:b/>
        </w:rPr>
      </w:pPr>
    </w:p>
    <w:p w14:paraId="78C1D54B" w14:textId="702EBFC2" w:rsidR="00C417D8" w:rsidRPr="0015031B" w:rsidRDefault="00C417D8" w:rsidP="00C417D8">
      <w:pPr>
        <w:jc w:val="center"/>
        <w:rPr>
          <w:b/>
        </w:rPr>
      </w:pPr>
      <w:r w:rsidRPr="0015031B">
        <w:rPr>
          <w:b/>
        </w:rPr>
        <w:t>BİRİNCİ BÖLÜM</w:t>
      </w:r>
    </w:p>
    <w:p w14:paraId="4C7F6651" w14:textId="77777777" w:rsidR="00C36A4B" w:rsidRPr="0015031B" w:rsidRDefault="00C36A4B" w:rsidP="00C417D8">
      <w:pPr>
        <w:jc w:val="center"/>
        <w:rPr>
          <w:b/>
        </w:rPr>
      </w:pPr>
    </w:p>
    <w:p w14:paraId="3F209A7A" w14:textId="77777777" w:rsidR="00C417D8" w:rsidRPr="0015031B" w:rsidRDefault="00C417D8" w:rsidP="00C417D8">
      <w:pPr>
        <w:jc w:val="center"/>
        <w:rPr>
          <w:b/>
        </w:rPr>
      </w:pPr>
      <w:r w:rsidRPr="0015031B">
        <w:rPr>
          <w:b/>
        </w:rPr>
        <w:t>Amaç, Kapsam, Dayanak ve Tanımlar</w:t>
      </w:r>
    </w:p>
    <w:p w14:paraId="60D31A74" w14:textId="77777777" w:rsidR="00C417D8" w:rsidRPr="0015031B" w:rsidRDefault="00C417D8" w:rsidP="00C417D8">
      <w:pPr>
        <w:jc w:val="center"/>
        <w:rPr>
          <w:b/>
        </w:rPr>
      </w:pPr>
    </w:p>
    <w:p w14:paraId="1DAAAFB5" w14:textId="77777777" w:rsidR="00C417D8" w:rsidRPr="0015031B" w:rsidRDefault="00C417D8" w:rsidP="00C417D8">
      <w:pPr>
        <w:jc w:val="both"/>
        <w:rPr>
          <w:b/>
        </w:rPr>
      </w:pPr>
      <w:r w:rsidRPr="0015031B">
        <w:rPr>
          <w:b/>
        </w:rPr>
        <w:t>Amaç</w:t>
      </w:r>
    </w:p>
    <w:p w14:paraId="382364E2" w14:textId="07818BAD" w:rsidR="00C417D8" w:rsidRPr="0015031B" w:rsidRDefault="00A3183E" w:rsidP="00C417D8">
      <w:pPr>
        <w:jc w:val="both"/>
      </w:pPr>
      <w:r w:rsidRPr="0015031B">
        <w:rPr>
          <w:b/>
        </w:rPr>
        <w:t xml:space="preserve">Madde 1- </w:t>
      </w:r>
      <w:r w:rsidR="00C417D8" w:rsidRPr="0015031B">
        <w:t xml:space="preserve">Bu Yönergenin amacı, Karabük Üniversitesi Teknoloji Fakültesi öğrencilerinin </w:t>
      </w:r>
      <w:r w:rsidR="00E37632" w:rsidRPr="0015031B">
        <w:t xml:space="preserve">öğrenim sürecinde edindikleri teorik ve pratik bilgileri pekiştirmek ve geliştirmek için </w:t>
      </w:r>
      <w:r w:rsidR="00C417D8" w:rsidRPr="0015031B">
        <w:t xml:space="preserve">eğitim-öğretim programında yer alan </w:t>
      </w:r>
      <w:r w:rsidR="00966DC4" w:rsidRPr="0015031B">
        <w:t xml:space="preserve">işyeri uygulaması ve işyeri eğitimi </w:t>
      </w:r>
      <w:r w:rsidR="00C417D8" w:rsidRPr="0015031B">
        <w:t>uygulama esaslarını belirlemektir.</w:t>
      </w:r>
      <w:r w:rsidR="00A9063C" w:rsidRPr="0015031B">
        <w:t xml:space="preserve"> </w:t>
      </w:r>
    </w:p>
    <w:p w14:paraId="40E1F96F" w14:textId="77777777" w:rsidR="00C417D8" w:rsidRPr="0015031B" w:rsidRDefault="00C417D8" w:rsidP="00C417D8">
      <w:pPr>
        <w:jc w:val="both"/>
      </w:pPr>
    </w:p>
    <w:p w14:paraId="382AEE2B" w14:textId="77777777" w:rsidR="00C417D8" w:rsidRPr="0015031B" w:rsidRDefault="00C417D8" w:rsidP="00C417D8">
      <w:pPr>
        <w:jc w:val="both"/>
        <w:rPr>
          <w:b/>
        </w:rPr>
      </w:pPr>
      <w:r w:rsidRPr="0015031B">
        <w:rPr>
          <w:b/>
        </w:rPr>
        <w:t>Kapsam</w:t>
      </w:r>
    </w:p>
    <w:p w14:paraId="61FFAF1A" w14:textId="31387734" w:rsidR="00C417D8" w:rsidRPr="0015031B" w:rsidRDefault="00C417D8" w:rsidP="00C417D8">
      <w:pPr>
        <w:jc w:val="both"/>
      </w:pPr>
      <w:r w:rsidRPr="0015031B">
        <w:rPr>
          <w:b/>
        </w:rPr>
        <w:t>Madde 2-</w:t>
      </w:r>
      <w:r w:rsidR="00A3183E" w:rsidRPr="0015031B">
        <w:rPr>
          <w:b/>
        </w:rPr>
        <w:t xml:space="preserve"> </w:t>
      </w:r>
      <w:r w:rsidRPr="0015031B">
        <w:t xml:space="preserve">Bu yönerge, Karabük Üniversitesi Teknoloji Fakültesi öğrencilerinin </w:t>
      </w:r>
      <w:r w:rsidR="00A9063C" w:rsidRPr="0015031B">
        <w:t>yurtiçi ve yurt dışı, kamu veya özel sektörlere ait kuruluşlarda yapacakları i</w:t>
      </w:r>
      <w:r w:rsidR="00966DC4" w:rsidRPr="0015031B">
        <w:t xml:space="preserve">şyeri Uygulaması ve İşyeri </w:t>
      </w:r>
      <w:r w:rsidR="000A7E14" w:rsidRPr="0015031B">
        <w:t>Eğitim</w:t>
      </w:r>
      <w:r w:rsidRPr="0015031B">
        <w:t>leriyle ilgili uygulama ve esasları kapsar.</w:t>
      </w:r>
    </w:p>
    <w:p w14:paraId="28ED5D3A" w14:textId="77777777" w:rsidR="00C417D8" w:rsidRPr="0015031B" w:rsidRDefault="00C417D8" w:rsidP="00C417D8">
      <w:pPr>
        <w:jc w:val="both"/>
      </w:pPr>
    </w:p>
    <w:p w14:paraId="351E3950" w14:textId="77777777" w:rsidR="00C417D8" w:rsidRPr="0015031B" w:rsidRDefault="00C417D8" w:rsidP="00C417D8">
      <w:pPr>
        <w:jc w:val="both"/>
        <w:rPr>
          <w:b/>
        </w:rPr>
      </w:pPr>
      <w:r w:rsidRPr="0015031B">
        <w:rPr>
          <w:b/>
        </w:rPr>
        <w:t>Dayanak</w:t>
      </w:r>
    </w:p>
    <w:p w14:paraId="6389713A" w14:textId="1D02B3DD" w:rsidR="00C417D8" w:rsidRPr="0015031B" w:rsidRDefault="00A3183E" w:rsidP="00C417D8">
      <w:pPr>
        <w:jc w:val="both"/>
      </w:pPr>
      <w:r w:rsidRPr="0015031B">
        <w:rPr>
          <w:b/>
        </w:rPr>
        <w:t xml:space="preserve">Madde 3- </w:t>
      </w:r>
      <w:r w:rsidR="00C417D8" w:rsidRPr="0015031B">
        <w:t>Bu yönerge, 3308 Sayılı Mesleki Eğitim Kanunu</w:t>
      </w:r>
      <w:r w:rsidR="00E22C76" w:rsidRPr="0015031B">
        <w:t>’</w:t>
      </w:r>
      <w:r w:rsidR="00C417D8" w:rsidRPr="0015031B">
        <w:t xml:space="preserve">na, 5510 Sayılı Sosyal Sigortalar ve Genel Sağlık Sigortası Kanununa, 2547 sayılı Yükseköğretim Kanunu ile Karabük Üniversitesi </w:t>
      </w:r>
      <w:r w:rsidR="00A9063C" w:rsidRPr="0015031B">
        <w:t>Önlisans</w:t>
      </w:r>
      <w:r w:rsidR="00C417D8" w:rsidRPr="0015031B">
        <w:t>, Lisans Eğitim-Öğretim ve Sınav Yönetmeliği hükümlerine dayanılarak hazırlanmıştır.</w:t>
      </w:r>
    </w:p>
    <w:p w14:paraId="2AC99CA2" w14:textId="77777777" w:rsidR="00C417D8" w:rsidRPr="0015031B" w:rsidRDefault="00C417D8" w:rsidP="00C417D8">
      <w:pPr>
        <w:jc w:val="both"/>
      </w:pPr>
    </w:p>
    <w:p w14:paraId="138AAF2C" w14:textId="77777777" w:rsidR="00C417D8" w:rsidRPr="0015031B" w:rsidRDefault="00C417D8" w:rsidP="00C417D8">
      <w:pPr>
        <w:jc w:val="both"/>
        <w:rPr>
          <w:b/>
        </w:rPr>
      </w:pPr>
      <w:r w:rsidRPr="0015031B">
        <w:rPr>
          <w:b/>
        </w:rPr>
        <w:t>Tanımlar</w:t>
      </w:r>
    </w:p>
    <w:p w14:paraId="4A6EE6ED" w14:textId="77777777" w:rsidR="00C417D8" w:rsidRPr="0015031B" w:rsidRDefault="00C417D8" w:rsidP="00C417D8">
      <w:pPr>
        <w:jc w:val="both"/>
      </w:pPr>
      <w:r w:rsidRPr="0015031B">
        <w:rPr>
          <w:b/>
        </w:rPr>
        <w:t>Madde 4- (1)</w:t>
      </w:r>
      <w:r w:rsidRPr="0015031B">
        <w:t xml:space="preserve"> Bu yönergede adı geçen;</w:t>
      </w:r>
    </w:p>
    <w:p w14:paraId="1B9DF7EE" w14:textId="77777777" w:rsidR="00274BC4" w:rsidRPr="0015031B" w:rsidRDefault="00274BC4" w:rsidP="00274BC4">
      <w:pPr>
        <w:pStyle w:val="ListeParagraf"/>
        <w:numPr>
          <w:ilvl w:val="0"/>
          <w:numId w:val="9"/>
        </w:numPr>
        <w:jc w:val="both"/>
      </w:pPr>
      <w:r w:rsidRPr="0015031B">
        <w:rPr>
          <w:b/>
        </w:rPr>
        <w:t>İşyeri Uygulaması ve İşyeri Eğitimi:</w:t>
      </w:r>
      <w:r w:rsidRPr="0015031B">
        <w:t xml:space="preserve"> Öğrencilere, 7. yarıyıl veya 8. yarıyılda öğrenim gördükleri lisans programı ile ilgili işyerlerindeki faaliyetlere katılmalarını sağlayarak, öğrenim süresince aldıkları bilgilere dayalı uygulama becerisi kazandırma çalışmalarını, </w:t>
      </w:r>
    </w:p>
    <w:p w14:paraId="163D132C" w14:textId="77777777" w:rsidR="00274BC4" w:rsidRPr="0015031B" w:rsidRDefault="00274BC4" w:rsidP="00274BC4">
      <w:pPr>
        <w:pStyle w:val="ListeParagraf"/>
        <w:numPr>
          <w:ilvl w:val="0"/>
          <w:numId w:val="9"/>
        </w:numPr>
        <w:jc w:val="both"/>
      </w:pPr>
      <w:r w:rsidRPr="0015031B">
        <w:rPr>
          <w:b/>
        </w:rPr>
        <w:t>İşyeri:</w:t>
      </w:r>
      <w:r w:rsidRPr="0015031B">
        <w:t xml:space="preserve"> Öğrencinin eğitim gördüğü lisans programının gereklerine ve öğrenme çıktılarına uygun olarak uygulama yapabileceği, İşyeri uygulaması ve İşyeri eğitiminin gerektirdiği fiziksel ortam, personel ve diğer nitelikleri taşıyan; öğrencilerin eğitimleri süresince kazandıkları bilgi ve deneyimlerini, İşyeri Uygulaması ve İşyeri Eğitimi yoluyla pekiştirdikleri, mal veya hizmet üreten yurtiçi/yurtdışı kamuya, özel sektöre veya sivil toplum örgütlerine ait kurum veya kuruluşları, </w:t>
      </w:r>
    </w:p>
    <w:p w14:paraId="40152AD1" w14:textId="77777777" w:rsidR="00E26D8E" w:rsidRPr="0015031B" w:rsidRDefault="00E26D8E" w:rsidP="00E26D8E">
      <w:pPr>
        <w:pStyle w:val="ListeParagraf"/>
        <w:numPr>
          <w:ilvl w:val="0"/>
          <w:numId w:val="9"/>
        </w:numPr>
        <w:jc w:val="both"/>
      </w:pPr>
      <w:r w:rsidRPr="0015031B">
        <w:rPr>
          <w:b/>
        </w:rPr>
        <w:t>Dekan:</w:t>
      </w:r>
      <w:r w:rsidRPr="0015031B">
        <w:t xml:space="preserve"> Karabük Üniversitesi Teknoloji Fakültesi Dekanını,</w:t>
      </w:r>
    </w:p>
    <w:p w14:paraId="071877BC" w14:textId="77777777" w:rsidR="00201139" w:rsidRPr="0015031B" w:rsidRDefault="00201139" w:rsidP="00201139">
      <w:pPr>
        <w:pStyle w:val="ListeParagraf"/>
        <w:numPr>
          <w:ilvl w:val="0"/>
          <w:numId w:val="9"/>
        </w:numPr>
        <w:jc w:val="both"/>
      </w:pPr>
      <w:r w:rsidRPr="0015031B">
        <w:rPr>
          <w:b/>
        </w:rPr>
        <w:t>Fakülte-Sanayi Koordinatörü:</w:t>
      </w:r>
      <w:r w:rsidRPr="0015031B">
        <w:t xml:space="preserve"> Dekan tarafından görevlendirilen ve öğrencilerin bu yönerge doğrultusunda İşyeri Uygulaması ve İşyeri Eğitimi yapmalarını koordine eden öğretim üyesini,</w:t>
      </w:r>
    </w:p>
    <w:p w14:paraId="50B618AD" w14:textId="77777777" w:rsidR="00C417D8" w:rsidRPr="0015031B" w:rsidRDefault="00C417D8" w:rsidP="00BA2046">
      <w:pPr>
        <w:pStyle w:val="ListeParagraf"/>
        <w:numPr>
          <w:ilvl w:val="0"/>
          <w:numId w:val="9"/>
        </w:numPr>
        <w:jc w:val="both"/>
      </w:pPr>
      <w:r w:rsidRPr="0015031B">
        <w:rPr>
          <w:b/>
        </w:rPr>
        <w:t xml:space="preserve">Bölüm: </w:t>
      </w:r>
      <w:r w:rsidRPr="0015031B">
        <w:t>Karabük Üniversitesi Teknoloji Fakültesine bağlı bölümleri,</w:t>
      </w:r>
    </w:p>
    <w:p w14:paraId="74DD7338" w14:textId="77777777" w:rsidR="00C417D8" w:rsidRPr="0015031B" w:rsidRDefault="00C417D8" w:rsidP="00BA2046">
      <w:pPr>
        <w:pStyle w:val="ListeParagraf"/>
        <w:numPr>
          <w:ilvl w:val="0"/>
          <w:numId w:val="9"/>
        </w:numPr>
        <w:jc w:val="both"/>
      </w:pPr>
      <w:r w:rsidRPr="0015031B">
        <w:rPr>
          <w:b/>
        </w:rPr>
        <w:t xml:space="preserve">Bölüm </w:t>
      </w:r>
      <w:r w:rsidR="00966DC4" w:rsidRPr="0015031B">
        <w:rPr>
          <w:b/>
        </w:rPr>
        <w:t>İşyeri Uygulaması ve</w:t>
      </w:r>
      <w:r w:rsidR="000433B1" w:rsidRPr="0015031B">
        <w:rPr>
          <w:b/>
        </w:rPr>
        <w:t xml:space="preserve"> </w:t>
      </w:r>
      <w:r w:rsidR="00966DC4" w:rsidRPr="0015031B">
        <w:rPr>
          <w:b/>
        </w:rPr>
        <w:t>İşyeri Eğitimi</w:t>
      </w:r>
      <w:r w:rsidRPr="0015031B">
        <w:rPr>
          <w:b/>
        </w:rPr>
        <w:t xml:space="preserve"> Komisyonu:</w:t>
      </w:r>
      <w:r w:rsidRPr="0015031B">
        <w:t xml:space="preserve"> İlgili lisans programının </w:t>
      </w:r>
      <w:r w:rsidR="00966DC4" w:rsidRPr="0015031B">
        <w:t xml:space="preserve">İşyeri Uygulaması ve İşyeri Eğitimi </w:t>
      </w:r>
      <w:r w:rsidRPr="0015031B">
        <w:t xml:space="preserve">işlemlerini yürütmek, yönetmek ve aynı zamanda </w:t>
      </w:r>
      <w:r w:rsidR="00966DC4" w:rsidRPr="0015031B">
        <w:t xml:space="preserve">İşyeri Uygulamasını </w:t>
      </w:r>
      <w:r w:rsidRPr="0015031B">
        <w:t>değerlendirmek üzere, bölüm</w:t>
      </w:r>
      <w:r w:rsidR="00B62923" w:rsidRPr="0015031B">
        <w:t xml:space="preserve"> </w:t>
      </w:r>
      <w:r w:rsidRPr="0015031B">
        <w:t xml:space="preserve">kurulu tarafından oluşturulan, ilgili lisans programındaki </w:t>
      </w:r>
      <w:r w:rsidR="00AF37AE" w:rsidRPr="0015031B">
        <w:t xml:space="preserve">en az </w:t>
      </w:r>
      <w:r w:rsidRPr="0015031B">
        <w:t>3 (üç) öğretim elemanından oluşan komisyon</w:t>
      </w:r>
      <w:r w:rsidR="00F92D45" w:rsidRPr="0015031B">
        <w:t>u</w:t>
      </w:r>
      <w:r w:rsidRPr="0015031B">
        <w:t>,</w:t>
      </w:r>
    </w:p>
    <w:p w14:paraId="6E9A2B65" w14:textId="4955D7E7" w:rsidR="00BA2046" w:rsidRPr="0015031B" w:rsidRDefault="00BA2046" w:rsidP="00BA2046">
      <w:pPr>
        <w:pStyle w:val="ListeParagraf"/>
        <w:numPr>
          <w:ilvl w:val="0"/>
          <w:numId w:val="9"/>
        </w:numPr>
        <w:jc w:val="both"/>
      </w:pPr>
      <w:r w:rsidRPr="0015031B">
        <w:rPr>
          <w:b/>
        </w:rPr>
        <w:t xml:space="preserve">İşyeri </w:t>
      </w:r>
      <w:r w:rsidR="009000D8" w:rsidRPr="0015031B">
        <w:rPr>
          <w:b/>
        </w:rPr>
        <w:t xml:space="preserve">Uygulaması ve </w:t>
      </w:r>
      <w:r w:rsidR="001A59D1" w:rsidRPr="0015031B">
        <w:rPr>
          <w:b/>
        </w:rPr>
        <w:t>P</w:t>
      </w:r>
      <w:r w:rsidRPr="0015031B">
        <w:rPr>
          <w:b/>
        </w:rPr>
        <w:t xml:space="preserve">rotokolü: </w:t>
      </w:r>
      <w:r w:rsidRPr="0015031B">
        <w:t xml:space="preserve">Fakülte kurulu tarafından hazırlanan </w:t>
      </w:r>
      <w:r w:rsidR="00966DC4" w:rsidRPr="0015031B">
        <w:t xml:space="preserve">İşyeri Uygulaması ve İşyeri Eğitimi </w:t>
      </w:r>
      <w:r w:rsidRPr="0015031B">
        <w:t>yapılacak İşyeri ile Fakülte arasında imzalanacak protokolü</w:t>
      </w:r>
      <w:r w:rsidR="0081657C" w:rsidRPr="0015031B">
        <w:t>,</w:t>
      </w:r>
    </w:p>
    <w:p w14:paraId="2B7FABDE" w14:textId="77777777" w:rsidR="00C417D8" w:rsidRPr="0015031B" w:rsidRDefault="00966DC4" w:rsidP="00BA2046">
      <w:pPr>
        <w:pStyle w:val="ListeParagraf"/>
        <w:numPr>
          <w:ilvl w:val="0"/>
          <w:numId w:val="9"/>
        </w:numPr>
        <w:jc w:val="both"/>
      </w:pPr>
      <w:r w:rsidRPr="0015031B">
        <w:rPr>
          <w:b/>
        </w:rPr>
        <w:t>İşyeri Uygulaması ve İşyeri Eğitimi Sözleşmesi</w:t>
      </w:r>
      <w:r w:rsidR="00C417D8" w:rsidRPr="0015031B">
        <w:rPr>
          <w:b/>
        </w:rPr>
        <w:t>:</w:t>
      </w:r>
      <w:r w:rsidR="0029711C" w:rsidRPr="0015031B">
        <w:rPr>
          <w:b/>
        </w:rPr>
        <w:t xml:space="preserve"> </w:t>
      </w:r>
      <w:r w:rsidRPr="0015031B">
        <w:t>İşyeri Uygulaması ve İşyeri Eğitimi</w:t>
      </w:r>
      <w:r w:rsidR="00C417D8" w:rsidRPr="0015031B">
        <w:t xml:space="preserve"> uygulamasında öğrenci ve işyeri arasındaki ilişkileri düzenleyen ve öğrenci, </w:t>
      </w:r>
      <w:r w:rsidR="00F92D45" w:rsidRPr="0015031B">
        <w:t xml:space="preserve">Bölüm İşyeri Uygulaması ve İşyeri Eğitimi Komisyon Başkanı, </w:t>
      </w:r>
      <w:r w:rsidR="00C417D8" w:rsidRPr="0015031B">
        <w:t>Fakülte-Sanayi Koordinatörü ve İşyeri Eğitim Yetkilisi tarafından imzalanan kabul belgesini,</w:t>
      </w:r>
    </w:p>
    <w:p w14:paraId="5BF125F5" w14:textId="10526458" w:rsidR="00C417D8" w:rsidRPr="0015031B" w:rsidRDefault="00966DC4" w:rsidP="00BA2046">
      <w:pPr>
        <w:pStyle w:val="ListeParagraf"/>
        <w:numPr>
          <w:ilvl w:val="0"/>
          <w:numId w:val="9"/>
        </w:numPr>
        <w:jc w:val="both"/>
      </w:pPr>
      <w:r w:rsidRPr="0015031B">
        <w:rPr>
          <w:b/>
        </w:rPr>
        <w:lastRenderedPageBreak/>
        <w:t>İşyeri Uygulaması ve İşyeri Eğitimi</w:t>
      </w:r>
      <w:r w:rsidRPr="0015031B">
        <w:t xml:space="preserve"> </w:t>
      </w:r>
      <w:r w:rsidR="00EE349D" w:rsidRPr="0015031B">
        <w:rPr>
          <w:b/>
        </w:rPr>
        <w:t>İşyeri</w:t>
      </w:r>
      <w:r w:rsidR="00EE349D" w:rsidRPr="0015031B">
        <w:t xml:space="preserve"> </w:t>
      </w:r>
      <w:r w:rsidR="00C417D8" w:rsidRPr="0015031B">
        <w:rPr>
          <w:b/>
        </w:rPr>
        <w:t>Yetkilisi:</w:t>
      </w:r>
      <w:r w:rsidR="00C417D8" w:rsidRPr="0015031B">
        <w:t xml:space="preserve"> İşyeri yöneticisi tarafından görevlendirilmiş ve öğrencinin eğitim alacağı işyerindeki</w:t>
      </w:r>
      <w:r w:rsidR="00F92D45" w:rsidRPr="0015031B">
        <w:t xml:space="preserve"> ilgili alanda </w:t>
      </w:r>
      <w:r w:rsidR="00C417D8" w:rsidRPr="0015031B">
        <w:t>lisans derecesine sahip kişiyi,</w:t>
      </w:r>
    </w:p>
    <w:p w14:paraId="4D4A1EB1" w14:textId="76B2EF55" w:rsidR="00C417D8" w:rsidRPr="0015031B" w:rsidRDefault="00850D1D" w:rsidP="00E76179">
      <w:pPr>
        <w:pStyle w:val="ListeParagraf"/>
        <w:numPr>
          <w:ilvl w:val="0"/>
          <w:numId w:val="9"/>
        </w:numPr>
        <w:jc w:val="both"/>
      </w:pPr>
      <w:r w:rsidRPr="0015031B">
        <w:rPr>
          <w:b/>
        </w:rPr>
        <w:t>Denetçi Öğretim Elemanı</w:t>
      </w:r>
      <w:r w:rsidR="00D81D4D" w:rsidRPr="0015031B">
        <w:rPr>
          <w:b/>
        </w:rPr>
        <w:t>:</w:t>
      </w:r>
      <w:r w:rsidR="00D81D4D" w:rsidRPr="0015031B">
        <w:t xml:space="preserve"> Bölüm Başkanlığı tarafından görevlendirilen, İşyeri Uygulaması </w:t>
      </w:r>
      <w:r w:rsidR="0081657C" w:rsidRPr="0015031B">
        <w:t xml:space="preserve">  </w:t>
      </w:r>
      <w:r w:rsidR="00D81D4D" w:rsidRPr="0015031B">
        <w:t>ve İşyeri Eğitimi yapılacak işletmelerde</w:t>
      </w:r>
      <w:r w:rsidR="00D95CED" w:rsidRPr="0015031B">
        <w:t xml:space="preserve">; </w:t>
      </w:r>
      <w:r w:rsidR="00D81D4D" w:rsidRPr="0015031B">
        <w:t xml:space="preserve">çalışma alanlarının tespiti, eğitimin planlanması, koordinasyonu, uygulanması ve izlenmesi ile görevli öğretim elemanlarını tanımlar. </w:t>
      </w:r>
    </w:p>
    <w:p w14:paraId="2E1B3FEF" w14:textId="22F0CB03" w:rsidR="00C36A4B" w:rsidRPr="0015031B" w:rsidRDefault="00E76179" w:rsidP="00C36A4B">
      <w:pPr>
        <w:pStyle w:val="ListeParagraf"/>
        <w:numPr>
          <w:ilvl w:val="0"/>
          <w:numId w:val="9"/>
        </w:numPr>
        <w:jc w:val="both"/>
      </w:pPr>
      <w:r w:rsidRPr="0015031B">
        <w:rPr>
          <w:b/>
        </w:rPr>
        <w:t>Uygulama Raporu:</w:t>
      </w:r>
      <w:r w:rsidRPr="0015031B">
        <w:t xml:space="preserve"> Bu yönergede belirtilen esaslar çerçevesinde öğrencinin İş Yeri Eğitimi aldığı İşyerinde yapılan iş ve işlemleri kapsayan öğrenci tarafından hazırlanan rapordur.</w:t>
      </w:r>
    </w:p>
    <w:p w14:paraId="0AA8EC63" w14:textId="77777777" w:rsidR="00C36A4B" w:rsidRPr="0015031B" w:rsidRDefault="00C36A4B" w:rsidP="00C36A4B">
      <w:pPr>
        <w:ind w:left="360"/>
        <w:jc w:val="both"/>
      </w:pPr>
    </w:p>
    <w:p w14:paraId="44DCA2E2" w14:textId="77777777" w:rsidR="00B53813" w:rsidRPr="0015031B" w:rsidRDefault="00B53813" w:rsidP="00C417D8">
      <w:pPr>
        <w:jc w:val="both"/>
      </w:pPr>
    </w:p>
    <w:p w14:paraId="5F619D1A" w14:textId="7FF7E2A2" w:rsidR="00C417D8" w:rsidRPr="0015031B" w:rsidRDefault="00C417D8" w:rsidP="00C36A4B">
      <w:pPr>
        <w:jc w:val="center"/>
        <w:rPr>
          <w:b/>
        </w:rPr>
      </w:pPr>
      <w:r w:rsidRPr="0015031B">
        <w:rPr>
          <w:b/>
        </w:rPr>
        <w:t>İKİNCİ BÖLÜM</w:t>
      </w:r>
    </w:p>
    <w:p w14:paraId="63BE52BE" w14:textId="77777777" w:rsidR="00C36A4B" w:rsidRPr="0015031B" w:rsidRDefault="00C36A4B" w:rsidP="00C36A4B">
      <w:pPr>
        <w:jc w:val="center"/>
        <w:rPr>
          <w:b/>
        </w:rPr>
      </w:pPr>
    </w:p>
    <w:p w14:paraId="3ED4E8F4" w14:textId="77777777" w:rsidR="00C417D8" w:rsidRPr="0015031B" w:rsidRDefault="00C417D8" w:rsidP="00C36A4B">
      <w:pPr>
        <w:jc w:val="center"/>
        <w:rPr>
          <w:b/>
        </w:rPr>
      </w:pPr>
      <w:r w:rsidRPr="0015031B">
        <w:rPr>
          <w:b/>
        </w:rPr>
        <w:t>Görev, Yetki ve Sorumluluklar</w:t>
      </w:r>
    </w:p>
    <w:p w14:paraId="08F9B1CF" w14:textId="77777777" w:rsidR="00C417D8" w:rsidRPr="0015031B" w:rsidRDefault="00C417D8" w:rsidP="00C417D8">
      <w:pPr>
        <w:jc w:val="both"/>
      </w:pPr>
    </w:p>
    <w:p w14:paraId="6E270B84" w14:textId="77777777" w:rsidR="00D575B2" w:rsidRPr="0015031B" w:rsidRDefault="00D575B2" w:rsidP="00D575B2">
      <w:pPr>
        <w:jc w:val="both"/>
        <w:rPr>
          <w:b/>
        </w:rPr>
      </w:pPr>
      <w:r w:rsidRPr="0015031B">
        <w:rPr>
          <w:b/>
        </w:rPr>
        <w:t xml:space="preserve">Fakülte </w:t>
      </w:r>
      <w:r w:rsidR="00C417D8" w:rsidRPr="0015031B">
        <w:rPr>
          <w:b/>
        </w:rPr>
        <w:t xml:space="preserve">Dekanın </w:t>
      </w:r>
      <w:r w:rsidR="00966DC4" w:rsidRPr="0015031B">
        <w:rPr>
          <w:b/>
        </w:rPr>
        <w:t>İşyeri Uygulaması ve İşyeri Eğitimi</w:t>
      </w:r>
      <w:r w:rsidR="00966DC4" w:rsidRPr="0015031B">
        <w:t xml:space="preserve"> </w:t>
      </w:r>
      <w:r w:rsidR="00C417D8" w:rsidRPr="0015031B">
        <w:rPr>
          <w:b/>
        </w:rPr>
        <w:t>ile İlgili Görevleri:</w:t>
      </w:r>
      <w:r w:rsidRPr="0015031B">
        <w:rPr>
          <w:b/>
        </w:rPr>
        <w:t xml:space="preserve"> </w:t>
      </w:r>
    </w:p>
    <w:p w14:paraId="6AF1C56E" w14:textId="57A96590" w:rsidR="000561EC" w:rsidRPr="0015031B" w:rsidRDefault="00D575B2" w:rsidP="00D575B2">
      <w:pPr>
        <w:jc w:val="both"/>
      </w:pPr>
      <w:r w:rsidRPr="0015031B">
        <w:rPr>
          <w:b/>
        </w:rPr>
        <w:t>Madde 5</w:t>
      </w:r>
      <w:r w:rsidR="00440529" w:rsidRPr="0015031B">
        <w:rPr>
          <w:b/>
        </w:rPr>
        <w:t>-</w:t>
      </w:r>
      <w:r w:rsidRPr="0015031B">
        <w:rPr>
          <w:b/>
        </w:rPr>
        <w:t xml:space="preserve"> </w:t>
      </w:r>
      <w:r w:rsidR="000561EC" w:rsidRPr="0015031B">
        <w:t>Dekan, İşyeri Uygulaması ve İşyeri Eğitimi organizasyonun en üst yetkilisi ve yöneticisi</w:t>
      </w:r>
      <w:r w:rsidRPr="0015031B">
        <w:t xml:space="preserve"> olup görevleri </w:t>
      </w:r>
      <w:r w:rsidR="00E76179" w:rsidRPr="0015031B">
        <w:t>aşağıda</w:t>
      </w:r>
      <w:r w:rsidRPr="0015031B">
        <w:t xml:space="preserve"> sıralandığı gibidir:</w:t>
      </w:r>
    </w:p>
    <w:p w14:paraId="582FFE2D" w14:textId="77777777" w:rsidR="00C417D8" w:rsidRPr="0015031B" w:rsidRDefault="00C417D8" w:rsidP="00C417D8">
      <w:pPr>
        <w:numPr>
          <w:ilvl w:val="0"/>
          <w:numId w:val="7"/>
        </w:numPr>
        <w:jc w:val="both"/>
      </w:pPr>
      <w:r w:rsidRPr="0015031B">
        <w:t>Fakülte-Sanayi Koordinatörünü görevlendirmek,</w:t>
      </w:r>
    </w:p>
    <w:p w14:paraId="4436EFDF" w14:textId="77777777" w:rsidR="00C417D8" w:rsidRPr="0015031B" w:rsidRDefault="00C417D8" w:rsidP="00C417D8">
      <w:pPr>
        <w:numPr>
          <w:ilvl w:val="0"/>
          <w:numId w:val="7"/>
        </w:numPr>
        <w:jc w:val="both"/>
      </w:pPr>
      <w:r w:rsidRPr="0015031B">
        <w:t xml:space="preserve">İşyerleri ile yapılacak </w:t>
      </w:r>
      <w:r w:rsidR="00966DC4" w:rsidRPr="0015031B">
        <w:t xml:space="preserve">İşyeri Uygulaması ve İşyeri Eğitimi </w:t>
      </w:r>
      <w:r w:rsidRPr="0015031B">
        <w:t>Protokolünü onaylamak,</w:t>
      </w:r>
    </w:p>
    <w:p w14:paraId="0A9D0A98" w14:textId="77777777" w:rsidR="00C417D8" w:rsidRPr="0015031B" w:rsidRDefault="00C417D8" w:rsidP="00C417D8">
      <w:pPr>
        <w:numPr>
          <w:ilvl w:val="0"/>
          <w:numId w:val="7"/>
        </w:numPr>
        <w:jc w:val="both"/>
      </w:pPr>
      <w:r w:rsidRPr="0015031B">
        <w:t xml:space="preserve">Bölüm </w:t>
      </w:r>
      <w:r w:rsidR="00966DC4" w:rsidRPr="0015031B">
        <w:t xml:space="preserve">İşyeri Uygulaması ve İşyeri Eğitimi </w:t>
      </w:r>
      <w:r w:rsidRPr="0015031B">
        <w:t>Komisyonunun yaptığı değerlendirme sonuçlarını Öğrenci İşleri Daire Başkanlığına bildirmek</w:t>
      </w:r>
      <w:r w:rsidR="00D575B2" w:rsidRPr="0015031B">
        <w:t>.</w:t>
      </w:r>
    </w:p>
    <w:p w14:paraId="45AC0EC2" w14:textId="77777777" w:rsidR="00BC1696" w:rsidRPr="0015031B" w:rsidRDefault="00BC1696" w:rsidP="00C417D8">
      <w:pPr>
        <w:jc w:val="both"/>
      </w:pPr>
    </w:p>
    <w:p w14:paraId="74BF0263" w14:textId="77777777" w:rsidR="00C417D8" w:rsidRPr="0015031B" w:rsidRDefault="00C417D8" w:rsidP="00C417D8">
      <w:pPr>
        <w:jc w:val="both"/>
        <w:rPr>
          <w:b/>
        </w:rPr>
      </w:pPr>
      <w:r w:rsidRPr="0015031B">
        <w:rPr>
          <w:b/>
        </w:rPr>
        <w:t>Fakülte-Sanayi Koordinatörünün Görevleri</w:t>
      </w:r>
    </w:p>
    <w:p w14:paraId="5ECB8EF7" w14:textId="4863E9B3" w:rsidR="00C417D8" w:rsidRPr="0015031B" w:rsidRDefault="00C417D8" w:rsidP="00C417D8">
      <w:pPr>
        <w:jc w:val="both"/>
      </w:pPr>
      <w:r w:rsidRPr="0015031B">
        <w:rPr>
          <w:b/>
        </w:rPr>
        <w:t>Madde 6</w:t>
      </w:r>
      <w:r w:rsidR="00440529" w:rsidRPr="0015031B">
        <w:rPr>
          <w:b/>
        </w:rPr>
        <w:t>-</w:t>
      </w:r>
      <w:r w:rsidRPr="0015031B">
        <w:rPr>
          <w:b/>
        </w:rPr>
        <w:t xml:space="preserve"> </w:t>
      </w:r>
      <w:r w:rsidRPr="0015031B">
        <w:t>Fakülte sanayi koordinatörünün;</w:t>
      </w:r>
    </w:p>
    <w:p w14:paraId="42389570" w14:textId="77777777" w:rsidR="003A46C5" w:rsidRPr="0015031B" w:rsidRDefault="00966DC4" w:rsidP="00136B26">
      <w:pPr>
        <w:numPr>
          <w:ilvl w:val="0"/>
          <w:numId w:val="5"/>
        </w:numPr>
        <w:jc w:val="both"/>
      </w:pPr>
      <w:r w:rsidRPr="0015031B">
        <w:t xml:space="preserve">İşyeri Uygulaması ve İşyeri Eğitimi </w:t>
      </w:r>
      <w:r w:rsidR="00C417D8" w:rsidRPr="0015031B">
        <w:t xml:space="preserve">konusunda </w:t>
      </w:r>
      <w:r w:rsidR="00B83A9F" w:rsidRPr="0015031B">
        <w:t>F</w:t>
      </w:r>
      <w:r w:rsidR="00C417D8" w:rsidRPr="0015031B">
        <w:t>akülte ile işyeri arasındaki iletişimi ve koordinasyonu sağlamak,</w:t>
      </w:r>
    </w:p>
    <w:p w14:paraId="0FC9BF42" w14:textId="77777777" w:rsidR="00C417D8" w:rsidRPr="0015031B" w:rsidRDefault="00966DC4" w:rsidP="00C417D8">
      <w:pPr>
        <w:numPr>
          <w:ilvl w:val="0"/>
          <w:numId w:val="5"/>
        </w:numPr>
        <w:jc w:val="both"/>
      </w:pPr>
      <w:r w:rsidRPr="0015031B">
        <w:t xml:space="preserve">İşyeri Uygulaması ve İşyeri </w:t>
      </w:r>
      <w:r w:rsidR="000433B1" w:rsidRPr="0015031B">
        <w:t>Eğitimi</w:t>
      </w:r>
      <w:r w:rsidR="00C417D8" w:rsidRPr="0015031B">
        <w:t>yle ilgili oluşabilecek sorunları çözmek, çözülemeyen hususları dekanlığa iletmek,</w:t>
      </w:r>
    </w:p>
    <w:p w14:paraId="49BB0B16" w14:textId="1E5FB518" w:rsidR="00C417D8" w:rsidRPr="0015031B" w:rsidRDefault="00966DC4" w:rsidP="00C417D8">
      <w:pPr>
        <w:numPr>
          <w:ilvl w:val="0"/>
          <w:numId w:val="5"/>
        </w:numPr>
        <w:jc w:val="both"/>
      </w:pPr>
      <w:r w:rsidRPr="0015031B">
        <w:t xml:space="preserve">İşyeri Uygulaması ve İşyeri Eğitimi </w:t>
      </w:r>
      <w:r w:rsidR="00C417D8" w:rsidRPr="0015031B">
        <w:t>yapılabilecek yeni işyerleri bulunması veya öğrenci tarafından bulunan işyerleri arası iletişimi geliştirmek</w:t>
      </w:r>
      <w:r w:rsidR="00115C50" w:rsidRPr="0015031B">
        <w:t>.</w:t>
      </w:r>
    </w:p>
    <w:p w14:paraId="14484CE2" w14:textId="77777777" w:rsidR="00C417D8" w:rsidRPr="0015031B" w:rsidRDefault="00C417D8" w:rsidP="00C417D8">
      <w:pPr>
        <w:jc w:val="both"/>
      </w:pPr>
    </w:p>
    <w:p w14:paraId="34BA3752" w14:textId="77777777" w:rsidR="00C417D8" w:rsidRPr="0015031B" w:rsidRDefault="00C417D8" w:rsidP="00C417D8">
      <w:pPr>
        <w:jc w:val="both"/>
        <w:rPr>
          <w:b/>
        </w:rPr>
      </w:pPr>
      <w:r w:rsidRPr="0015031B">
        <w:rPr>
          <w:b/>
        </w:rPr>
        <w:t xml:space="preserve">Bölüm </w:t>
      </w:r>
      <w:r w:rsidR="00966DC4" w:rsidRPr="0015031B">
        <w:rPr>
          <w:b/>
        </w:rPr>
        <w:t xml:space="preserve">İşyeri Uygulaması ve İşyeri Eğitimi </w:t>
      </w:r>
      <w:r w:rsidRPr="0015031B">
        <w:rPr>
          <w:b/>
        </w:rPr>
        <w:t>Komisyonunun Görevleri</w:t>
      </w:r>
    </w:p>
    <w:p w14:paraId="66E907A0" w14:textId="0BBFF153" w:rsidR="00C417D8" w:rsidRPr="0015031B" w:rsidRDefault="00C417D8" w:rsidP="00C417D8">
      <w:pPr>
        <w:jc w:val="both"/>
      </w:pPr>
      <w:r w:rsidRPr="0015031B">
        <w:rPr>
          <w:b/>
        </w:rPr>
        <w:t>Madde 7</w:t>
      </w:r>
      <w:r w:rsidR="00440529" w:rsidRPr="0015031B">
        <w:rPr>
          <w:b/>
        </w:rPr>
        <w:t>-</w:t>
      </w:r>
      <w:r w:rsidRPr="0015031B">
        <w:t xml:space="preserve"> Bölüm </w:t>
      </w:r>
      <w:r w:rsidR="00966DC4" w:rsidRPr="0015031B">
        <w:t xml:space="preserve">İşyeri Uygulaması ve İşyeri Eğitimi </w:t>
      </w:r>
      <w:r w:rsidRPr="0015031B">
        <w:t>Komisyonunun;</w:t>
      </w:r>
    </w:p>
    <w:p w14:paraId="14D65FDE" w14:textId="36C272C9" w:rsidR="00C417D8" w:rsidRPr="0015031B" w:rsidRDefault="00EE349D" w:rsidP="00C417D8">
      <w:pPr>
        <w:numPr>
          <w:ilvl w:val="0"/>
          <w:numId w:val="6"/>
        </w:numPr>
        <w:jc w:val="both"/>
      </w:pPr>
      <w:r w:rsidRPr="0015031B">
        <w:t xml:space="preserve">Her yarı yıl başında </w:t>
      </w:r>
      <w:r w:rsidR="00966DC4" w:rsidRPr="0015031B">
        <w:t xml:space="preserve">İşyeri Uygulaması ve İşyeri Eğitimi </w:t>
      </w:r>
      <w:r w:rsidR="00C417D8" w:rsidRPr="0015031B">
        <w:t>verilecek işletmelerin</w:t>
      </w:r>
      <w:r w:rsidR="0029711C" w:rsidRPr="0015031B">
        <w:t xml:space="preserve"> </w:t>
      </w:r>
      <w:r w:rsidR="00C417D8" w:rsidRPr="0015031B">
        <w:t>uygunluğunu belirlemek,</w:t>
      </w:r>
    </w:p>
    <w:p w14:paraId="7F2879D9" w14:textId="5F7DE9BF" w:rsidR="00C417D8" w:rsidRPr="0015031B" w:rsidRDefault="00C417D8" w:rsidP="00C417D8">
      <w:pPr>
        <w:numPr>
          <w:ilvl w:val="0"/>
          <w:numId w:val="6"/>
        </w:numPr>
        <w:jc w:val="both"/>
      </w:pPr>
      <w:r w:rsidRPr="0015031B">
        <w:t xml:space="preserve">Öğrencilerin </w:t>
      </w:r>
      <w:r w:rsidR="00966DC4" w:rsidRPr="0015031B">
        <w:t xml:space="preserve">İşyeri Uygulaması ve İşyeri Eğitimi </w:t>
      </w:r>
      <w:r w:rsidRPr="0015031B">
        <w:t xml:space="preserve">süresince hazırlayacakları çalışma faaliyetlerini ve </w:t>
      </w:r>
      <w:r w:rsidR="00966DC4" w:rsidRPr="0015031B">
        <w:t xml:space="preserve">İşyeri Uygulaması ve İşyeri </w:t>
      </w:r>
      <w:r w:rsidR="00EE349D" w:rsidRPr="0015031B">
        <w:t xml:space="preserve">Eğitimi Uygulama Raporu dosyasının </w:t>
      </w:r>
      <w:r w:rsidR="00B75C25" w:rsidRPr="0015031B">
        <w:t>içeriğini belirlemek ve notunu vermek,</w:t>
      </w:r>
    </w:p>
    <w:p w14:paraId="26A5F8F1" w14:textId="577F68E4" w:rsidR="00EE349D" w:rsidRPr="0015031B" w:rsidRDefault="00440529" w:rsidP="00EE349D">
      <w:pPr>
        <w:numPr>
          <w:ilvl w:val="0"/>
          <w:numId w:val="6"/>
        </w:numPr>
        <w:jc w:val="both"/>
      </w:pPr>
      <w:r w:rsidRPr="0015031B">
        <w:t>Öğrencileri</w:t>
      </w:r>
      <w:r w:rsidR="00EE349D" w:rsidRPr="0015031B">
        <w:t xml:space="preserve"> İşyeri Uygulaması ve İşyeri Eğitimi süresince</w:t>
      </w:r>
      <w:r w:rsidRPr="0015031B">
        <w:t xml:space="preserve"> ilgili konularda bilgilendirmek ve gerekli duyuruları yapmak,</w:t>
      </w:r>
    </w:p>
    <w:p w14:paraId="357A2FA6" w14:textId="77777777" w:rsidR="00C417D8" w:rsidRPr="0015031B" w:rsidRDefault="00C417D8" w:rsidP="00C417D8">
      <w:pPr>
        <w:numPr>
          <w:ilvl w:val="0"/>
          <w:numId w:val="6"/>
        </w:numPr>
        <w:jc w:val="both"/>
      </w:pPr>
      <w:r w:rsidRPr="0015031B">
        <w:t xml:space="preserve">İlgili mevzuat hükümleri kapsamında </w:t>
      </w:r>
      <w:r w:rsidR="00966DC4" w:rsidRPr="0015031B">
        <w:t xml:space="preserve">İşyeri Uygulaması ve İşyeri Eğitiminin </w:t>
      </w:r>
      <w:r w:rsidRPr="0015031B">
        <w:t>yürütülmesini sağlamak,</w:t>
      </w:r>
    </w:p>
    <w:p w14:paraId="2B82D071" w14:textId="5BF6D95B" w:rsidR="00C417D8" w:rsidRPr="0015031B" w:rsidRDefault="00966DC4" w:rsidP="0056516B">
      <w:pPr>
        <w:numPr>
          <w:ilvl w:val="0"/>
          <w:numId w:val="6"/>
        </w:numPr>
        <w:jc w:val="both"/>
      </w:pPr>
      <w:r w:rsidRPr="0015031B">
        <w:t xml:space="preserve">İşyeri Uygulaması ve İşyeri Eğitimiyle </w:t>
      </w:r>
      <w:r w:rsidR="00C417D8" w:rsidRPr="0015031B">
        <w:t xml:space="preserve">ilgili oluşabilecek sorunları çözmek, çözülemeyen hususları </w:t>
      </w:r>
      <w:r w:rsidR="00476CBF" w:rsidRPr="0015031B">
        <w:t>Fakülte-Sanayi Koordinatörü ve Dekanlığa bildirmek</w:t>
      </w:r>
      <w:r w:rsidR="00115C50" w:rsidRPr="0015031B">
        <w:t>.</w:t>
      </w:r>
    </w:p>
    <w:p w14:paraId="5483506C" w14:textId="77777777" w:rsidR="009B774C" w:rsidRPr="0015031B" w:rsidRDefault="009B774C" w:rsidP="00C417D8">
      <w:pPr>
        <w:jc w:val="both"/>
      </w:pPr>
    </w:p>
    <w:p w14:paraId="4CB1231D" w14:textId="16E92ECD" w:rsidR="00C417D8" w:rsidRPr="0015031B" w:rsidRDefault="00966DC4" w:rsidP="00C417D8">
      <w:pPr>
        <w:jc w:val="both"/>
        <w:rPr>
          <w:b/>
        </w:rPr>
      </w:pPr>
      <w:r w:rsidRPr="0015031B">
        <w:rPr>
          <w:b/>
        </w:rPr>
        <w:t>İşyeri Uygulaması ve İşyeri Eğitimi</w:t>
      </w:r>
      <w:r w:rsidRPr="0015031B">
        <w:t xml:space="preserve"> </w:t>
      </w:r>
      <w:r w:rsidR="00EE349D" w:rsidRPr="0015031B">
        <w:rPr>
          <w:b/>
        </w:rPr>
        <w:t>İşyeri</w:t>
      </w:r>
      <w:r w:rsidR="00EE349D" w:rsidRPr="0015031B">
        <w:t xml:space="preserve"> </w:t>
      </w:r>
      <w:r w:rsidR="00C417D8" w:rsidRPr="0015031B">
        <w:rPr>
          <w:b/>
        </w:rPr>
        <w:t>Yetkilisinin Görevleri</w:t>
      </w:r>
    </w:p>
    <w:p w14:paraId="429CEE3F" w14:textId="7D382206" w:rsidR="00C417D8" w:rsidRPr="0015031B" w:rsidRDefault="00C417D8" w:rsidP="00C417D8">
      <w:pPr>
        <w:jc w:val="both"/>
      </w:pPr>
      <w:r w:rsidRPr="0015031B">
        <w:rPr>
          <w:b/>
        </w:rPr>
        <w:t xml:space="preserve">Madde 8- </w:t>
      </w:r>
      <w:r w:rsidR="00966DC4" w:rsidRPr="0015031B">
        <w:t xml:space="preserve">İşyeri Uygulaması ve İşyeri Eğitimi </w:t>
      </w:r>
      <w:r w:rsidR="00A35D67" w:rsidRPr="0015031B">
        <w:t xml:space="preserve">İşyeri </w:t>
      </w:r>
      <w:r w:rsidRPr="0015031B">
        <w:t>Yetkilisinin;</w:t>
      </w:r>
    </w:p>
    <w:p w14:paraId="196CB125" w14:textId="77777777" w:rsidR="00C417D8" w:rsidRPr="0015031B" w:rsidRDefault="00C417D8" w:rsidP="00C417D8">
      <w:pPr>
        <w:numPr>
          <w:ilvl w:val="0"/>
          <w:numId w:val="8"/>
        </w:numPr>
        <w:jc w:val="both"/>
      </w:pPr>
      <w:r w:rsidRPr="0015031B">
        <w:t>Öğrencilerin fakültede almış olduğu teorik ve uygulama esaslı bilgi ve becerilerin iş ortamındaki uygulama çalışmaları ile pekişmesini sağlamak,</w:t>
      </w:r>
    </w:p>
    <w:p w14:paraId="79D48C24" w14:textId="77777777" w:rsidR="00C417D8" w:rsidRPr="0015031B" w:rsidRDefault="00C417D8" w:rsidP="00C417D8">
      <w:pPr>
        <w:numPr>
          <w:ilvl w:val="0"/>
          <w:numId w:val="8"/>
        </w:numPr>
        <w:jc w:val="both"/>
      </w:pPr>
      <w:r w:rsidRPr="0015031B">
        <w:t>Öğrenciye haftalık çalışma planı ve sorumluluğu yüklemek,</w:t>
      </w:r>
    </w:p>
    <w:p w14:paraId="6A1127A7" w14:textId="77777777" w:rsidR="00C417D8" w:rsidRPr="0015031B" w:rsidRDefault="00C417D8" w:rsidP="00C417D8">
      <w:pPr>
        <w:numPr>
          <w:ilvl w:val="0"/>
          <w:numId w:val="8"/>
        </w:numPr>
        <w:jc w:val="both"/>
      </w:pPr>
      <w:r w:rsidRPr="0015031B">
        <w:t>Öğrencinin işyerindeki sorumluluğunu üstlenmek,</w:t>
      </w:r>
    </w:p>
    <w:p w14:paraId="2F2B2522" w14:textId="77777777" w:rsidR="00C417D8" w:rsidRPr="0015031B" w:rsidRDefault="00C417D8" w:rsidP="00C417D8">
      <w:pPr>
        <w:numPr>
          <w:ilvl w:val="0"/>
          <w:numId w:val="8"/>
        </w:numPr>
        <w:jc w:val="both"/>
      </w:pPr>
      <w:r w:rsidRPr="0015031B">
        <w:t>Öğrencilere meslek yeterliliğini ve disiplinini kazandırmak,</w:t>
      </w:r>
    </w:p>
    <w:p w14:paraId="253C5FAC" w14:textId="67E2C49F" w:rsidR="00C417D8" w:rsidRPr="0015031B" w:rsidRDefault="00C417D8" w:rsidP="00C417D8">
      <w:pPr>
        <w:numPr>
          <w:ilvl w:val="0"/>
          <w:numId w:val="8"/>
        </w:numPr>
        <w:jc w:val="both"/>
      </w:pPr>
      <w:r w:rsidRPr="0015031B">
        <w:lastRenderedPageBreak/>
        <w:t xml:space="preserve">Öğrencinin </w:t>
      </w:r>
      <w:r w:rsidR="00361692" w:rsidRPr="0015031B">
        <w:t xml:space="preserve">İşyeri Uygulaması ve İşyeri Eğitimi </w:t>
      </w:r>
      <w:r w:rsidR="00A35D67" w:rsidRPr="0015031B">
        <w:t>kapsamında</w:t>
      </w:r>
      <w:r w:rsidR="00440529" w:rsidRPr="0015031B">
        <w:t xml:space="preserve"> </w:t>
      </w:r>
      <w:r w:rsidR="00A35D67" w:rsidRPr="0015031B">
        <w:t xml:space="preserve">hazırladığı Uygulama Raporu </w:t>
      </w:r>
      <w:r w:rsidRPr="0015031B">
        <w:t xml:space="preserve">dosyasını ve yaptığı faaliyetleri </w:t>
      </w:r>
      <w:r w:rsidR="00440529" w:rsidRPr="0015031B">
        <w:t xml:space="preserve">haftalık olarak </w:t>
      </w:r>
      <w:r w:rsidRPr="0015031B">
        <w:t>değerlendirmek</w:t>
      </w:r>
      <w:r w:rsidR="007719CA" w:rsidRPr="0015031B">
        <w:t xml:space="preserve"> ve onaylamak</w:t>
      </w:r>
      <w:r w:rsidRPr="0015031B">
        <w:t>,</w:t>
      </w:r>
    </w:p>
    <w:p w14:paraId="182F068E" w14:textId="7BB33838" w:rsidR="00C417D8" w:rsidRPr="0015031B" w:rsidRDefault="00361692" w:rsidP="00C417D8">
      <w:pPr>
        <w:numPr>
          <w:ilvl w:val="0"/>
          <w:numId w:val="8"/>
        </w:numPr>
        <w:jc w:val="both"/>
      </w:pPr>
      <w:r w:rsidRPr="0015031B">
        <w:t xml:space="preserve">İşyeri Uygulaması ve İşyeri Eğitimi </w:t>
      </w:r>
      <w:r w:rsidR="00C417D8" w:rsidRPr="0015031B">
        <w:t xml:space="preserve">bitiminde, </w:t>
      </w:r>
      <w:r w:rsidRPr="0015031B">
        <w:t xml:space="preserve">İşyeri Uygulaması ve İşyeri Eğitimi </w:t>
      </w:r>
      <w:r w:rsidR="00C417D8" w:rsidRPr="0015031B">
        <w:t xml:space="preserve">değerlendirme formunu hazırlayıp </w:t>
      </w:r>
      <w:r w:rsidR="00C36A4B" w:rsidRPr="0015031B">
        <w:t xml:space="preserve">bölüm başkanlığına </w:t>
      </w:r>
      <w:r w:rsidR="00C417D8" w:rsidRPr="0015031B">
        <w:t>kapalı zarf içinde gizli olarak göndermek,</w:t>
      </w:r>
    </w:p>
    <w:p w14:paraId="612F5C6E" w14:textId="749850AF" w:rsidR="007719CA" w:rsidRPr="0015031B" w:rsidRDefault="007719CA" w:rsidP="00C417D8">
      <w:pPr>
        <w:numPr>
          <w:ilvl w:val="0"/>
          <w:numId w:val="8"/>
        </w:numPr>
        <w:jc w:val="both"/>
      </w:pPr>
      <w:r w:rsidRPr="0015031B">
        <w:t>Denetçi Öğretim Elemanına öğrenci hakkında izlenimlerini</w:t>
      </w:r>
      <w:r w:rsidR="00440529" w:rsidRPr="0015031B">
        <w:t xml:space="preserve"> aktarmak ve</w:t>
      </w:r>
      <w:r w:rsidRPr="0015031B">
        <w:t xml:space="preserve"> gerekli gör</w:t>
      </w:r>
      <w:r w:rsidR="00440529" w:rsidRPr="0015031B">
        <w:t>düğü acil durumlarda bilgi vermek,</w:t>
      </w:r>
    </w:p>
    <w:p w14:paraId="7888D33C" w14:textId="77ED9865" w:rsidR="007719CA" w:rsidRPr="0015031B" w:rsidRDefault="007719CA" w:rsidP="00C417D8">
      <w:pPr>
        <w:numPr>
          <w:ilvl w:val="0"/>
          <w:numId w:val="8"/>
        </w:numPr>
        <w:jc w:val="both"/>
      </w:pPr>
      <w:r w:rsidRPr="0015031B">
        <w:t>Öğrencilere “İş Sağlığı ve İş Güvenliği Mevzuatına Uygun” oryantasyon eğitimini ve gerekli donanımı sağlamak,</w:t>
      </w:r>
    </w:p>
    <w:p w14:paraId="4A91FC3C" w14:textId="7B880DEC" w:rsidR="00C36A4B" w:rsidRPr="0015031B" w:rsidRDefault="00C36A4B" w:rsidP="003201D0">
      <w:pPr>
        <w:numPr>
          <w:ilvl w:val="0"/>
          <w:numId w:val="8"/>
        </w:numPr>
        <w:jc w:val="both"/>
      </w:pPr>
      <w:r w:rsidRPr="0015031B">
        <w:t xml:space="preserve">Yemek ve servis gibi (ihtiyaçları ölçüsünde) imkanları sağlamak,            </w:t>
      </w:r>
    </w:p>
    <w:p w14:paraId="6DEAD59E" w14:textId="376BCD10" w:rsidR="00571DA6" w:rsidRPr="0015031B" w:rsidRDefault="00C36A4B" w:rsidP="00115C50">
      <w:pPr>
        <w:numPr>
          <w:ilvl w:val="0"/>
          <w:numId w:val="8"/>
        </w:numPr>
        <w:jc w:val="both"/>
      </w:pPr>
      <w:r w:rsidRPr="0015031B">
        <w:t xml:space="preserve">İşyerinden izinsiz, mazeretsiz üst üste 3 (üç) gün devamsızlık yapan öğrencinin durumunu </w:t>
      </w:r>
      <w:r w:rsidR="00571DA6" w:rsidRPr="0015031B">
        <w:t>Fakülte-Sanayi Koordinatörüne</w:t>
      </w:r>
      <w:r w:rsidRPr="0015031B">
        <w:t xml:space="preserve"> ivedilikle bildirmek</w:t>
      </w:r>
      <w:r w:rsidR="00115C50" w:rsidRPr="0015031B">
        <w:t>.</w:t>
      </w:r>
    </w:p>
    <w:p w14:paraId="123D1BD9" w14:textId="61DDD93B" w:rsidR="00C36A4B" w:rsidRPr="0015031B" w:rsidRDefault="00C36A4B" w:rsidP="00C417D8">
      <w:pPr>
        <w:jc w:val="both"/>
      </w:pPr>
    </w:p>
    <w:p w14:paraId="0B9391DC" w14:textId="0D49A9EB" w:rsidR="00BF2B4C" w:rsidRPr="0015031B" w:rsidRDefault="00BF2B4C" w:rsidP="00C417D8">
      <w:pPr>
        <w:jc w:val="both"/>
        <w:rPr>
          <w:b/>
        </w:rPr>
      </w:pPr>
      <w:r w:rsidRPr="0015031B">
        <w:rPr>
          <w:b/>
        </w:rPr>
        <w:t>Denetçi Öğretim Elemanı Görevleri</w:t>
      </w:r>
    </w:p>
    <w:p w14:paraId="5E08485A" w14:textId="7E4CEE34" w:rsidR="00BF2B4C" w:rsidRPr="0015031B" w:rsidRDefault="00BF2B4C" w:rsidP="00C417D8">
      <w:pPr>
        <w:jc w:val="both"/>
      </w:pPr>
      <w:r w:rsidRPr="0015031B">
        <w:rPr>
          <w:b/>
        </w:rPr>
        <w:t xml:space="preserve">Madde 9- </w:t>
      </w:r>
      <w:r w:rsidRPr="0015031B">
        <w:t>Denetçi Öğretim Elemanının;</w:t>
      </w:r>
    </w:p>
    <w:p w14:paraId="685B4669" w14:textId="35B7F809" w:rsidR="00BF2B4C" w:rsidRPr="0015031B" w:rsidRDefault="00BF2B4C" w:rsidP="00BF2B4C">
      <w:pPr>
        <w:pStyle w:val="ListeParagraf"/>
        <w:numPr>
          <w:ilvl w:val="0"/>
          <w:numId w:val="10"/>
        </w:numPr>
        <w:jc w:val="both"/>
      </w:pPr>
      <w:r w:rsidRPr="0015031B">
        <w:t xml:space="preserve">İşyeri Uygulaması ve İşyeri Eğitiminin </w:t>
      </w:r>
      <w:r w:rsidR="009D4C90" w:rsidRPr="0015031B">
        <w:t>Bölüm İşyeri Uygulaması ve İşyeri Eğitimi Komisyonu tarafından uygun bulunan İşyerinde gerçekleşip gerçekleşmediğini denetlemek,</w:t>
      </w:r>
    </w:p>
    <w:p w14:paraId="6DB33078" w14:textId="42D5DB61" w:rsidR="009D4C90" w:rsidRPr="0015031B" w:rsidRDefault="009C2455" w:rsidP="009C2455">
      <w:pPr>
        <w:pStyle w:val="ListeParagraf"/>
        <w:numPr>
          <w:ilvl w:val="0"/>
          <w:numId w:val="10"/>
        </w:numPr>
        <w:jc w:val="both"/>
      </w:pPr>
      <w:r w:rsidRPr="0015031B">
        <w:t xml:space="preserve">İşyeri Uygulaması ve İşyeri Eğitimi alan öğrencilerin devamsızlıklarını kontrol etmek ve çalışmalarını </w:t>
      </w:r>
      <w:r w:rsidR="00E25688" w:rsidRPr="0015031B">
        <w:t>izlemek için denetleme yapmak.</w:t>
      </w:r>
    </w:p>
    <w:p w14:paraId="063A5B5D" w14:textId="3A34493C" w:rsidR="00FB4E64" w:rsidRPr="0015031B" w:rsidRDefault="009C2455" w:rsidP="00BF2B4C">
      <w:pPr>
        <w:pStyle w:val="ListeParagraf"/>
        <w:numPr>
          <w:ilvl w:val="0"/>
          <w:numId w:val="10"/>
        </w:numPr>
        <w:jc w:val="both"/>
      </w:pPr>
      <w:r w:rsidRPr="0015031B">
        <w:t>D</w:t>
      </w:r>
      <w:r w:rsidR="00623F4B" w:rsidRPr="0015031B">
        <w:t>enetlediği öğrenci hakkında</w:t>
      </w:r>
      <w:r w:rsidR="00815D4E" w:rsidRPr="0015031B">
        <w:t xml:space="preserve"> hazırladığı raporu</w:t>
      </w:r>
      <w:r w:rsidR="00C3024A" w:rsidRPr="0015031B">
        <w:t xml:space="preserve"> bölüm işyeri </w:t>
      </w:r>
      <w:r w:rsidR="00B5262A" w:rsidRPr="0015031B">
        <w:t>eğitim komisyonuna ver</w:t>
      </w:r>
      <w:r w:rsidR="00840CFF" w:rsidRPr="0015031B">
        <w:t>mek.</w:t>
      </w:r>
    </w:p>
    <w:p w14:paraId="3039BA07" w14:textId="1244A8BE" w:rsidR="00C417D8" w:rsidRPr="0015031B" w:rsidRDefault="00C417D8" w:rsidP="00C417D8">
      <w:pPr>
        <w:jc w:val="both"/>
        <w:rPr>
          <w:caps/>
        </w:rPr>
      </w:pPr>
    </w:p>
    <w:p w14:paraId="31A2765C" w14:textId="77777777" w:rsidR="00C417D8" w:rsidRPr="0015031B" w:rsidRDefault="00C417D8" w:rsidP="00C417D8">
      <w:pPr>
        <w:jc w:val="both"/>
        <w:rPr>
          <w:b/>
        </w:rPr>
      </w:pPr>
      <w:r w:rsidRPr="0015031B">
        <w:rPr>
          <w:b/>
        </w:rPr>
        <w:t>Öğrencilerin Görev ve Sorumlulukları</w:t>
      </w:r>
    </w:p>
    <w:p w14:paraId="40A37CC4" w14:textId="6B4194D5" w:rsidR="00281138" w:rsidRPr="0015031B" w:rsidRDefault="009D4C90" w:rsidP="00C417D8">
      <w:pPr>
        <w:jc w:val="both"/>
      </w:pPr>
      <w:r w:rsidRPr="0015031B">
        <w:rPr>
          <w:b/>
        </w:rPr>
        <w:t>Madde 10</w:t>
      </w:r>
      <w:r w:rsidR="00C417D8" w:rsidRPr="0015031B">
        <w:rPr>
          <w:b/>
        </w:rPr>
        <w:t>-</w:t>
      </w:r>
      <w:r w:rsidR="00C417D8" w:rsidRPr="0015031B">
        <w:t xml:space="preserve"> </w:t>
      </w:r>
      <w:r w:rsidR="00C417D8" w:rsidRPr="0015031B">
        <w:rPr>
          <w:b/>
        </w:rPr>
        <w:t>(1)</w:t>
      </w:r>
      <w:r w:rsidR="00281138" w:rsidRPr="0015031B">
        <w:t xml:space="preserve"> Öğrenciler, </w:t>
      </w:r>
      <w:r w:rsidR="00361692" w:rsidRPr="0015031B">
        <w:t xml:space="preserve">İşyeri Uygulaması ve İşyeri Eğitimi </w:t>
      </w:r>
      <w:r w:rsidR="00281138" w:rsidRPr="0015031B">
        <w:t>yapılacak işyerlerini bulmak zorundadır. Uygun işyeri bulunamaması durumunda</w:t>
      </w:r>
      <w:r w:rsidR="000E57F5" w:rsidRPr="0015031B">
        <w:t xml:space="preserve"> üniversitenin belirleyeceği bir kurumda ve/veya</w:t>
      </w:r>
      <w:r w:rsidR="00281138" w:rsidRPr="0015031B">
        <w:t xml:space="preserve"> </w:t>
      </w:r>
      <w:r w:rsidR="00476CBF" w:rsidRPr="0015031B">
        <w:t>Ü</w:t>
      </w:r>
      <w:r w:rsidR="00281138" w:rsidRPr="0015031B">
        <w:t>niversite</w:t>
      </w:r>
      <w:r w:rsidR="00476CBF" w:rsidRPr="0015031B">
        <w:t xml:space="preserve"> bünyesinde ilgili laboratuvar ve atölyelerde de yap</w:t>
      </w:r>
      <w:r w:rsidR="00281138" w:rsidRPr="0015031B">
        <w:t>ılabilir.</w:t>
      </w:r>
    </w:p>
    <w:p w14:paraId="5AF640C5" w14:textId="77777777" w:rsidR="00C417D8" w:rsidRPr="0015031B" w:rsidRDefault="00281138" w:rsidP="00C417D8">
      <w:pPr>
        <w:jc w:val="both"/>
      </w:pPr>
      <w:r w:rsidRPr="0015031B">
        <w:rPr>
          <w:b/>
        </w:rPr>
        <w:t>(2)</w:t>
      </w:r>
      <w:r w:rsidRPr="0015031B">
        <w:t xml:space="preserve"> Öğrenciler, </w:t>
      </w:r>
      <w:r w:rsidR="00361692" w:rsidRPr="0015031B">
        <w:t xml:space="preserve">İşyeri Uygulaması ve İşyeri Eğitimini </w:t>
      </w:r>
      <w:r w:rsidRPr="0015031B">
        <w:t>sözleşme</w:t>
      </w:r>
      <w:r w:rsidR="00C417D8" w:rsidRPr="0015031B">
        <w:t xml:space="preserve"> imzalanan işyerlerinde yapmak zorundadırlar. </w:t>
      </w:r>
    </w:p>
    <w:p w14:paraId="341FB00A" w14:textId="77777777" w:rsidR="00C417D8" w:rsidRPr="0015031B" w:rsidRDefault="00C417D8" w:rsidP="00C417D8">
      <w:pPr>
        <w:jc w:val="both"/>
      </w:pPr>
      <w:r w:rsidRPr="0015031B">
        <w:rPr>
          <w:b/>
        </w:rPr>
        <w:t>(</w:t>
      </w:r>
      <w:r w:rsidR="00281138" w:rsidRPr="0015031B">
        <w:rPr>
          <w:b/>
        </w:rPr>
        <w:t>3</w:t>
      </w:r>
      <w:r w:rsidRPr="0015031B">
        <w:rPr>
          <w:b/>
        </w:rPr>
        <w:t>)</w:t>
      </w:r>
      <w:r w:rsidRPr="0015031B">
        <w:t xml:space="preserve"> Öğrenciler, </w:t>
      </w:r>
      <w:r w:rsidR="00361692" w:rsidRPr="0015031B">
        <w:t xml:space="preserve">İşyeri Uygulaması ve İşyeri Eğitimi </w:t>
      </w:r>
      <w:r w:rsidRPr="0015031B">
        <w:t xml:space="preserve">süresince </w:t>
      </w:r>
      <w:r w:rsidR="00361692" w:rsidRPr="0015031B">
        <w:t xml:space="preserve">İşyeri Uygulaması ve İşyeri Eğitimi </w:t>
      </w:r>
      <w:r w:rsidRPr="0015031B">
        <w:t xml:space="preserve">haftalık çalışma planını uygulamakla yükümlüdürler. </w:t>
      </w:r>
    </w:p>
    <w:p w14:paraId="3EB14DBE" w14:textId="77777777" w:rsidR="00C417D8" w:rsidRPr="0015031B" w:rsidRDefault="00281138" w:rsidP="00C417D8">
      <w:pPr>
        <w:jc w:val="both"/>
      </w:pPr>
      <w:r w:rsidRPr="0015031B">
        <w:rPr>
          <w:b/>
        </w:rPr>
        <w:t>(4</w:t>
      </w:r>
      <w:r w:rsidR="00C417D8" w:rsidRPr="0015031B">
        <w:rPr>
          <w:b/>
        </w:rPr>
        <w:t>)</w:t>
      </w:r>
      <w:r w:rsidR="00C417D8" w:rsidRPr="0015031B">
        <w:t xml:space="preserve"> Öğrenciler, </w:t>
      </w:r>
      <w:r w:rsidR="00361692" w:rsidRPr="0015031B">
        <w:t xml:space="preserve">İşyeri Uygulaması ve İşyeri Eğitimi </w:t>
      </w:r>
      <w:r w:rsidR="00C417D8" w:rsidRPr="0015031B">
        <w:t>yapacakları işyerinin kurallarına, mevzuatına ve Yükseköğretim Kurumları Öğrenci Disiplin Yönetmeliğine uymak zorundadırlar.</w:t>
      </w:r>
    </w:p>
    <w:p w14:paraId="33005142" w14:textId="77777777" w:rsidR="00C417D8" w:rsidRPr="0015031B" w:rsidRDefault="00281138" w:rsidP="00C417D8">
      <w:pPr>
        <w:jc w:val="both"/>
      </w:pPr>
      <w:r w:rsidRPr="0015031B">
        <w:rPr>
          <w:b/>
        </w:rPr>
        <w:t>(5</w:t>
      </w:r>
      <w:r w:rsidR="00C417D8" w:rsidRPr="0015031B">
        <w:rPr>
          <w:b/>
        </w:rPr>
        <w:t>)</w:t>
      </w:r>
      <w:r w:rsidR="00C417D8" w:rsidRPr="0015031B">
        <w:t xml:space="preserve"> Öğrenciler, günlük çalışma kayıtlarını içeren haftalık çalışma raporunu, sonraki haftanın ilk mesai günü bitimine kadar </w:t>
      </w:r>
      <w:r w:rsidR="00361692" w:rsidRPr="0015031B">
        <w:t xml:space="preserve">İşyeri Uygulaması ve İşyeri Eğitimi </w:t>
      </w:r>
      <w:r w:rsidR="00C417D8" w:rsidRPr="0015031B">
        <w:t>yetkilisine vermek zorundadırlar.</w:t>
      </w:r>
    </w:p>
    <w:p w14:paraId="2E3A25A6" w14:textId="77777777" w:rsidR="00C65918" w:rsidRPr="0015031B" w:rsidRDefault="00281138" w:rsidP="00C417D8">
      <w:pPr>
        <w:jc w:val="both"/>
      </w:pPr>
      <w:r w:rsidRPr="0015031B">
        <w:rPr>
          <w:b/>
        </w:rPr>
        <w:t>(6</w:t>
      </w:r>
      <w:r w:rsidR="00C417D8" w:rsidRPr="0015031B">
        <w:rPr>
          <w:b/>
        </w:rPr>
        <w:t>)</w:t>
      </w:r>
      <w:r w:rsidR="00C417D8" w:rsidRPr="0015031B">
        <w:t xml:space="preserve"> Öğrenciler, işyerinden izinsiz ayrılamaz. </w:t>
      </w:r>
      <w:r w:rsidR="00361692" w:rsidRPr="0015031B">
        <w:t xml:space="preserve">İşyeri Uygulaması ve İşyeri Eğitimine </w:t>
      </w:r>
      <w:r w:rsidR="00C417D8" w:rsidRPr="0015031B">
        <w:t xml:space="preserve">devam zorunluluğu vardır. </w:t>
      </w:r>
      <w:r w:rsidR="00672F8C" w:rsidRPr="0015031B">
        <w:t xml:space="preserve">İşyeri eğitimi süresince en fazla %20 devamsızlık yapabilir. </w:t>
      </w:r>
      <w:r w:rsidR="00C417D8" w:rsidRPr="0015031B">
        <w:t xml:space="preserve">Hastalık, birinci derece yakınlarının vefatı veya benzeri acil durumlar dışında izin kullanılamaz. İzinli olarak ayrılması gereken durumlarda </w:t>
      </w:r>
      <w:r w:rsidR="00361692" w:rsidRPr="0015031B">
        <w:t xml:space="preserve">İşyeri Uygulaması ve İşyeri Eğitimi </w:t>
      </w:r>
      <w:r w:rsidR="00C417D8" w:rsidRPr="0015031B">
        <w:t xml:space="preserve">yetkilisi tarafından onaylı izin formu düzenlenir ve </w:t>
      </w:r>
      <w:r w:rsidR="00361692" w:rsidRPr="0015031B">
        <w:t xml:space="preserve">İşyeri Uygulaması ve İşyeri Eğitimi </w:t>
      </w:r>
      <w:r w:rsidR="00C417D8" w:rsidRPr="0015031B">
        <w:t xml:space="preserve">dosyasında sunulur. </w:t>
      </w:r>
      <w:r w:rsidR="000E57F5" w:rsidRPr="0015031B">
        <w:t>Öğrenci mazereti nedeniyle kullanmış olduğu i</w:t>
      </w:r>
      <w:r w:rsidR="00C417D8" w:rsidRPr="0015031B">
        <w:t xml:space="preserve">zin, rapor günleri kadar sonradan </w:t>
      </w:r>
      <w:r w:rsidR="00361692" w:rsidRPr="0015031B">
        <w:t xml:space="preserve">İşyeri Uygulaması ve İşyeri Eğitimini </w:t>
      </w:r>
      <w:r w:rsidR="00C417D8" w:rsidRPr="0015031B">
        <w:t>tamamlamak zorundadır.</w:t>
      </w:r>
    </w:p>
    <w:p w14:paraId="07C30E86" w14:textId="77777777" w:rsidR="00C417D8" w:rsidRPr="0015031B" w:rsidRDefault="00281138" w:rsidP="00C417D8">
      <w:pPr>
        <w:jc w:val="both"/>
      </w:pPr>
      <w:r w:rsidRPr="0015031B">
        <w:rPr>
          <w:b/>
        </w:rPr>
        <w:t>(7</w:t>
      </w:r>
      <w:r w:rsidR="00C417D8" w:rsidRPr="0015031B">
        <w:rPr>
          <w:b/>
        </w:rPr>
        <w:t>)</w:t>
      </w:r>
      <w:r w:rsidR="00C417D8" w:rsidRPr="0015031B">
        <w:t xml:space="preserve"> Öğrenciler, işyerindeki sendikal etkinliklere katılamazlar. </w:t>
      </w:r>
    </w:p>
    <w:p w14:paraId="6110ED84" w14:textId="77777777" w:rsidR="00C417D8" w:rsidRPr="0015031B" w:rsidRDefault="00281138" w:rsidP="00C417D8">
      <w:pPr>
        <w:jc w:val="both"/>
      </w:pPr>
      <w:r w:rsidRPr="0015031B">
        <w:rPr>
          <w:b/>
        </w:rPr>
        <w:t>(</w:t>
      </w:r>
      <w:r w:rsidR="0031586D" w:rsidRPr="0015031B">
        <w:rPr>
          <w:b/>
        </w:rPr>
        <w:t>8</w:t>
      </w:r>
      <w:r w:rsidR="00C417D8" w:rsidRPr="0015031B">
        <w:rPr>
          <w:b/>
        </w:rPr>
        <w:t>)</w:t>
      </w:r>
      <w:r w:rsidR="00C417D8" w:rsidRPr="0015031B">
        <w:t xml:space="preserve"> Öğrencilere, </w:t>
      </w:r>
      <w:r w:rsidR="00361692" w:rsidRPr="0015031B">
        <w:t xml:space="preserve">İşyeri Uygulaması ve İşyeri Eğitimi </w:t>
      </w:r>
      <w:r w:rsidR="00C417D8" w:rsidRPr="0015031B">
        <w:t>süresince ücret ödenip ödenmeyeceği, ilgili mevzuat çerçevesinde işveren tarafından belirlenir.</w:t>
      </w:r>
    </w:p>
    <w:p w14:paraId="6174BBB1" w14:textId="6A5A0116" w:rsidR="00C417D8" w:rsidRPr="0015031B" w:rsidRDefault="00281138" w:rsidP="00C417D8">
      <w:pPr>
        <w:jc w:val="both"/>
      </w:pPr>
      <w:r w:rsidRPr="0015031B">
        <w:rPr>
          <w:b/>
        </w:rPr>
        <w:t>(</w:t>
      </w:r>
      <w:r w:rsidR="0031586D" w:rsidRPr="0015031B">
        <w:rPr>
          <w:b/>
        </w:rPr>
        <w:t>9</w:t>
      </w:r>
      <w:r w:rsidR="00C417D8" w:rsidRPr="0015031B">
        <w:rPr>
          <w:b/>
        </w:rPr>
        <w:t>)</w:t>
      </w:r>
      <w:r w:rsidR="00C417D8" w:rsidRPr="0015031B">
        <w:t xml:space="preserve"> İşyerlerinde gece vardiyası</w:t>
      </w:r>
      <w:r w:rsidR="0031586D" w:rsidRPr="0015031B">
        <w:t xml:space="preserve"> ve fazla mesai</w:t>
      </w:r>
      <w:r w:rsidR="00C417D8" w:rsidRPr="0015031B">
        <w:t xml:space="preserve"> çalışmalarına öğrenciler katılamazlar.</w:t>
      </w:r>
    </w:p>
    <w:p w14:paraId="7CDA5FC6" w14:textId="41BFD090" w:rsidR="007719CA" w:rsidRPr="0015031B" w:rsidRDefault="007719CA" w:rsidP="007719CA">
      <w:pPr>
        <w:jc w:val="both"/>
        <w:rPr>
          <w:b/>
        </w:rPr>
      </w:pPr>
      <w:r w:rsidRPr="0015031B">
        <w:rPr>
          <w:b/>
        </w:rPr>
        <w:t xml:space="preserve">(10) </w:t>
      </w:r>
      <w:r w:rsidRPr="0015031B">
        <w:t xml:space="preserve">Öğrenciler İşyeri Uygulaması ve İşyeri Eğitimi sonunda Uygulama Raporunu, İşyeri Uygulaması ve İşyeri Eğitimi Yetkilisine </w:t>
      </w:r>
      <w:r w:rsidR="005614C3" w:rsidRPr="0015031B">
        <w:t>onaylat</w:t>
      </w:r>
      <w:r w:rsidRPr="0015031B">
        <w:t xml:space="preserve">ıp, Bölüm İşyeri Uygulaması ve İşyeri Eğitimi Komisyonuna </w:t>
      </w:r>
      <w:r w:rsidR="00F35866" w:rsidRPr="0015031B">
        <w:t>on</w:t>
      </w:r>
      <w:r w:rsidR="00C7476C" w:rsidRPr="0015031B">
        <w:t>beş (</w:t>
      </w:r>
      <w:r w:rsidR="006A2001" w:rsidRPr="0015031B">
        <w:t>1</w:t>
      </w:r>
      <w:r w:rsidR="00953F86" w:rsidRPr="0015031B">
        <w:t>5</w:t>
      </w:r>
      <w:r w:rsidR="00C7476C" w:rsidRPr="0015031B">
        <w:t>) iş</w:t>
      </w:r>
      <w:r w:rsidR="005614C3" w:rsidRPr="0015031B">
        <w:t xml:space="preserve"> gün</w:t>
      </w:r>
      <w:r w:rsidR="00C7476C" w:rsidRPr="0015031B">
        <w:t>ü</w:t>
      </w:r>
      <w:r w:rsidRPr="0015031B">
        <w:t xml:space="preserve"> içinde iletmek </w:t>
      </w:r>
      <w:r w:rsidR="005614C3" w:rsidRPr="0015031B">
        <w:t>zorundadırlar</w:t>
      </w:r>
      <w:r w:rsidRPr="0015031B">
        <w:t>.</w:t>
      </w:r>
    </w:p>
    <w:p w14:paraId="19E892CB" w14:textId="717A1FBD" w:rsidR="007719CA" w:rsidRPr="0015031B" w:rsidRDefault="007719CA" w:rsidP="00C417D8">
      <w:pPr>
        <w:jc w:val="both"/>
      </w:pPr>
    </w:p>
    <w:p w14:paraId="6AF18978" w14:textId="67800F70" w:rsidR="00C36A4B" w:rsidRPr="0015031B" w:rsidRDefault="00C36A4B" w:rsidP="00C417D8">
      <w:pPr>
        <w:jc w:val="center"/>
        <w:rPr>
          <w:b/>
        </w:rPr>
      </w:pPr>
    </w:p>
    <w:p w14:paraId="36DD1F91" w14:textId="16233F43" w:rsidR="00AE35C5" w:rsidRPr="0015031B" w:rsidRDefault="00AE35C5" w:rsidP="00C417D8">
      <w:pPr>
        <w:jc w:val="center"/>
        <w:rPr>
          <w:b/>
        </w:rPr>
      </w:pPr>
    </w:p>
    <w:p w14:paraId="613EA5AF" w14:textId="77777777" w:rsidR="00AE35C5" w:rsidRPr="0015031B" w:rsidRDefault="00AE35C5" w:rsidP="00C417D8">
      <w:pPr>
        <w:jc w:val="center"/>
        <w:rPr>
          <w:b/>
        </w:rPr>
      </w:pPr>
    </w:p>
    <w:p w14:paraId="0ECBB55F" w14:textId="3E1AF90E" w:rsidR="00614F8D" w:rsidRPr="0015031B" w:rsidRDefault="00614F8D" w:rsidP="00C417D8">
      <w:pPr>
        <w:jc w:val="center"/>
        <w:rPr>
          <w:b/>
        </w:rPr>
      </w:pPr>
    </w:p>
    <w:p w14:paraId="08250BF4" w14:textId="1EDE9FA2" w:rsidR="00C417D8" w:rsidRPr="0015031B" w:rsidRDefault="00C417D8" w:rsidP="00C36A4B">
      <w:pPr>
        <w:jc w:val="center"/>
        <w:rPr>
          <w:b/>
        </w:rPr>
      </w:pPr>
      <w:r w:rsidRPr="0015031B">
        <w:rPr>
          <w:b/>
        </w:rPr>
        <w:lastRenderedPageBreak/>
        <w:t>ÜÇÜNCÜ BÖLÜM</w:t>
      </w:r>
    </w:p>
    <w:p w14:paraId="5D9ED394" w14:textId="77777777" w:rsidR="00C36A4B" w:rsidRPr="0015031B" w:rsidRDefault="00C36A4B" w:rsidP="00C36A4B">
      <w:pPr>
        <w:jc w:val="center"/>
        <w:rPr>
          <w:b/>
        </w:rPr>
      </w:pPr>
    </w:p>
    <w:p w14:paraId="10483C00" w14:textId="77777777" w:rsidR="00C417D8" w:rsidRPr="0015031B" w:rsidRDefault="00361692" w:rsidP="00C36A4B">
      <w:pPr>
        <w:jc w:val="center"/>
        <w:rPr>
          <w:b/>
        </w:rPr>
      </w:pPr>
      <w:r w:rsidRPr="0015031B">
        <w:rPr>
          <w:b/>
        </w:rPr>
        <w:t>İşyeri Uygulaması ve İşyeri Eğitimiyle</w:t>
      </w:r>
      <w:r w:rsidRPr="0015031B">
        <w:t xml:space="preserve"> </w:t>
      </w:r>
      <w:r w:rsidR="00C417D8" w:rsidRPr="0015031B">
        <w:rPr>
          <w:b/>
        </w:rPr>
        <w:t>İlgili Düzenlemeler</w:t>
      </w:r>
    </w:p>
    <w:p w14:paraId="3E3293DB" w14:textId="77777777" w:rsidR="00C417D8" w:rsidRPr="0015031B" w:rsidRDefault="00C417D8" w:rsidP="00C417D8">
      <w:pPr>
        <w:jc w:val="both"/>
      </w:pPr>
    </w:p>
    <w:p w14:paraId="355F19D1" w14:textId="77777777" w:rsidR="00C417D8" w:rsidRPr="0015031B" w:rsidRDefault="00361692" w:rsidP="00C417D8">
      <w:pPr>
        <w:jc w:val="both"/>
        <w:rPr>
          <w:b/>
        </w:rPr>
      </w:pPr>
      <w:r w:rsidRPr="0015031B">
        <w:rPr>
          <w:b/>
        </w:rPr>
        <w:t xml:space="preserve">İşyeri Uygulaması ve İşyeri Eğitiminin </w:t>
      </w:r>
      <w:r w:rsidR="00C417D8" w:rsidRPr="0015031B">
        <w:rPr>
          <w:b/>
        </w:rPr>
        <w:t>Özellikleri</w:t>
      </w:r>
    </w:p>
    <w:p w14:paraId="22C06744" w14:textId="057E7F67" w:rsidR="00093ED1" w:rsidRPr="0015031B" w:rsidRDefault="00C417D8" w:rsidP="00C417D8">
      <w:pPr>
        <w:jc w:val="both"/>
      </w:pPr>
      <w:r w:rsidRPr="0015031B">
        <w:rPr>
          <w:b/>
        </w:rPr>
        <w:t>Madde 1</w:t>
      </w:r>
      <w:r w:rsidR="00233EB8" w:rsidRPr="0015031B">
        <w:rPr>
          <w:b/>
        </w:rPr>
        <w:t>1</w:t>
      </w:r>
      <w:r w:rsidRPr="0015031B">
        <w:rPr>
          <w:b/>
        </w:rPr>
        <w:t>- (1)</w:t>
      </w:r>
      <w:r w:rsidRPr="0015031B">
        <w:t xml:space="preserve"> Öğrenciler, “</w:t>
      </w:r>
      <w:r w:rsidR="00361692" w:rsidRPr="0015031B">
        <w:t>İşyeri Uygulaması ve İşyeri Eğitimi</w:t>
      </w:r>
      <w:r w:rsidRPr="0015031B">
        <w:t>” ders</w:t>
      </w:r>
      <w:r w:rsidR="00361692" w:rsidRPr="0015031B">
        <w:t>lerini 7</w:t>
      </w:r>
      <w:r w:rsidRPr="0015031B">
        <w:t>.</w:t>
      </w:r>
      <w:r w:rsidR="00361692" w:rsidRPr="0015031B">
        <w:t xml:space="preserve"> veya 8. y</w:t>
      </w:r>
      <w:r w:rsidRPr="0015031B">
        <w:t>arıyılda</w:t>
      </w:r>
      <w:r w:rsidR="00361692" w:rsidRPr="0015031B">
        <w:t xml:space="preserve"> seçerek, ilgili yarıyılda İşyeri Uygulaması ve İşyeri Eğitimini gerçekleştirir.</w:t>
      </w:r>
      <w:r w:rsidR="001E284C" w:rsidRPr="0015031B">
        <w:t xml:space="preserve"> </w:t>
      </w:r>
    </w:p>
    <w:p w14:paraId="0DD46487" w14:textId="51665927" w:rsidR="00093ED1" w:rsidRPr="0015031B" w:rsidRDefault="00BE28E7" w:rsidP="00C417D8">
      <w:pPr>
        <w:jc w:val="both"/>
        <w:rPr>
          <w:color w:val="FF0000"/>
        </w:rPr>
      </w:pPr>
      <w:r w:rsidRPr="0015031B">
        <w:rPr>
          <w:b/>
        </w:rPr>
        <w:t>(2)</w:t>
      </w:r>
      <w:r w:rsidRPr="0015031B">
        <w:t xml:space="preserve"> </w:t>
      </w:r>
      <w:r w:rsidR="001E284C" w:rsidRPr="0015031B">
        <w:t xml:space="preserve">Öğrencinin </w:t>
      </w:r>
      <w:r w:rsidR="00093ED1" w:rsidRPr="0015031B">
        <w:t>İşyeri Uygulaması ve İşyeri Eğitimi Yapabilme</w:t>
      </w:r>
      <w:r w:rsidRPr="0015031B">
        <w:t>si için</w:t>
      </w:r>
      <w:r w:rsidR="00093ED1" w:rsidRPr="0015031B">
        <w:t xml:space="preserve"> </w:t>
      </w:r>
      <w:r w:rsidRPr="0015031B">
        <w:t>e</w:t>
      </w:r>
      <w:r w:rsidR="00093ED1" w:rsidRPr="0015031B">
        <w:t>n az 40 İşgünü zorunlu yaz stajını yapmış olması gerekir.</w:t>
      </w:r>
    </w:p>
    <w:p w14:paraId="4B644023" w14:textId="157BEA17" w:rsidR="00C417D8" w:rsidRPr="0015031B" w:rsidRDefault="00C417D8" w:rsidP="00C417D8">
      <w:pPr>
        <w:jc w:val="both"/>
      </w:pPr>
      <w:r w:rsidRPr="0015031B">
        <w:rPr>
          <w:b/>
        </w:rPr>
        <w:t>(</w:t>
      </w:r>
      <w:r w:rsidR="00BE28E7" w:rsidRPr="0015031B">
        <w:rPr>
          <w:b/>
        </w:rPr>
        <w:t>3</w:t>
      </w:r>
      <w:r w:rsidRPr="0015031B">
        <w:rPr>
          <w:b/>
        </w:rPr>
        <w:t>)</w:t>
      </w:r>
      <w:r w:rsidRPr="0015031B">
        <w:t xml:space="preserve"> Öğrenciler, Karabük Üniversitesi Önlisans, Lisans Eğitim-Öğretim ve Sınav Yönetmeliği’nin ilgili maddesi gereği </w:t>
      </w:r>
      <w:r w:rsidR="00361692" w:rsidRPr="0015031B">
        <w:t xml:space="preserve">İşyeri Uygulaması ve İşyeri Eğitimine </w:t>
      </w:r>
      <w:r w:rsidRPr="0015031B">
        <w:t>devam etmek zorundadırlar. Öğrenciler devamsızlık haklarını</w:t>
      </w:r>
      <w:r w:rsidR="00BE28E7" w:rsidRPr="0015031B">
        <w:t xml:space="preserve"> </w:t>
      </w:r>
      <w:r w:rsidRPr="0015031B">
        <w:t xml:space="preserve">işyerine haber vermeksizin kullanamazlar. </w:t>
      </w:r>
    </w:p>
    <w:p w14:paraId="693D9181" w14:textId="04DB5DFC" w:rsidR="000916D7" w:rsidRPr="0015031B" w:rsidRDefault="00C417D8" w:rsidP="00C417D8">
      <w:pPr>
        <w:jc w:val="both"/>
      </w:pPr>
      <w:r w:rsidRPr="0015031B">
        <w:rPr>
          <w:b/>
        </w:rPr>
        <w:t>(</w:t>
      </w:r>
      <w:r w:rsidR="001E419B" w:rsidRPr="0015031B">
        <w:rPr>
          <w:b/>
        </w:rPr>
        <w:t>4</w:t>
      </w:r>
      <w:r w:rsidRPr="0015031B">
        <w:rPr>
          <w:b/>
        </w:rPr>
        <w:t>)</w:t>
      </w:r>
      <w:r w:rsidR="00361692" w:rsidRPr="0015031B">
        <w:t xml:space="preserve"> İşyeri Uygulaması ve İşyeri Eğitiminden </w:t>
      </w:r>
      <w:r w:rsidRPr="0015031B">
        <w:t xml:space="preserve">başarısız olarak değerlendirilen öğrenciler, başarılı oluncaya kadar </w:t>
      </w:r>
      <w:r w:rsidR="00361692" w:rsidRPr="0015031B">
        <w:t xml:space="preserve">İşyeri Uygulaması ve İşyeri Eğitimine </w:t>
      </w:r>
      <w:r w:rsidRPr="0015031B">
        <w:t xml:space="preserve">tekrar ederler. </w:t>
      </w:r>
    </w:p>
    <w:p w14:paraId="73CBE8DA" w14:textId="541263BF" w:rsidR="000916D7" w:rsidRPr="0015031B" w:rsidRDefault="00C417D8" w:rsidP="00C417D8">
      <w:pPr>
        <w:jc w:val="both"/>
      </w:pPr>
      <w:r w:rsidRPr="0015031B">
        <w:rPr>
          <w:b/>
        </w:rPr>
        <w:t>(</w:t>
      </w:r>
      <w:r w:rsidR="001E419B" w:rsidRPr="0015031B">
        <w:rPr>
          <w:b/>
        </w:rPr>
        <w:t>5</w:t>
      </w:r>
      <w:r w:rsidRPr="0015031B">
        <w:rPr>
          <w:b/>
        </w:rPr>
        <w:t>)</w:t>
      </w:r>
      <w:r w:rsidRPr="0015031B">
        <w:t xml:space="preserve"> Sekizinci yarıyılı bitirdiği halde </w:t>
      </w:r>
      <w:r w:rsidR="00361692" w:rsidRPr="0015031B">
        <w:t xml:space="preserve">İşyeri Uygulaması ve İşyeri Eğitimi </w:t>
      </w:r>
      <w:r w:rsidRPr="0015031B">
        <w:t>derslerinden başarısız olmuş</w:t>
      </w:r>
      <w:r w:rsidR="00361692" w:rsidRPr="0015031B">
        <w:t xml:space="preserve"> </w:t>
      </w:r>
      <w:r w:rsidRPr="0015031B">
        <w:t xml:space="preserve">olan öğrenciler, diğer derslere devam zorunlulukları da göz önüne alınarak, ilgili bölümlerin </w:t>
      </w:r>
      <w:r w:rsidR="00361692" w:rsidRPr="0015031B">
        <w:t xml:space="preserve">İşyeri Uygulaması ve İşyeri Eğitimi </w:t>
      </w:r>
      <w:r w:rsidRPr="0015031B">
        <w:t>Komisyonu onayının da alınmasıyla 9. ve daha üst yarıyıllarda</w:t>
      </w:r>
      <w:r w:rsidR="00361692" w:rsidRPr="0015031B">
        <w:t xml:space="preserve"> İşyeri Uygulaması ve İşyeri Eğitimi</w:t>
      </w:r>
      <w:r w:rsidRPr="0015031B">
        <w:t xml:space="preserve"> dersini dönem başında kodlayarak dönem içerisinde </w:t>
      </w:r>
      <w:r w:rsidR="003D7B5E" w:rsidRPr="0015031B">
        <w:t xml:space="preserve">15 haftalık </w:t>
      </w:r>
      <w:r w:rsidR="00361692" w:rsidRPr="0015031B">
        <w:t>İşyeri Uygulaması ve İşyeri Eğitimini</w:t>
      </w:r>
      <w:r w:rsidRPr="0015031B">
        <w:t xml:space="preserve"> yapabilirler.</w:t>
      </w:r>
    </w:p>
    <w:p w14:paraId="7EC2C52B" w14:textId="77777777" w:rsidR="00A37C4E" w:rsidRPr="0015031B" w:rsidRDefault="00A37C4E" w:rsidP="00C417D8">
      <w:pPr>
        <w:jc w:val="both"/>
      </w:pPr>
    </w:p>
    <w:p w14:paraId="217A092A" w14:textId="77777777" w:rsidR="00C417D8" w:rsidRPr="0015031B" w:rsidRDefault="00361692" w:rsidP="00C417D8">
      <w:pPr>
        <w:jc w:val="both"/>
        <w:rPr>
          <w:b/>
        </w:rPr>
      </w:pPr>
      <w:r w:rsidRPr="0015031B">
        <w:rPr>
          <w:b/>
        </w:rPr>
        <w:t xml:space="preserve">İşyeri Uygulaması ve İşyeri Eğitiminin </w:t>
      </w:r>
      <w:r w:rsidR="00C417D8" w:rsidRPr="0015031B">
        <w:rPr>
          <w:b/>
        </w:rPr>
        <w:t>Süresi</w:t>
      </w:r>
    </w:p>
    <w:p w14:paraId="61BE448E" w14:textId="314FFCD4" w:rsidR="00C417D8" w:rsidRPr="0015031B" w:rsidRDefault="00C417D8" w:rsidP="00C417D8">
      <w:pPr>
        <w:jc w:val="both"/>
      </w:pPr>
      <w:r w:rsidRPr="0015031B">
        <w:rPr>
          <w:b/>
        </w:rPr>
        <w:t>Madde</w:t>
      </w:r>
      <w:r w:rsidR="00F76D20" w:rsidRPr="0015031B">
        <w:rPr>
          <w:b/>
        </w:rPr>
        <w:t xml:space="preserve"> </w:t>
      </w:r>
      <w:r w:rsidRPr="0015031B">
        <w:rPr>
          <w:b/>
        </w:rPr>
        <w:t>1</w:t>
      </w:r>
      <w:r w:rsidR="001451FF" w:rsidRPr="0015031B">
        <w:rPr>
          <w:b/>
        </w:rPr>
        <w:t>2</w:t>
      </w:r>
      <w:r w:rsidRPr="0015031B">
        <w:rPr>
          <w:b/>
        </w:rPr>
        <w:t>- (1)</w:t>
      </w:r>
      <w:r w:rsidR="00361692" w:rsidRPr="0015031B">
        <w:t xml:space="preserve"> İşyeri Uygulaması ve İşyeri Eğitimi </w:t>
      </w:r>
      <w:r w:rsidRPr="0015031B">
        <w:t xml:space="preserve">süresi </w:t>
      </w:r>
      <w:r w:rsidR="00361692" w:rsidRPr="0015031B">
        <w:t>7</w:t>
      </w:r>
      <w:r w:rsidRPr="0015031B">
        <w:t>. ve</w:t>
      </w:r>
      <w:r w:rsidR="00361692" w:rsidRPr="0015031B">
        <w:t>ya</w:t>
      </w:r>
      <w:r w:rsidRPr="0015031B">
        <w:t xml:space="preserve"> </w:t>
      </w:r>
      <w:r w:rsidR="00361692" w:rsidRPr="0015031B">
        <w:t>8. y</w:t>
      </w:r>
      <w:r w:rsidRPr="0015031B">
        <w:t xml:space="preserve">arıyıllarda </w:t>
      </w:r>
      <w:r w:rsidR="00361692" w:rsidRPr="0015031B">
        <w:t xml:space="preserve">1 dönemlik </w:t>
      </w:r>
      <w:r w:rsidR="009252CF" w:rsidRPr="0015031B">
        <w:t xml:space="preserve">(15 haftalık) </w:t>
      </w:r>
      <w:r w:rsidR="00361692" w:rsidRPr="0015031B">
        <w:t>ders süresince</w:t>
      </w:r>
      <w:r w:rsidR="009D5DD7" w:rsidRPr="0015031B">
        <w:t xml:space="preserve"> </w:t>
      </w:r>
      <w:r w:rsidR="00361692" w:rsidRPr="0015031B">
        <w:t>gerçekleştirilir</w:t>
      </w:r>
      <w:r w:rsidRPr="0015031B">
        <w:t xml:space="preserve">. Öğrenci, </w:t>
      </w:r>
      <w:r w:rsidR="00361692" w:rsidRPr="0015031B">
        <w:t xml:space="preserve">İşyeri Uygulaması ve İşyeri Eğitimi </w:t>
      </w:r>
      <w:r w:rsidRPr="0015031B">
        <w:t>yapacağı işyerinin çalışma koşul ve saatlerine uyacak ve tam zamanlı olarak yapacaktır.</w:t>
      </w:r>
    </w:p>
    <w:p w14:paraId="5B58F38B" w14:textId="77777777" w:rsidR="007B50AD" w:rsidRPr="0015031B" w:rsidRDefault="00C417D8" w:rsidP="0031586D">
      <w:pPr>
        <w:jc w:val="both"/>
        <w:rPr>
          <w:color w:val="00B050"/>
        </w:rPr>
      </w:pPr>
      <w:r w:rsidRPr="0015031B">
        <w:rPr>
          <w:b/>
        </w:rPr>
        <w:t>(2)</w:t>
      </w:r>
      <w:r w:rsidRPr="0015031B">
        <w:t xml:space="preserve"> </w:t>
      </w:r>
      <w:r w:rsidR="00361692" w:rsidRPr="0015031B">
        <w:t xml:space="preserve">İşyeri Uygulaması dersi 20 ve İşyeri Eğitimi dersi 5 </w:t>
      </w:r>
      <w:r w:rsidR="007B50AD" w:rsidRPr="0015031B">
        <w:t>AKTS olarak değerlendirilir.</w:t>
      </w:r>
    </w:p>
    <w:p w14:paraId="7E841447" w14:textId="77777777" w:rsidR="00C417D8" w:rsidRPr="0015031B" w:rsidRDefault="00C417D8" w:rsidP="00C417D8">
      <w:pPr>
        <w:jc w:val="both"/>
      </w:pPr>
      <w:r w:rsidRPr="0015031B">
        <w:rPr>
          <w:b/>
        </w:rPr>
        <w:t>(3)</w:t>
      </w:r>
      <w:r w:rsidR="00361692" w:rsidRPr="0015031B">
        <w:t xml:space="preserve"> İşyeri Uygulaması ve İşyeri Eğitiminin </w:t>
      </w:r>
      <w:r w:rsidRPr="0015031B">
        <w:t xml:space="preserve">kesintisiz yapılması esastır. Ancak zorunlu durumlarda, Bölüm </w:t>
      </w:r>
      <w:r w:rsidR="00361692" w:rsidRPr="0015031B">
        <w:t>İşyeri Uygulaması ve İşyeri Eğitim</w:t>
      </w:r>
      <w:r w:rsidRPr="0015031B">
        <w:t xml:space="preserve"> Komisyonunun önerisi ve Fakülte-Sanayi Koordinatörünün onayı ile farklı işyerlerinde ve farklı zamanlarda da </w:t>
      </w:r>
      <w:r w:rsidR="00361692" w:rsidRPr="0015031B">
        <w:t>İşyeri Uygulaması ve İşyeri Eğitimi</w:t>
      </w:r>
      <w:r w:rsidRPr="0015031B">
        <w:t xml:space="preserve"> yapılabilir.</w:t>
      </w:r>
    </w:p>
    <w:p w14:paraId="2C0AE081" w14:textId="77777777" w:rsidR="00DE14C0" w:rsidRPr="0015031B" w:rsidRDefault="00DE14C0" w:rsidP="00C417D8">
      <w:pPr>
        <w:jc w:val="both"/>
      </w:pPr>
    </w:p>
    <w:p w14:paraId="38538051" w14:textId="77777777" w:rsidR="00C417D8" w:rsidRPr="0015031B" w:rsidRDefault="00361692" w:rsidP="00C417D8">
      <w:pPr>
        <w:jc w:val="both"/>
        <w:rPr>
          <w:b/>
        </w:rPr>
      </w:pPr>
      <w:r w:rsidRPr="0015031B">
        <w:rPr>
          <w:b/>
        </w:rPr>
        <w:t>İşyeri Uygulaması ve İşyeri Eğitimi</w:t>
      </w:r>
      <w:r w:rsidRPr="0015031B">
        <w:t xml:space="preserve"> </w:t>
      </w:r>
      <w:r w:rsidR="00C417D8" w:rsidRPr="0015031B">
        <w:rPr>
          <w:b/>
        </w:rPr>
        <w:t xml:space="preserve">Başvurusu </w:t>
      </w:r>
    </w:p>
    <w:p w14:paraId="766E79E4" w14:textId="1A8A64EC" w:rsidR="00C417D8" w:rsidRPr="0015031B" w:rsidRDefault="00C417D8" w:rsidP="00C417D8">
      <w:pPr>
        <w:jc w:val="both"/>
      </w:pPr>
      <w:r w:rsidRPr="0015031B">
        <w:rPr>
          <w:b/>
        </w:rPr>
        <w:t xml:space="preserve">Madde </w:t>
      </w:r>
      <w:r w:rsidR="009209F3" w:rsidRPr="0015031B">
        <w:rPr>
          <w:b/>
        </w:rPr>
        <w:t>13</w:t>
      </w:r>
      <w:r w:rsidRPr="0015031B">
        <w:rPr>
          <w:b/>
        </w:rPr>
        <w:t>- (1)</w:t>
      </w:r>
      <w:r w:rsidRPr="0015031B">
        <w:t xml:space="preserve"> Fakülte-Sanayi Koordinatörü, </w:t>
      </w:r>
      <w:r w:rsidR="00361692" w:rsidRPr="0015031B">
        <w:t xml:space="preserve">İşyeri Uygulaması ve İşyeri Eğitimi </w:t>
      </w:r>
      <w:r w:rsidR="007A5C76" w:rsidRPr="0015031B">
        <w:t>Yetkilisi,</w:t>
      </w:r>
      <w:r w:rsidRPr="0015031B">
        <w:t xml:space="preserve"> </w:t>
      </w:r>
      <w:r w:rsidR="007A5C76" w:rsidRPr="0015031B">
        <w:t xml:space="preserve">İşyeri Uygulaması ve İşyeri Eğitimi </w:t>
      </w:r>
      <w:r w:rsidRPr="0015031B">
        <w:t xml:space="preserve">yapacak olan öğrenci tarafından imzalanan </w:t>
      </w:r>
      <w:r w:rsidR="007A5C76" w:rsidRPr="0015031B">
        <w:t>İşyeri Uygulaması ve İşyeri Eğitimi</w:t>
      </w:r>
      <w:r w:rsidRPr="0015031B">
        <w:t xml:space="preserve"> Sözleşmesi</w:t>
      </w:r>
      <w:r w:rsidR="001E419B" w:rsidRPr="0015031B">
        <w:t>, öğrenci tarafından</w:t>
      </w:r>
      <w:r w:rsidRPr="0015031B">
        <w:t xml:space="preserve"> 3 (üç) nüsha olarak çoğaltılır ve taraflara verilir.</w:t>
      </w:r>
    </w:p>
    <w:p w14:paraId="07471133" w14:textId="77777777" w:rsidR="000B653C" w:rsidRPr="0015031B" w:rsidRDefault="000B653C" w:rsidP="00C417D8">
      <w:pPr>
        <w:jc w:val="both"/>
      </w:pPr>
    </w:p>
    <w:p w14:paraId="52D794AC" w14:textId="6B501047" w:rsidR="00C417D8" w:rsidRPr="0015031B" w:rsidRDefault="007A5C76" w:rsidP="00C417D8">
      <w:pPr>
        <w:jc w:val="both"/>
        <w:rPr>
          <w:b/>
        </w:rPr>
      </w:pPr>
      <w:r w:rsidRPr="0015031B">
        <w:rPr>
          <w:b/>
        </w:rPr>
        <w:t>İşyeri Uygulaması ve İşyeri Eğitimi</w:t>
      </w:r>
      <w:r w:rsidRPr="0015031B">
        <w:t xml:space="preserve"> </w:t>
      </w:r>
      <w:r w:rsidR="009D4C90" w:rsidRPr="0015031B">
        <w:rPr>
          <w:b/>
        </w:rPr>
        <w:t>Uygulama</w:t>
      </w:r>
      <w:r w:rsidR="009D4C90" w:rsidRPr="0015031B">
        <w:t xml:space="preserve"> </w:t>
      </w:r>
      <w:r w:rsidR="00C417D8" w:rsidRPr="0015031B">
        <w:rPr>
          <w:b/>
        </w:rPr>
        <w:t>Dosyası Oluşturma</w:t>
      </w:r>
    </w:p>
    <w:p w14:paraId="336F7D80" w14:textId="3325F32F" w:rsidR="00C417D8" w:rsidRPr="0015031B" w:rsidRDefault="00C417D8" w:rsidP="00C417D8">
      <w:pPr>
        <w:jc w:val="both"/>
      </w:pPr>
      <w:r w:rsidRPr="0015031B">
        <w:rPr>
          <w:b/>
        </w:rPr>
        <w:t>Madde 1</w:t>
      </w:r>
      <w:r w:rsidR="005C43D3" w:rsidRPr="0015031B">
        <w:rPr>
          <w:b/>
        </w:rPr>
        <w:t>4</w:t>
      </w:r>
      <w:r w:rsidRPr="0015031B">
        <w:rPr>
          <w:b/>
        </w:rPr>
        <w:t>- (1)</w:t>
      </w:r>
      <w:r w:rsidRPr="0015031B">
        <w:t xml:space="preserve"> Her öğrenci, “</w:t>
      </w:r>
      <w:r w:rsidR="007A5C76" w:rsidRPr="0015031B">
        <w:t>İşyeri Uygulaması ve İşyeri Eğitimi</w:t>
      </w:r>
      <w:r w:rsidRPr="0015031B">
        <w:t xml:space="preserve"> </w:t>
      </w:r>
      <w:r w:rsidR="009D4C90" w:rsidRPr="0015031B">
        <w:t xml:space="preserve">Uygulama </w:t>
      </w:r>
      <w:r w:rsidRPr="0015031B">
        <w:t xml:space="preserve">Dosyası” hazırlamak zorundadır. </w:t>
      </w:r>
    </w:p>
    <w:p w14:paraId="572E6A5F" w14:textId="5B94A5B8" w:rsidR="00C417D8" w:rsidRPr="0015031B" w:rsidRDefault="00C417D8" w:rsidP="00C417D8">
      <w:pPr>
        <w:jc w:val="both"/>
      </w:pPr>
      <w:r w:rsidRPr="0015031B">
        <w:rPr>
          <w:b/>
        </w:rPr>
        <w:t>(2)</w:t>
      </w:r>
      <w:r w:rsidR="007A5C76" w:rsidRPr="0015031B">
        <w:t xml:space="preserve"> İşyeri Uygulaması ve İşyeri Eğitimine </w:t>
      </w:r>
      <w:r w:rsidRPr="0015031B">
        <w:t xml:space="preserve">başlayan öğrenci, </w:t>
      </w:r>
      <w:r w:rsidR="007A5C76" w:rsidRPr="0015031B">
        <w:t xml:space="preserve">İşyeri Uygulaması ve İşyeri Eğitimi </w:t>
      </w:r>
      <w:r w:rsidR="009D4C90" w:rsidRPr="0015031B">
        <w:t xml:space="preserve">Uygulama </w:t>
      </w:r>
      <w:r w:rsidRPr="0015031B">
        <w:t>Dosyasını ilgili bölüm sekreterliğinden temin eder.</w:t>
      </w:r>
    </w:p>
    <w:p w14:paraId="2AB3944E" w14:textId="739987D7" w:rsidR="00C417D8" w:rsidRPr="0015031B" w:rsidRDefault="00C417D8" w:rsidP="00C417D8">
      <w:pPr>
        <w:jc w:val="both"/>
      </w:pPr>
      <w:r w:rsidRPr="0015031B">
        <w:rPr>
          <w:b/>
        </w:rPr>
        <w:t>(3)</w:t>
      </w:r>
      <w:r w:rsidR="007A5C76" w:rsidRPr="0015031B">
        <w:t xml:space="preserve"> İşyeri Uygulaması ve İşyeri Eğitimi </w:t>
      </w:r>
      <w:r w:rsidR="009D4C90" w:rsidRPr="0015031B">
        <w:t xml:space="preserve">Uygulama </w:t>
      </w:r>
      <w:r w:rsidRPr="0015031B">
        <w:t xml:space="preserve">Dosyası; öğrenci bilgilerinin bulunduğu kapak, </w:t>
      </w:r>
      <w:r w:rsidR="007A5C76" w:rsidRPr="0015031B">
        <w:t>İşyeri Uygulaması ve İşyeri Eğitimi</w:t>
      </w:r>
      <w:r w:rsidRPr="0015031B">
        <w:t xml:space="preserve"> sözleşmesi, </w:t>
      </w:r>
      <w:r w:rsidR="007A5C76" w:rsidRPr="0015031B">
        <w:t xml:space="preserve">İşyeri Uygulaması ve İşyeri Eğitimi </w:t>
      </w:r>
      <w:r w:rsidRPr="0015031B">
        <w:t xml:space="preserve">haftalık çalışma planı, öğrenci tarafından hazırlanmış imzalı ve onaylı haftalık raporlar, </w:t>
      </w:r>
      <w:r w:rsidR="007A5C76" w:rsidRPr="0015031B">
        <w:t xml:space="preserve">İşyeri Uygulaması ve İşyeri Eğitimi </w:t>
      </w:r>
      <w:r w:rsidRPr="0015031B">
        <w:t xml:space="preserve">denetim </w:t>
      </w:r>
      <w:r w:rsidR="007B6AD1" w:rsidRPr="0015031B">
        <w:t xml:space="preserve">(sicil </w:t>
      </w:r>
      <w:r w:rsidRPr="0015031B">
        <w:t>değerlendirme</w:t>
      </w:r>
      <w:r w:rsidR="007B6AD1" w:rsidRPr="0015031B">
        <w:t xml:space="preserve"> ve devamsızlık)</w:t>
      </w:r>
      <w:r w:rsidRPr="0015031B">
        <w:t xml:space="preserve"> formundan oluşur. </w:t>
      </w:r>
    </w:p>
    <w:p w14:paraId="18A603D3" w14:textId="77777777" w:rsidR="00D114B3" w:rsidRPr="0015031B" w:rsidRDefault="00C417D8" w:rsidP="00C417D8">
      <w:pPr>
        <w:jc w:val="both"/>
      </w:pPr>
      <w:r w:rsidRPr="0015031B">
        <w:rPr>
          <w:b/>
        </w:rPr>
        <w:t>(4)</w:t>
      </w:r>
      <w:r w:rsidR="007A5C76" w:rsidRPr="0015031B">
        <w:t xml:space="preserve"> </w:t>
      </w:r>
      <w:r w:rsidR="00D114B3" w:rsidRPr="0015031B">
        <w:t xml:space="preserve">Öğrenci </w:t>
      </w:r>
      <w:r w:rsidR="007A5C76" w:rsidRPr="0015031B">
        <w:t xml:space="preserve">İşyeri Uygulaması ve İşyeri Eğitimi </w:t>
      </w:r>
      <w:r w:rsidR="00A06C15" w:rsidRPr="0015031B">
        <w:t xml:space="preserve">Uygulama </w:t>
      </w:r>
      <w:r w:rsidRPr="0015031B">
        <w:t xml:space="preserve">Dosyası </w:t>
      </w:r>
      <w:r w:rsidR="007A5C76" w:rsidRPr="0015031B">
        <w:t xml:space="preserve">İşyeri Uygulaması ve İşyeri Eğitimi </w:t>
      </w:r>
      <w:r w:rsidRPr="0015031B">
        <w:t xml:space="preserve">süresince </w:t>
      </w:r>
      <w:r w:rsidR="007B6AD1" w:rsidRPr="0015031B">
        <w:t>doldurur.</w:t>
      </w:r>
      <w:r w:rsidR="00D114B3" w:rsidRPr="0015031B">
        <w:t xml:space="preserve"> </w:t>
      </w:r>
    </w:p>
    <w:p w14:paraId="4FB8EC19" w14:textId="29395A2F" w:rsidR="002E36D9" w:rsidRPr="0015031B" w:rsidRDefault="00D114B3" w:rsidP="00C417D8">
      <w:pPr>
        <w:jc w:val="both"/>
        <w:rPr>
          <w:b/>
        </w:rPr>
      </w:pPr>
      <w:r w:rsidRPr="0015031B">
        <w:rPr>
          <w:b/>
        </w:rPr>
        <w:t>(5)</w:t>
      </w:r>
      <w:r w:rsidRPr="0015031B">
        <w:t xml:space="preserve"> Denetim formları</w:t>
      </w:r>
      <w:r w:rsidR="007B6AD1" w:rsidRPr="0015031B">
        <w:t xml:space="preserve"> </w:t>
      </w:r>
      <w:r w:rsidRPr="0015031B">
        <w:t>(</w:t>
      </w:r>
      <w:r w:rsidR="007B6AD1" w:rsidRPr="0015031B">
        <w:t>Sicil değerlendirme ve devamsızlık formları</w:t>
      </w:r>
      <w:r w:rsidRPr="0015031B">
        <w:t>)</w:t>
      </w:r>
      <w:r w:rsidR="007B6AD1" w:rsidRPr="0015031B">
        <w:t xml:space="preserve"> İşyeri</w:t>
      </w:r>
      <w:r w:rsidR="007A5C76" w:rsidRPr="0015031B">
        <w:t xml:space="preserve"> Uygulaması ve İşyeri Eğitimi</w:t>
      </w:r>
      <w:r w:rsidR="00C417D8" w:rsidRPr="0015031B">
        <w:t xml:space="preserve"> </w:t>
      </w:r>
      <w:r w:rsidR="007B6AD1" w:rsidRPr="0015031B">
        <w:t xml:space="preserve">İşyeri </w:t>
      </w:r>
      <w:r w:rsidR="00C417D8" w:rsidRPr="0015031B">
        <w:t xml:space="preserve">Yetkilisinde bulunur, </w:t>
      </w:r>
      <w:r w:rsidR="007A5C76" w:rsidRPr="0015031B">
        <w:t>İşyeri Uygulaması ve İşyeri Eğitimi</w:t>
      </w:r>
      <w:r w:rsidRPr="0015031B">
        <w:t xml:space="preserve"> Yetkilisince doldurulur. İşyeri Uygulaması ve İşyeri Eğitimi denetim formları İşyeri Yetkilisi tarafından kapalı, imzalı/mühürlü zarf içinde öğrenci aracılığıyla veya iadeli taahhütlü posta/kargo ile bölüme başkanlığına </w:t>
      </w:r>
      <w:r w:rsidR="00240915" w:rsidRPr="0015031B">
        <w:t xml:space="preserve">15 gün içerisinde </w:t>
      </w:r>
      <w:r w:rsidRPr="0015031B">
        <w:t>gönderilir.</w:t>
      </w:r>
    </w:p>
    <w:p w14:paraId="57BB4CE4" w14:textId="77777777" w:rsidR="002E36D9" w:rsidRPr="0015031B" w:rsidRDefault="002E36D9" w:rsidP="00C417D8">
      <w:pPr>
        <w:jc w:val="both"/>
        <w:rPr>
          <w:b/>
        </w:rPr>
      </w:pPr>
    </w:p>
    <w:p w14:paraId="12CA9A69" w14:textId="02F6F901" w:rsidR="00C417D8" w:rsidRPr="0015031B" w:rsidRDefault="007A5C76" w:rsidP="00C417D8">
      <w:pPr>
        <w:jc w:val="both"/>
        <w:rPr>
          <w:b/>
        </w:rPr>
      </w:pPr>
      <w:r w:rsidRPr="0015031B">
        <w:rPr>
          <w:b/>
        </w:rPr>
        <w:lastRenderedPageBreak/>
        <w:t>İşyeri Uygulaması ve İşyeri Eğitimi</w:t>
      </w:r>
      <w:r w:rsidRPr="0015031B">
        <w:t xml:space="preserve"> </w:t>
      </w:r>
      <w:r w:rsidR="001E44A4" w:rsidRPr="0015031B">
        <w:rPr>
          <w:b/>
        </w:rPr>
        <w:t>Uygulama</w:t>
      </w:r>
      <w:r w:rsidR="001E44A4" w:rsidRPr="0015031B">
        <w:t xml:space="preserve"> </w:t>
      </w:r>
      <w:r w:rsidR="00C417D8" w:rsidRPr="0015031B">
        <w:rPr>
          <w:b/>
        </w:rPr>
        <w:t>Dosyasının Teslimi</w:t>
      </w:r>
    </w:p>
    <w:p w14:paraId="01927841" w14:textId="6A96E557" w:rsidR="00C417D8" w:rsidRPr="0015031B" w:rsidRDefault="00C417D8" w:rsidP="00C417D8">
      <w:pPr>
        <w:jc w:val="both"/>
      </w:pPr>
      <w:r w:rsidRPr="0015031B">
        <w:rPr>
          <w:b/>
        </w:rPr>
        <w:t>Madde 1</w:t>
      </w:r>
      <w:r w:rsidR="008D419C" w:rsidRPr="0015031B">
        <w:rPr>
          <w:b/>
        </w:rPr>
        <w:t>5</w:t>
      </w:r>
      <w:r w:rsidRPr="0015031B">
        <w:rPr>
          <w:b/>
        </w:rPr>
        <w:t>- (1)</w:t>
      </w:r>
      <w:r w:rsidRPr="0015031B">
        <w:t xml:space="preserve"> Öğrenci, </w:t>
      </w:r>
      <w:r w:rsidR="007A5C76" w:rsidRPr="0015031B">
        <w:t xml:space="preserve">İşyeri Uygulaması ve İşyeri Eğitimi </w:t>
      </w:r>
      <w:r w:rsidRPr="0015031B">
        <w:t xml:space="preserve">dosyasını </w:t>
      </w:r>
      <w:r w:rsidR="007A5C76" w:rsidRPr="0015031B">
        <w:t>İşyeri Uygulaması ve İşyeri Eğitimi</w:t>
      </w:r>
      <w:r w:rsidR="007D2128" w:rsidRPr="0015031B">
        <w:t xml:space="preserve"> bittikten sonra bölüm başkanlığına teslim eder veya</w:t>
      </w:r>
      <w:r w:rsidR="004C3078" w:rsidRPr="0015031B">
        <w:t xml:space="preserve"> </w:t>
      </w:r>
      <w:r w:rsidRPr="0015031B">
        <w:t xml:space="preserve">iadeli taahhütlü posta/kargo yoluyla gönderir. </w:t>
      </w:r>
    </w:p>
    <w:p w14:paraId="79387887" w14:textId="77777777" w:rsidR="007B6AD1" w:rsidRPr="0015031B" w:rsidRDefault="007B6AD1" w:rsidP="00C417D8">
      <w:pPr>
        <w:jc w:val="both"/>
      </w:pPr>
    </w:p>
    <w:p w14:paraId="6B1BFB60" w14:textId="39BBFC29" w:rsidR="00C417D8" w:rsidRPr="0015031B" w:rsidRDefault="00C417D8" w:rsidP="00C417D8">
      <w:pPr>
        <w:jc w:val="both"/>
      </w:pPr>
      <w:r w:rsidRPr="0015031B">
        <w:rPr>
          <w:b/>
        </w:rPr>
        <w:t>(2)</w:t>
      </w:r>
      <w:r w:rsidR="007A5C76" w:rsidRPr="0015031B">
        <w:t xml:space="preserve"> İşyeri Uygulaması ve İşyeri Eğitimi</w:t>
      </w:r>
      <w:r w:rsidRPr="0015031B">
        <w:t xml:space="preserve"> </w:t>
      </w:r>
      <w:r w:rsidR="001E284C" w:rsidRPr="0015031B">
        <w:t xml:space="preserve">Uygulama </w:t>
      </w:r>
      <w:r w:rsidRPr="0015031B">
        <w:t>dosyasını,</w:t>
      </w:r>
      <w:r w:rsidR="0065533D" w:rsidRPr="0015031B">
        <w:t xml:space="preserve"> </w:t>
      </w:r>
      <w:r w:rsidR="001642F5" w:rsidRPr="0015031B">
        <w:t xml:space="preserve">İşyeri </w:t>
      </w:r>
      <w:r w:rsidR="009A149D" w:rsidRPr="0015031B">
        <w:t>Uygulaması</w:t>
      </w:r>
      <w:r w:rsidR="001642F5" w:rsidRPr="0015031B">
        <w:t xml:space="preserve"> ve İşyeri </w:t>
      </w:r>
      <w:r w:rsidR="009A149D" w:rsidRPr="0015031B">
        <w:t xml:space="preserve">Eğitimi çalışmasını tamamladığı tarihten itibaren 15 gün içerisinde </w:t>
      </w:r>
      <w:r w:rsidRPr="0015031B">
        <w:t xml:space="preserve">teslim etmeyen öğrencinin </w:t>
      </w:r>
      <w:r w:rsidR="007A5C76" w:rsidRPr="0015031B">
        <w:t xml:space="preserve">İşyeri Uygulaması ve İşyeri Eğitimi </w:t>
      </w:r>
      <w:r w:rsidR="001E284C" w:rsidRPr="0015031B">
        <w:t>geçersiz sayılır ve tekrar yapılması gerekir.</w:t>
      </w:r>
    </w:p>
    <w:p w14:paraId="2B8780B2" w14:textId="77777777" w:rsidR="00C417D8" w:rsidRPr="0015031B" w:rsidRDefault="00C417D8" w:rsidP="00C417D8">
      <w:pPr>
        <w:jc w:val="both"/>
      </w:pPr>
    </w:p>
    <w:p w14:paraId="0861048F" w14:textId="77777777" w:rsidR="00C417D8" w:rsidRPr="0015031B" w:rsidRDefault="00C417D8" w:rsidP="00C417D8">
      <w:pPr>
        <w:jc w:val="both"/>
        <w:rPr>
          <w:b/>
        </w:rPr>
      </w:pPr>
      <w:r w:rsidRPr="0015031B">
        <w:rPr>
          <w:b/>
        </w:rPr>
        <w:t>Hastalık ve Kaza Halleri</w:t>
      </w:r>
    </w:p>
    <w:p w14:paraId="0CF897E7" w14:textId="4CDF0649" w:rsidR="00C417D8" w:rsidRPr="0015031B" w:rsidRDefault="00C417D8" w:rsidP="00C417D8">
      <w:pPr>
        <w:jc w:val="both"/>
      </w:pPr>
      <w:r w:rsidRPr="0015031B">
        <w:rPr>
          <w:b/>
        </w:rPr>
        <w:t>Madde 1</w:t>
      </w:r>
      <w:r w:rsidR="007A1A48" w:rsidRPr="0015031B">
        <w:rPr>
          <w:b/>
        </w:rPr>
        <w:t>6</w:t>
      </w:r>
      <w:r w:rsidRPr="0015031B">
        <w:rPr>
          <w:b/>
        </w:rPr>
        <w:t>- (1)</w:t>
      </w:r>
      <w:r w:rsidRPr="0015031B">
        <w:t xml:space="preserve"> 5510 Sayılı Sosyal Sigortalar ve Genel Sağlık Sigortası Kanunu’na göre öğrencilerin iş ve meslek hastalıklarına karşı sigortalanması Karabük Üniversitesi tarafından yapılacaktır. Ancak, iş yerinin kusurundan dolayı meydana gelebilecek iş kazaları ve meslek hastalıklarından, 3308 sayılı Kanunun 25. Maddesine göre, işveren sorumludur.</w:t>
      </w:r>
    </w:p>
    <w:p w14:paraId="37E82401" w14:textId="77777777" w:rsidR="00C417D8" w:rsidRPr="0015031B" w:rsidRDefault="00C417D8" w:rsidP="00C417D8">
      <w:pPr>
        <w:jc w:val="both"/>
      </w:pPr>
      <w:r w:rsidRPr="0015031B">
        <w:rPr>
          <w:b/>
        </w:rPr>
        <w:t>(2)</w:t>
      </w:r>
      <w:r w:rsidR="007A5C76" w:rsidRPr="0015031B">
        <w:t xml:space="preserve"> İşyeri Uygulaması ve İşyeri Eğitimi </w:t>
      </w:r>
      <w:r w:rsidRPr="0015031B">
        <w:t xml:space="preserve">sırasında hastalanan ve </w:t>
      </w:r>
      <w:r w:rsidR="00E22C76" w:rsidRPr="0015031B">
        <w:t>resmî</w:t>
      </w:r>
      <w:r w:rsidRPr="0015031B">
        <w:t xml:space="preserve"> kurumlarca belgelenmek üzere hastalığı 7 (yedi) günden fazla süren veya herhangi bir kazaya uğrayan öğrencinin adı, soyadı, hastalığın ve kazanın mahiyeti, işyeri tarafından Fakülte-Sanayi Koordinatörüne bildirilir. Bu durumlarda Sosyal Güvenlik Kurumu hüküm ve uygulamaları geçerli olup, telafi konusunu Bölüm </w:t>
      </w:r>
      <w:r w:rsidR="007A5C76" w:rsidRPr="0015031B">
        <w:t xml:space="preserve">İşyeri Uygulaması ve İşyeri Eğitimi </w:t>
      </w:r>
      <w:r w:rsidRPr="0015031B">
        <w:t xml:space="preserve">Komisyonu belirler. </w:t>
      </w:r>
    </w:p>
    <w:p w14:paraId="5FB9FED9" w14:textId="2B68C815" w:rsidR="00C417D8" w:rsidRPr="0015031B" w:rsidRDefault="00C417D8" w:rsidP="00C417D8">
      <w:pPr>
        <w:jc w:val="both"/>
      </w:pPr>
    </w:p>
    <w:p w14:paraId="6DD09A0E" w14:textId="77777777" w:rsidR="00C36A4B" w:rsidRPr="0015031B" w:rsidRDefault="00C36A4B" w:rsidP="00C417D8">
      <w:pPr>
        <w:jc w:val="both"/>
      </w:pPr>
    </w:p>
    <w:p w14:paraId="7D72A56B" w14:textId="1A481A2C" w:rsidR="00C417D8" w:rsidRPr="0015031B" w:rsidRDefault="00C417D8" w:rsidP="00C417D8">
      <w:pPr>
        <w:jc w:val="center"/>
        <w:rPr>
          <w:b/>
        </w:rPr>
      </w:pPr>
      <w:r w:rsidRPr="0015031B">
        <w:rPr>
          <w:b/>
        </w:rPr>
        <w:t>DÖRDÜNCÜ BÖLÜM</w:t>
      </w:r>
    </w:p>
    <w:p w14:paraId="5B20BB10" w14:textId="77777777" w:rsidR="00C36A4B" w:rsidRPr="0015031B" w:rsidRDefault="00C36A4B" w:rsidP="00C417D8">
      <w:pPr>
        <w:jc w:val="center"/>
        <w:rPr>
          <w:b/>
        </w:rPr>
      </w:pPr>
    </w:p>
    <w:p w14:paraId="3240EADD" w14:textId="77777777" w:rsidR="00C417D8" w:rsidRPr="0015031B" w:rsidRDefault="007A5C76" w:rsidP="00C36A4B">
      <w:pPr>
        <w:jc w:val="center"/>
        <w:rPr>
          <w:b/>
        </w:rPr>
      </w:pPr>
      <w:r w:rsidRPr="0015031B">
        <w:rPr>
          <w:b/>
        </w:rPr>
        <w:t>İşyeri Uygulaması ve İşyeri Eğitiminin</w:t>
      </w:r>
      <w:r w:rsidRPr="0015031B">
        <w:t xml:space="preserve"> </w:t>
      </w:r>
      <w:r w:rsidR="00C417D8" w:rsidRPr="0015031B">
        <w:rPr>
          <w:b/>
        </w:rPr>
        <w:t>Değerlendirilmesi</w:t>
      </w:r>
    </w:p>
    <w:p w14:paraId="7F7EF6D3" w14:textId="00716AE1" w:rsidR="00C417D8" w:rsidRPr="0015031B" w:rsidRDefault="001A166E" w:rsidP="00C36A4B">
      <w:pPr>
        <w:jc w:val="center"/>
        <w:rPr>
          <w:b/>
        </w:rPr>
      </w:pPr>
      <w:r w:rsidRPr="0015031B">
        <w:rPr>
          <w:b/>
        </w:rPr>
        <w:t>İşyeri Uygulaması ve İşyeri Eğitimini</w:t>
      </w:r>
      <w:r w:rsidR="00C417D8" w:rsidRPr="0015031B">
        <w:rPr>
          <w:b/>
        </w:rPr>
        <w:t>n Değerlendirilmesi ve Sonuçlandırılması</w:t>
      </w:r>
    </w:p>
    <w:p w14:paraId="1A1DED84" w14:textId="77777777" w:rsidR="00461DDE" w:rsidRPr="0015031B" w:rsidRDefault="00461DDE" w:rsidP="00C417D8">
      <w:pPr>
        <w:jc w:val="both"/>
        <w:rPr>
          <w:b/>
        </w:rPr>
      </w:pPr>
    </w:p>
    <w:p w14:paraId="44CFF4FD" w14:textId="6A472F79" w:rsidR="00C417D8" w:rsidRPr="0015031B" w:rsidRDefault="00C417D8" w:rsidP="00C417D8">
      <w:pPr>
        <w:jc w:val="both"/>
      </w:pPr>
      <w:r w:rsidRPr="0015031B">
        <w:rPr>
          <w:b/>
        </w:rPr>
        <w:t>Madde 1</w:t>
      </w:r>
      <w:r w:rsidR="007A1A48" w:rsidRPr="0015031B">
        <w:rPr>
          <w:b/>
        </w:rPr>
        <w:t>7</w:t>
      </w:r>
      <w:r w:rsidRPr="0015031B">
        <w:rPr>
          <w:b/>
        </w:rPr>
        <w:t>- (1)</w:t>
      </w:r>
      <w:r w:rsidRPr="0015031B">
        <w:t xml:space="preserve"> Bölüm </w:t>
      </w:r>
      <w:r w:rsidR="001A166E" w:rsidRPr="0015031B">
        <w:t>İşyeri Uygulaması ve İşyeri Eğitimi</w:t>
      </w:r>
      <w:r w:rsidRPr="0015031B">
        <w:t xml:space="preserve"> Komisyonu ilgili </w:t>
      </w:r>
      <w:r w:rsidR="001A166E" w:rsidRPr="0015031B">
        <w:t>İşyeri Uygulaması ve İşyeri Eğitimi</w:t>
      </w:r>
      <w:r w:rsidR="0029711C" w:rsidRPr="0015031B">
        <w:t xml:space="preserve"> çalışmalarını </w:t>
      </w:r>
      <w:r w:rsidR="0074235F" w:rsidRPr="0015031B">
        <w:t xml:space="preserve">ders dönemi </w:t>
      </w:r>
      <w:r w:rsidRPr="0015031B">
        <w:t xml:space="preserve">sonuna kadar değerlendirir ve Bölüm Başkanlığına yazılı olarak iletir. </w:t>
      </w:r>
    </w:p>
    <w:p w14:paraId="78F65CF5" w14:textId="15470947" w:rsidR="00C417D8" w:rsidRPr="0015031B" w:rsidRDefault="00C417D8" w:rsidP="00C417D8">
      <w:pPr>
        <w:jc w:val="both"/>
      </w:pPr>
      <w:r w:rsidRPr="0015031B">
        <w:rPr>
          <w:b/>
        </w:rPr>
        <w:t>(2)</w:t>
      </w:r>
      <w:r w:rsidR="001A166E" w:rsidRPr="0015031B">
        <w:t xml:space="preserve"> İşyeri Uygulaması ve İşyeri Eğitimi </w:t>
      </w:r>
      <w:r w:rsidRPr="0015031B">
        <w:t xml:space="preserve">değerlendirilmesinde, not baremi 100/100 olmak üzere, </w:t>
      </w:r>
      <w:r w:rsidR="001A166E" w:rsidRPr="0015031B">
        <w:t xml:space="preserve">İşyeri Uygulaması ve İşyeri Eğitimi </w:t>
      </w:r>
      <w:r w:rsidRPr="0015031B">
        <w:t xml:space="preserve">değerlendirme formu %20, </w:t>
      </w:r>
      <w:r w:rsidR="0029711C" w:rsidRPr="0015031B">
        <w:t xml:space="preserve">Bölüm </w:t>
      </w:r>
      <w:r w:rsidR="001A166E" w:rsidRPr="0015031B">
        <w:t xml:space="preserve">İşyeri Uygulaması ve İşyeri Eğitimi </w:t>
      </w:r>
      <w:r w:rsidR="0029711C" w:rsidRPr="0015031B">
        <w:t xml:space="preserve">Komisyonu </w:t>
      </w:r>
      <w:r w:rsidR="00E173C1" w:rsidRPr="0015031B">
        <w:t>raporu</w:t>
      </w:r>
      <w:r w:rsidRPr="0015031B">
        <w:t xml:space="preserve"> %20, öğrenci tarafından hazırlanmış ve işyeri sorumlusunun imzasını taşıyan raporlar %30 ve öğrenci sunumu %30 oranında başarı notuna etki eder. Öğrenci her değerlendirme kriterinden</w:t>
      </w:r>
      <w:r w:rsidR="0029711C" w:rsidRPr="0015031B">
        <w:t xml:space="preserve"> </w:t>
      </w:r>
      <w:r w:rsidRPr="0015031B">
        <w:t>puan almak zorundadır.</w:t>
      </w:r>
      <w:r w:rsidR="0074235F" w:rsidRPr="0015031B">
        <w:t xml:space="preserve"> </w:t>
      </w:r>
      <w:r w:rsidR="009A149D" w:rsidRPr="0015031B">
        <w:t>Öğrencinin 100 üzerinden aldığı puan</w:t>
      </w:r>
      <w:r w:rsidR="00E77809" w:rsidRPr="0015031B">
        <w:t>,</w:t>
      </w:r>
      <w:r w:rsidR="009A149D" w:rsidRPr="0015031B">
        <w:t xml:space="preserve"> İşyeri Uygulaması ve İşyeri Eğitimi notu olarak değerlendirilir</w:t>
      </w:r>
      <w:r w:rsidR="00F552A4" w:rsidRPr="0015031B">
        <w:t xml:space="preserve"> ve tabi olduğu not sistemine göre </w:t>
      </w:r>
      <w:r w:rsidR="004A46C4" w:rsidRPr="0015031B">
        <w:t>öğrenci otomasyonuna harf notu olarak işlenir.</w:t>
      </w:r>
    </w:p>
    <w:p w14:paraId="1E59150C" w14:textId="77777777" w:rsidR="00C417D8" w:rsidRPr="0015031B" w:rsidRDefault="00C417D8" w:rsidP="00C417D8">
      <w:pPr>
        <w:jc w:val="both"/>
      </w:pPr>
      <w:r w:rsidRPr="0015031B">
        <w:rPr>
          <w:b/>
        </w:rPr>
        <w:t>(3)</w:t>
      </w:r>
      <w:r w:rsidR="001A166E" w:rsidRPr="0015031B">
        <w:t xml:space="preserve"> İşyeri Uygulaması ve İşyeri Eğitimi</w:t>
      </w:r>
      <w:r w:rsidRPr="0015031B">
        <w:t xml:space="preserve">nden başarısızlık veya devamsızlıktan kalan öğrenci, </w:t>
      </w:r>
      <w:r w:rsidR="001A166E" w:rsidRPr="0015031B">
        <w:t>İşyeri Uygulaması ve İşyeri Eğitimi derslerini</w:t>
      </w:r>
      <w:r w:rsidRPr="0015031B">
        <w:t xml:space="preserve"> tekrarlamak zorundadır.</w:t>
      </w:r>
    </w:p>
    <w:p w14:paraId="5C63E4E4" w14:textId="39E77F98" w:rsidR="00C417D8" w:rsidRPr="0015031B" w:rsidRDefault="00C417D8" w:rsidP="00C417D8">
      <w:pPr>
        <w:jc w:val="both"/>
      </w:pPr>
      <w:r w:rsidRPr="0015031B">
        <w:rPr>
          <w:b/>
        </w:rPr>
        <w:t>(4)</w:t>
      </w:r>
      <w:r w:rsidRPr="0015031B">
        <w:t xml:space="preserve"> Eksik bulunan </w:t>
      </w:r>
      <w:r w:rsidR="001A166E" w:rsidRPr="0015031B">
        <w:t>İşyeri Uygulaması ve İşyeri Eğitimi</w:t>
      </w:r>
      <w:r w:rsidRPr="0015031B">
        <w:t xml:space="preserve">, kısmen veya tamamen aynı ya da farklı işyerlerinde yaptırılabilir. </w:t>
      </w:r>
    </w:p>
    <w:p w14:paraId="7F50F117" w14:textId="77777777" w:rsidR="0031586D" w:rsidRPr="0015031B" w:rsidRDefault="0031586D" w:rsidP="00C417D8">
      <w:pPr>
        <w:jc w:val="both"/>
        <w:rPr>
          <w:b/>
        </w:rPr>
      </w:pPr>
    </w:p>
    <w:p w14:paraId="5F3DFFA2" w14:textId="77777777" w:rsidR="00C417D8" w:rsidRPr="0015031B" w:rsidRDefault="00C417D8" w:rsidP="00C417D8">
      <w:pPr>
        <w:jc w:val="both"/>
        <w:rPr>
          <w:b/>
        </w:rPr>
      </w:pPr>
      <w:r w:rsidRPr="0015031B">
        <w:rPr>
          <w:b/>
        </w:rPr>
        <w:t>Değerlendirme Sonuçlarına İtiraz Hakkı</w:t>
      </w:r>
    </w:p>
    <w:p w14:paraId="6884C27D" w14:textId="6D8317F1" w:rsidR="00C417D8" w:rsidRPr="0015031B" w:rsidRDefault="00C417D8" w:rsidP="00C417D8">
      <w:pPr>
        <w:jc w:val="both"/>
      </w:pPr>
      <w:r w:rsidRPr="0015031B">
        <w:rPr>
          <w:b/>
        </w:rPr>
        <w:t>Madde 1</w:t>
      </w:r>
      <w:r w:rsidR="007A1A48" w:rsidRPr="0015031B">
        <w:rPr>
          <w:b/>
        </w:rPr>
        <w:t>8</w:t>
      </w:r>
      <w:r w:rsidRPr="0015031B">
        <w:rPr>
          <w:b/>
        </w:rPr>
        <w:t xml:space="preserve">- (1) </w:t>
      </w:r>
      <w:r w:rsidRPr="0015031B">
        <w:t xml:space="preserve">Öğrenciler, </w:t>
      </w:r>
      <w:r w:rsidR="001A166E" w:rsidRPr="0015031B">
        <w:t>İşyeri Uygulaması ve İşyeri Eğitimi</w:t>
      </w:r>
      <w:r w:rsidRPr="0015031B">
        <w:t xml:space="preserve"> değerlendirme sonuçlarına, ilanından itibaren yedi (7) gün içinde Bölüm Başkanlığına dilekçeyle başvurarak itiraz edebilirler. </w:t>
      </w:r>
    </w:p>
    <w:p w14:paraId="4826310B" w14:textId="77777777" w:rsidR="00C417D8" w:rsidRPr="0015031B" w:rsidRDefault="00C417D8" w:rsidP="00C417D8">
      <w:pPr>
        <w:jc w:val="both"/>
      </w:pPr>
      <w:r w:rsidRPr="0015031B">
        <w:rPr>
          <w:b/>
        </w:rPr>
        <w:t xml:space="preserve">(2) </w:t>
      </w:r>
      <w:r w:rsidRPr="0015031B">
        <w:t xml:space="preserve">İtirazlar, Bölüm </w:t>
      </w:r>
      <w:r w:rsidR="001A166E" w:rsidRPr="0015031B">
        <w:t>İşyeri Uygulaması ve İşyeri Eğitimi</w:t>
      </w:r>
      <w:r w:rsidRPr="0015031B">
        <w:t xml:space="preserve"> Komisyonu tarafından incelenerek sonuçlandırılır ve dilekçe başvuru tarihinden itibaren en geç on beş (15) gün içinde karara bağlanır.</w:t>
      </w:r>
    </w:p>
    <w:p w14:paraId="7C344198" w14:textId="77777777" w:rsidR="00C417D8" w:rsidRPr="0015031B" w:rsidRDefault="00C417D8" w:rsidP="00C417D8">
      <w:pPr>
        <w:jc w:val="both"/>
        <w:rPr>
          <w:b/>
        </w:rPr>
      </w:pPr>
    </w:p>
    <w:p w14:paraId="7A2708AF" w14:textId="77777777" w:rsidR="00C36A4B" w:rsidRPr="0015031B" w:rsidRDefault="00C36A4B" w:rsidP="00C417D8">
      <w:pPr>
        <w:jc w:val="both"/>
        <w:rPr>
          <w:b/>
        </w:rPr>
      </w:pPr>
    </w:p>
    <w:p w14:paraId="561E042E" w14:textId="77777777" w:rsidR="00C36A4B" w:rsidRPr="0015031B" w:rsidRDefault="00C36A4B" w:rsidP="00C417D8">
      <w:pPr>
        <w:jc w:val="both"/>
        <w:rPr>
          <w:b/>
        </w:rPr>
      </w:pPr>
    </w:p>
    <w:p w14:paraId="7BC552CF" w14:textId="1B959FBE" w:rsidR="00C417D8" w:rsidRPr="0015031B" w:rsidRDefault="00C417D8" w:rsidP="00C417D8">
      <w:pPr>
        <w:jc w:val="both"/>
        <w:rPr>
          <w:b/>
        </w:rPr>
      </w:pPr>
      <w:r w:rsidRPr="0015031B">
        <w:rPr>
          <w:b/>
        </w:rPr>
        <w:t>Öğrencilerin Disiplin İşlemi</w:t>
      </w:r>
    </w:p>
    <w:p w14:paraId="5C06D34C" w14:textId="5A304AD7" w:rsidR="00C417D8" w:rsidRPr="0015031B" w:rsidRDefault="00C417D8" w:rsidP="00C417D8">
      <w:pPr>
        <w:jc w:val="both"/>
      </w:pPr>
      <w:r w:rsidRPr="0015031B">
        <w:rPr>
          <w:b/>
        </w:rPr>
        <w:t>Madde 1</w:t>
      </w:r>
      <w:r w:rsidR="007A1A48" w:rsidRPr="0015031B">
        <w:rPr>
          <w:b/>
        </w:rPr>
        <w:t>9</w:t>
      </w:r>
      <w:r w:rsidRPr="0015031B">
        <w:rPr>
          <w:b/>
        </w:rPr>
        <w:t xml:space="preserve">- (1) </w:t>
      </w:r>
      <w:r w:rsidRPr="0015031B">
        <w:t xml:space="preserve">Öğrenciler, işyerlerinin çalışma saatleri ile disiplin ve iş güvenliği kurallarına uymak zorundadırlar. </w:t>
      </w:r>
    </w:p>
    <w:p w14:paraId="4575D1EE" w14:textId="67A643AE" w:rsidR="00C417D8" w:rsidRPr="0015031B" w:rsidRDefault="00F90661" w:rsidP="00C417D8">
      <w:pPr>
        <w:jc w:val="both"/>
      </w:pPr>
      <w:r w:rsidRPr="0015031B">
        <w:rPr>
          <w:b/>
        </w:rPr>
        <w:lastRenderedPageBreak/>
        <w:t xml:space="preserve"> </w:t>
      </w:r>
      <w:r w:rsidR="00C417D8" w:rsidRPr="0015031B">
        <w:rPr>
          <w:b/>
        </w:rPr>
        <w:t>(</w:t>
      </w:r>
      <w:r w:rsidR="005313E7" w:rsidRPr="0015031B">
        <w:rPr>
          <w:b/>
        </w:rPr>
        <w:t>2</w:t>
      </w:r>
      <w:r w:rsidR="00C417D8" w:rsidRPr="0015031B">
        <w:rPr>
          <w:b/>
        </w:rPr>
        <w:t xml:space="preserve">) </w:t>
      </w:r>
      <w:r w:rsidR="00C417D8" w:rsidRPr="0015031B">
        <w:t xml:space="preserve">Öğrenciler için Yükseköğretim Kurumları Öğrenci Disiplin Yönetmeliği hükümleri </w:t>
      </w:r>
      <w:r w:rsidR="00DE14C0" w:rsidRPr="0015031B">
        <w:t xml:space="preserve">İşyeri Uygulaması ve İşyeri Eğitimi </w:t>
      </w:r>
      <w:r w:rsidR="00C417D8" w:rsidRPr="0015031B">
        <w:t>sırasında da geçerlidir.</w:t>
      </w:r>
    </w:p>
    <w:p w14:paraId="606314E9" w14:textId="173DF5D6" w:rsidR="00C36A4B" w:rsidRPr="0015031B" w:rsidRDefault="00C36A4B" w:rsidP="00C417D8">
      <w:pPr>
        <w:jc w:val="center"/>
        <w:rPr>
          <w:b/>
        </w:rPr>
      </w:pPr>
    </w:p>
    <w:p w14:paraId="3F0CBF40" w14:textId="77777777" w:rsidR="00C36A4B" w:rsidRPr="0015031B" w:rsidRDefault="00C36A4B" w:rsidP="00C417D8">
      <w:pPr>
        <w:jc w:val="center"/>
        <w:rPr>
          <w:b/>
        </w:rPr>
      </w:pPr>
    </w:p>
    <w:p w14:paraId="23AE222E" w14:textId="53382E0D" w:rsidR="00C417D8" w:rsidRPr="0015031B" w:rsidRDefault="00C417D8" w:rsidP="00C417D8">
      <w:pPr>
        <w:jc w:val="center"/>
        <w:rPr>
          <w:b/>
        </w:rPr>
      </w:pPr>
      <w:r w:rsidRPr="0015031B">
        <w:rPr>
          <w:b/>
        </w:rPr>
        <w:t>BEŞİNCİ BÖLÜM</w:t>
      </w:r>
    </w:p>
    <w:p w14:paraId="2D4B7F1E" w14:textId="77777777" w:rsidR="00C36A4B" w:rsidRPr="0015031B" w:rsidRDefault="00C36A4B" w:rsidP="00C417D8">
      <w:pPr>
        <w:jc w:val="center"/>
        <w:rPr>
          <w:b/>
        </w:rPr>
      </w:pPr>
    </w:p>
    <w:p w14:paraId="6A6209DD" w14:textId="77777777" w:rsidR="00C417D8" w:rsidRPr="0015031B" w:rsidRDefault="00C417D8" w:rsidP="00C417D8">
      <w:pPr>
        <w:jc w:val="center"/>
        <w:rPr>
          <w:b/>
        </w:rPr>
      </w:pPr>
      <w:r w:rsidRPr="0015031B">
        <w:rPr>
          <w:b/>
        </w:rPr>
        <w:t>Diğer Hükümler</w:t>
      </w:r>
    </w:p>
    <w:p w14:paraId="4E21443E" w14:textId="77777777" w:rsidR="00C417D8" w:rsidRPr="0015031B" w:rsidRDefault="00C417D8" w:rsidP="00C417D8">
      <w:pPr>
        <w:jc w:val="both"/>
      </w:pPr>
    </w:p>
    <w:p w14:paraId="6D43DA02" w14:textId="77777777" w:rsidR="00C417D8" w:rsidRPr="0015031B" w:rsidRDefault="001A166E" w:rsidP="00C417D8">
      <w:pPr>
        <w:jc w:val="both"/>
        <w:rPr>
          <w:b/>
        </w:rPr>
      </w:pPr>
      <w:r w:rsidRPr="0015031B">
        <w:rPr>
          <w:b/>
        </w:rPr>
        <w:t xml:space="preserve">İşyeri Uygulaması ve İşyeri Eğitiminin </w:t>
      </w:r>
      <w:r w:rsidR="00C417D8" w:rsidRPr="0015031B">
        <w:rPr>
          <w:b/>
        </w:rPr>
        <w:t>Denkliği</w:t>
      </w:r>
    </w:p>
    <w:p w14:paraId="5F0F769C" w14:textId="411BA3EE" w:rsidR="00C417D8" w:rsidRPr="0015031B" w:rsidRDefault="00C417D8" w:rsidP="00C417D8">
      <w:pPr>
        <w:jc w:val="both"/>
      </w:pPr>
      <w:r w:rsidRPr="0015031B">
        <w:rPr>
          <w:b/>
        </w:rPr>
        <w:t xml:space="preserve">Madde </w:t>
      </w:r>
      <w:r w:rsidR="007A1A48" w:rsidRPr="0015031B">
        <w:rPr>
          <w:b/>
        </w:rPr>
        <w:t>20</w:t>
      </w:r>
      <w:r w:rsidRPr="0015031B">
        <w:rPr>
          <w:b/>
        </w:rPr>
        <w:t>- (1)</w:t>
      </w:r>
      <w:r w:rsidRPr="0015031B">
        <w:t xml:space="preserve"> Başka bir yükseköğretim kurumundan gelen öğrencilerin geldikleri fakültede yaptıkları işyeri eğitimlerinin geçerlilikleri, Bölüm </w:t>
      </w:r>
      <w:r w:rsidR="001A166E" w:rsidRPr="0015031B">
        <w:t>İşyeri Uygulaması ve İşyeri Eğitimi</w:t>
      </w:r>
      <w:r w:rsidRPr="0015031B">
        <w:t xml:space="preserve"> Komisyonunun görüşü alınarak Fakülte Yönetim Kurulu tarafından karara bağlanır.</w:t>
      </w:r>
    </w:p>
    <w:p w14:paraId="6F46307C" w14:textId="77777777" w:rsidR="00C417D8" w:rsidRPr="0015031B" w:rsidRDefault="00C417D8" w:rsidP="00C417D8">
      <w:pPr>
        <w:jc w:val="both"/>
      </w:pPr>
    </w:p>
    <w:p w14:paraId="72BF01E0" w14:textId="77777777" w:rsidR="00C417D8" w:rsidRPr="0015031B" w:rsidRDefault="00C417D8" w:rsidP="00C417D8">
      <w:pPr>
        <w:jc w:val="both"/>
        <w:rPr>
          <w:b/>
        </w:rPr>
      </w:pPr>
      <w:r w:rsidRPr="0015031B">
        <w:rPr>
          <w:b/>
        </w:rPr>
        <w:t>Yürürlük</w:t>
      </w:r>
    </w:p>
    <w:p w14:paraId="24B7DFE5" w14:textId="0DC5E93F" w:rsidR="00C417D8" w:rsidRPr="0015031B" w:rsidRDefault="00C417D8" w:rsidP="00C417D8">
      <w:pPr>
        <w:jc w:val="both"/>
      </w:pPr>
      <w:r w:rsidRPr="0015031B">
        <w:rPr>
          <w:b/>
        </w:rPr>
        <w:t>Madde 2</w:t>
      </w:r>
      <w:r w:rsidR="007A1A48" w:rsidRPr="0015031B">
        <w:rPr>
          <w:b/>
        </w:rPr>
        <w:t>1</w:t>
      </w:r>
      <w:r w:rsidRPr="0015031B">
        <w:rPr>
          <w:b/>
        </w:rPr>
        <w:t>- (1)</w:t>
      </w:r>
      <w:r w:rsidRPr="0015031B">
        <w:t xml:space="preserve"> Bu Yönerge Karabük Üniversitesi Senatosu tarafından kabulünden itibaren yürürlüğe girer.</w:t>
      </w:r>
    </w:p>
    <w:p w14:paraId="3D150EDC" w14:textId="77777777" w:rsidR="00C417D8" w:rsidRPr="0015031B" w:rsidRDefault="00C417D8" w:rsidP="00C417D8">
      <w:pPr>
        <w:jc w:val="both"/>
      </w:pPr>
    </w:p>
    <w:p w14:paraId="6BE7F060" w14:textId="77777777" w:rsidR="00C417D8" w:rsidRPr="0015031B" w:rsidRDefault="00C417D8" w:rsidP="00C417D8">
      <w:pPr>
        <w:jc w:val="both"/>
        <w:rPr>
          <w:b/>
        </w:rPr>
      </w:pPr>
      <w:r w:rsidRPr="0015031B">
        <w:rPr>
          <w:b/>
        </w:rPr>
        <w:t>Yürütme</w:t>
      </w:r>
    </w:p>
    <w:p w14:paraId="240716FA" w14:textId="21B33DAB" w:rsidR="00C66C8D" w:rsidRPr="009B774C" w:rsidRDefault="00C417D8" w:rsidP="007B6AD1">
      <w:pPr>
        <w:jc w:val="both"/>
        <w:rPr>
          <w:sz w:val="22"/>
          <w:szCs w:val="22"/>
        </w:rPr>
      </w:pPr>
      <w:r w:rsidRPr="0015031B">
        <w:rPr>
          <w:b/>
        </w:rPr>
        <w:t>Madde 2</w:t>
      </w:r>
      <w:r w:rsidR="007A1A48" w:rsidRPr="0015031B">
        <w:rPr>
          <w:b/>
        </w:rPr>
        <w:t>2</w:t>
      </w:r>
      <w:r w:rsidRPr="0015031B">
        <w:rPr>
          <w:b/>
        </w:rPr>
        <w:t>- (1)</w:t>
      </w:r>
      <w:r w:rsidRPr="0015031B">
        <w:t xml:space="preserve"> Bu Yönerge hükümlerini Karabük Üniversitesi Rektörü yürütür.</w:t>
      </w:r>
    </w:p>
    <w:sectPr w:rsidR="00C66C8D" w:rsidRPr="009B774C" w:rsidSect="00D77A83">
      <w:footerReference w:type="default" r:id="rId8"/>
      <w:pgSz w:w="11906" w:h="16838"/>
      <w:pgMar w:top="964" w:right="1134" w:bottom="96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59BCC7" w14:textId="77777777" w:rsidR="00953B40" w:rsidRDefault="00953B40" w:rsidP="00B8154E">
      <w:r>
        <w:separator/>
      </w:r>
    </w:p>
  </w:endnote>
  <w:endnote w:type="continuationSeparator" w:id="0">
    <w:p w14:paraId="14E2C9FD" w14:textId="77777777" w:rsidR="00953B40" w:rsidRDefault="00953B40" w:rsidP="00B81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Arial TUR">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4769646"/>
      <w:docPartObj>
        <w:docPartGallery w:val="Page Numbers (Bottom of Page)"/>
        <w:docPartUnique/>
      </w:docPartObj>
    </w:sdtPr>
    <w:sdtEndPr/>
    <w:sdtContent>
      <w:p w14:paraId="760E55B8" w14:textId="5C58248D" w:rsidR="00461DDE" w:rsidRDefault="00461DDE">
        <w:pPr>
          <w:pStyle w:val="Altbilgi"/>
          <w:jc w:val="center"/>
        </w:pPr>
        <w:r>
          <w:fldChar w:fldCharType="begin"/>
        </w:r>
        <w:r>
          <w:instrText>PAGE   \* MERGEFORMAT</w:instrText>
        </w:r>
        <w:r>
          <w:fldChar w:fldCharType="separate"/>
        </w:r>
        <w:r w:rsidR="00340091">
          <w:rPr>
            <w:noProof/>
          </w:rPr>
          <w:t>2</w:t>
        </w:r>
        <w:r>
          <w:fldChar w:fldCharType="end"/>
        </w:r>
      </w:p>
    </w:sdtContent>
  </w:sdt>
  <w:p w14:paraId="5BCDE843" w14:textId="77777777" w:rsidR="00461DDE" w:rsidRDefault="00461DDE">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DB982A" w14:textId="77777777" w:rsidR="00953B40" w:rsidRDefault="00953B40" w:rsidP="00B8154E">
      <w:r>
        <w:separator/>
      </w:r>
    </w:p>
  </w:footnote>
  <w:footnote w:type="continuationSeparator" w:id="0">
    <w:p w14:paraId="72AF7F0E" w14:textId="77777777" w:rsidR="00953B40" w:rsidRDefault="00953B40" w:rsidP="00B815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3614EE"/>
    <w:multiLevelType w:val="hybridMultilevel"/>
    <w:tmpl w:val="F072C8E4"/>
    <w:lvl w:ilvl="0" w:tplc="0956756E">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DE207F"/>
    <w:multiLevelType w:val="hybridMultilevel"/>
    <w:tmpl w:val="12FA616E"/>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34247E7E"/>
    <w:multiLevelType w:val="hybridMultilevel"/>
    <w:tmpl w:val="D852755E"/>
    <w:lvl w:ilvl="0" w:tplc="88883FB8">
      <w:start w:val="1"/>
      <w:numFmt w:val="lowerLetter"/>
      <w:lvlText w:val="%1)"/>
      <w:lvlJc w:val="left"/>
      <w:pPr>
        <w:ind w:left="720" w:hanging="360"/>
      </w:pPr>
      <w:rPr>
        <w:rFonts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71729EC"/>
    <w:multiLevelType w:val="hybridMultilevel"/>
    <w:tmpl w:val="F0A8267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3751283"/>
    <w:multiLevelType w:val="hybridMultilevel"/>
    <w:tmpl w:val="2EDC28A4"/>
    <w:lvl w:ilvl="0" w:tplc="88883FB8">
      <w:start w:val="1"/>
      <w:numFmt w:val="lowerLetter"/>
      <w:lvlText w:val="%1)"/>
      <w:lvlJc w:val="left"/>
      <w:pPr>
        <w:ind w:left="927" w:hanging="360"/>
      </w:pPr>
      <w:rPr>
        <w:rFonts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6B13B54"/>
    <w:multiLevelType w:val="hybridMultilevel"/>
    <w:tmpl w:val="B094B1A6"/>
    <w:lvl w:ilvl="0" w:tplc="AD38AB6A">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B15266C"/>
    <w:multiLevelType w:val="hybridMultilevel"/>
    <w:tmpl w:val="86641162"/>
    <w:lvl w:ilvl="0" w:tplc="41CA3C4E">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9236F7D"/>
    <w:multiLevelType w:val="hybridMultilevel"/>
    <w:tmpl w:val="B4A47B56"/>
    <w:lvl w:ilvl="0" w:tplc="0956756E">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FC83518"/>
    <w:multiLevelType w:val="hybridMultilevel"/>
    <w:tmpl w:val="51D0153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00241C8"/>
    <w:multiLevelType w:val="hybridMultilevel"/>
    <w:tmpl w:val="AC4087C0"/>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1"/>
  </w:num>
  <w:num w:numId="2">
    <w:abstractNumId w:val="3"/>
  </w:num>
  <w:num w:numId="3">
    <w:abstractNumId w:val="9"/>
  </w:num>
  <w:num w:numId="4">
    <w:abstractNumId w:val="6"/>
  </w:num>
  <w:num w:numId="5">
    <w:abstractNumId w:val="5"/>
  </w:num>
  <w:num w:numId="6">
    <w:abstractNumId w:val="4"/>
  </w:num>
  <w:num w:numId="7">
    <w:abstractNumId w:val="7"/>
  </w:num>
  <w:num w:numId="8">
    <w:abstractNumId w:val="0"/>
  </w:num>
  <w:num w:numId="9">
    <w:abstractNumId w:val="8"/>
  </w:num>
  <w:num w:numId="10">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0MjAxNDK0NDICEko6SsGpxcWZ+XkgBSa1AHImZv4sAAAA"/>
  </w:docVars>
  <w:rsids>
    <w:rsidRoot w:val="000F61BE"/>
    <w:rsid w:val="00001371"/>
    <w:rsid w:val="000013E5"/>
    <w:rsid w:val="0000200D"/>
    <w:rsid w:val="0000222A"/>
    <w:rsid w:val="00003E57"/>
    <w:rsid w:val="000048B3"/>
    <w:rsid w:val="00004D94"/>
    <w:rsid w:val="00013841"/>
    <w:rsid w:val="00013B69"/>
    <w:rsid w:val="00017DEF"/>
    <w:rsid w:val="00022351"/>
    <w:rsid w:val="00026AB3"/>
    <w:rsid w:val="00031F22"/>
    <w:rsid w:val="00041108"/>
    <w:rsid w:val="00041A26"/>
    <w:rsid w:val="00042026"/>
    <w:rsid w:val="000433B1"/>
    <w:rsid w:val="000438C3"/>
    <w:rsid w:val="0004742F"/>
    <w:rsid w:val="00051D1B"/>
    <w:rsid w:val="00054092"/>
    <w:rsid w:val="0005494A"/>
    <w:rsid w:val="000551A2"/>
    <w:rsid w:val="000556BE"/>
    <w:rsid w:val="0005604F"/>
    <w:rsid w:val="000561EC"/>
    <w:rsid w:val="00067F6C"/>
    <w:rsid w:val="000705D0"/>
    <w:rsid w:val="0007096A"/>
    <w:rsid w:val="00071488"/>
    <w:rsid w:val="00080060"/>
    <w:rsid w:val="00083B0E"/>
    <w:rsid w:val="00083D8F"/>
    <w:rsid w:val="0008465E"/>
    <w:rsid w:val="00084A12"/>
    <w:rsid w:val="000916D7"/>
    <w:rsid w:val="00091D76"/>
    <w:rsid w:val="00093ED1"/>
    <w:rsid w:val="000A1137"/>
    <w:rsid w:val="000A1B70"/>
    <w:rsid w:val="000A4126"/>
    <w:rsid w:val="000A7E14"/>
    <w:rsid w:val="000B39E5"/>
    <w:rsid w:val="000B5A93"/>
    <w:rsid w:val="000B653C"/>
    <w:rsid w:val="000C206E"/>
    <w:rsid w:val="000C4350"/>
    <w:rsid w:val="000C51EA"/>
    <w:rsid w:val="000C5B40"/>
    <w:rsid w:val="000C69BD"/>
    <w:rsid w:val="000C6C9F"/>
    <w:rsid w:val="000C7C8E"/>
    <w:rsid w:val="000D0767"/>
    <w:rsid w:val="000D0793"/>
    <w:rsid w:val="000D67A1"/>
    <w:rsid w:val="000D6B69"/>
    <w:rsid w:val="000E540F"/>
    <w:rsid w:val="000E57F5"/>
    <w:rsid w:val="000E5DB6"/>
    <w:rsid w:val="000E6289"/>
    <w:rsid w:val="000E68F1"/>
    <w:rsid w:val="000F54C1"/>
    <w:rsid w:val="000F61BE"/>
    <w:rsid w:val="00103064"/>
    <w:rsid w:val="00103756"/>
    <w:rsid w:val="001075A7"/>
    <w:rsid w:val="00107605"/>
    <w:rsid w:val="00110A51"/>
    <w:rsid w:val="00113D89"/>
    <w:rsid w:val="00113DE0"/>
    <w:rsid w:val="001141A6"/>
    <w:rsid w:val="00115C50"/>
    <w:rsid w:val="00116BE9"/>
    <w:rsid w:val="001208AC"/>
    <w:rsid w:val="00122E30"/>
    <w:rsid w:val="00131DBD"/>
    <w:rsid w:val="00132431"/>
    <w:rsid w:val="00132DD6"/>
    <w:rsid w:val="00133497"/>
    <w:rsid w:val="001336C8"/>
    <w:rsid w:val="001364CF"/>
    <w:rsid w:val="00136856"/>
    <w:rsid w:val="001370FB"/>
    <w:rsid w:val="0014161F"/>
    <w:rsid w:val="00141F0C"/>
    <w:rsid w:val="001440C1"/>
    <w:rsid w:val="00144B53"/>
    <w:rsid w:val="001451FF"/>
    <w:rsid w:val="0015031B"/>
    <w:rsid w:val="001564B6"/>
    <w:rsid w:val="00156DF9"/>
    <w:rsid w:val="00161BA5"/>
    <w:rsid w:val="001642F5"/>
    <w:rsid w:val="00164FD0"/>
    <w:rsid w:val="00166602"/>
    <w:rsid w:val="00171AE6"/>
    <w:rsid w:val="00172A0E"/>
    <w:rsid w:val="00173B5F"/>
    <w:rsid w:val="001750F7"/>
    <w:rsid w:val="00176EDB"/>
    <w:rsid w:val="001819E7"/>
    <w:rsid w:val="00190238"/>
    <w:rsid w:val="00190DDD"/>
    <w:rsid w:val="0019117A"/>
    <w:rsid w:val="00191FF4"/>
    <w:rsid w:val="001949FF"/>
    <w:rsid w:val="0019677D"/>
    <w:rsid w:val="00196A4A"/>
    <w:rsid w:val="001A166E"/>
    <w:rsid w:val="001A19B5"/>
    <w:rsid w:val="001A59D1"/>
    <w:rsid w:val="001A6B5D"/>
    <w:rsid w:val="001B049D"/>
    <w:rsid w:val="001B2AD2"/>
    <w:rsid w:val="001B627E"/>
    <w:rsid w:val="001B7AE7"/>
    <w:rsid w:val="001C06D8"/>
    <w:rsid w:val="001C0FC3"/>
    <w:rsid w:val="001C24E6"/>
    <w:rsid w:val="001C5D69"/>
    <w:rsid w:val="001D3AEC"/>
    <w:rsid w:val="001D7B20"/>
    <w:rsid w:val="001D7DE3"/>
    <w:rsid w:val="001E1DC8"/>
    <w:rsid w:val="001E284C"/>
    <w:rsid w:val="001E419B"/>
    <w:rsid w:val="001E44A4"/>
    <w:rsid w:val="001E5A2F"/>
    <w:rsid w:val="001E6673"/>
    <w:rsid w:val="001F28FB"/>
    <w:rsid w:val="001F2F20"/>
    <w:rsid w:val="001F5579"/>
    <w:rsid w:val="001F673F"/>
    <w:rsid w:val="001F718A"/>
    <w:rsid w:val="002005A1"/>
    <w:rsid w:val="00201139"/>
    <w:rsid w:val="00201D91"/>
    <w:rsid w:val="00205736"/>
    <w:rsid w:val="00205CA4"/>
    <w:rsid w:val="00206527"/>
    <w:rsid w:val="002079D9"/>
    <w:rsid w:val="00207AB9"/>
    <w:rsid w:val="002118EB"/>
    <w:rsid w:val="00212673"/>
    <w:rsid w:val="00216E27"/>
    <w:rsid w:val="0021720C"/>
    <w:rsid w:val="00220D41"/>
    <w:rsid w:val="00233C79"/>
    <w:rsid w:val="00233EB8"/>
    <w:rsid w:val="002360E5"/>
    <w:rsid w:val="00237155"/>
    <w:rsid w:val="0024004D"/>
    <w:rsid w:val="00240915"/>
    <w:rsid w:val="00240CC4"/>
    <w:rsid w:val="0024327B"/>
    <w:rsid w:val="0025202F"/>
    <w:rsid w:val="002531AD"/>
    <w:rsid w:val="00257B8B"/>
    <w:rsid w:val="00263989"/>
    <w:rsid w:val="002642E9"/>
    <w:rsid w:val="00265552"/>
    <w:rsid w:val="002733D4"/>
    <w:rsid w:val="00274BC4"/>
    <w:rsid w:val="002770E5"/>
    <w:rsid w:val="00281138"/>
    <w:rsid w:val="00294EEC"/>
    <w:rsid w:val="002950D0"/>
    <w:rsid w:val="0029711C"/>
    <w:rsid w:val="002A0151"/>
    <w:rsid w:val="002A0E6C"/>
    <w:rsid w:val="002A256A"/>
    <w:rsid w:val="002A2E8F"/>
    <w:rsid w:val="002A47F0"/>
    <w:rsid w:val="002A5C98"/>
    <w:rsid w:val="002B012E"/>
    <w:rsid w:val="002B1361"/>
    <w:rsid w:val="002B4D0D"/>
    <w:rsid w:val="002B7A49"/>
    <w:rsid w:val="002C0260"/>
    <w:rsid w:val="002C0B2A"/>
    <w:rsid w:val="002C7897"/>
    <w:rsid w:val="002D19A9"/>
    <w:rsid w:val="002D2FBC"/>
    <w:rsid w:val="002D4873"/>
    <w:rsid w:val="002D5B20"/>
    <w:rsid w:val="002D61AD"/>
    <w:rsid w:val="002D739A"/>
    <w:rsid w:val="002E36D9"/>
    <w:rsid w:val="002E37DA"/>
    <w:rsid w:val="002E3A51"/>
    <w:rsid w:val="002E43C9"/>
    <w:rsid w:val="002E4D27"/>
    <w:rsid w:val="002F214C"/>
    <w:rsid w:val="002F2552"/>
    <w:rsid w:val="002F613B"/>
    <w:rsid w:val="00300978"/>
    <w:rsid w:val="003047FA"/>
    <w:rsid w:val="00306625"/>
    <w:rsid w:val="00306BDD"/>
    <w:rsid w:val="00312ABC"/>
    <w:rsid w:val="0031586D"/>
    <w:rsid w:val="003163FC"/>
    <w:rsid w:val="00316556"/>
    <w:rsid w:val="003243DA"/>
    <w:rsid w:val="0032712C"/>
    <w:rsid w:val="00332200"/>
    <w:rsid w:val="003334F7"/>
    <w:rsid w:val="0033379C"/>
    <w:rsid w:val="00335F68"/>
    <w:rsid w:val="00340091"/>
    <w:rsid w:val="00353B59"/>
    <w:rsid w:val="0035693F"/>
    <w:rsid w:val="003611E8"/>
    <w:rsid w:val="00361692"/>
    <w:rsid w:val="00361B77"/>
    <w:rsid w:val="003637B1"/>
    <w:rsid w:val="003637BE"/>
    <w:rsid w:val="00365980"/>
    <w:rsid w:val="003679B5"/>
    <w:rsid w:val="00373593"/>
    <w:rsid w:val="00373BEC"/>
    <w:rsid w:val="0037482F"/>
    <w:rsid w:val="00376878"/>
    <w:rsid w:val="00377EF2"/>
    <w:rsid w:val="00380AFA"/>
    <w:rsid w:val="00380C54"/>
    <w:rsid w:val="00387FA5"/>
    <w:rsid w:val="00391006"/>
    <w:rsid w:val="003A3E1B"/>
    <w:rsid w:val="003A46C5"/>
    <w:rsid w:val="003A5FD2"/>
    <w:rsid w:val="003B6516"/>
    <w:rsid w:val="003B7698"/>
    <w:rsid w:val="003B7837"/>
    <w:rsid w:val="003B7AA4"/>
    <w:rsid w:val="003C068C"/>
    <w:rsid w:val="003C2079"/>
    <w:rsid w:val="003C26CA"/>
    <w:rsid w:val="003C7076"/>
    <w:rsid w:val="003D3308"/>
    <w:rsid w:val="003D3B49"/>
    <w:rsid w:val="003D4750"/>
    <w:rsid w:val="003D79BD"/>
    <w:rsid w:val="003D7B5E"/>
    <w:rsid w:val="003E1986"/>
    <w:rsid w:val="003E47D1"/>
    <w:rsid w:val="003E4CFE"/>
    <w:rsid w:val="003E6299"/>
    <w:rsid w:val="003E7BB5"/>
    <w:rsid w:val="003F11C7"/>
    <w:rsid w:val="003F1A24"/>
    <w:rsid w:val="003F2E02"/>
    <w:rsid w:val="003F403B"/>
    <w:rsid w:val="003F605E"/>
    <w:rsid w:val="003F719D"/>
    <w:rsid w:val="003F749F"/>
    <w:rsid w:val="004031F2"/>
    <w:rsid w:val="004056D0"/>
    <w:rsid w:val="00405D3D"/>
    <w:rsid w:val="004068DF"/>
    <w:rsid w:val="004130E4"/>
    <w:rsid w:val="0041393F"/>
    <w:rsid w:val="00413B34"/>
    <w:rsid w:val="00415E0A"/>
    <w:rsid w:val="00415FE7"/>
    <w:rsid w:val="004178EA"/>
    <w:rsid w:val="00426552"/>
    <w:rsid w:val="00434168"/>
    <w:rsid w:val="00436C91"/>
    <w:rsid w:val="00437F3E"/>
    <w:rsid w:val="00440529"/>
    <w:rsid w:val="004406A5"/>
    <w:rsid w:val="004428EB"/>
    <w:rsid w:val="0044402E"/>
    <w:rsid w:val="004472DC"/>
    <w:rsid w:val="00447BB8"/>
    <w:rsid w:val="004540FC"/>
    <w:rsid w:val="00454A13"/>
    <w:rsid w:val="004601A7"/>
    <w:rsid w:val="00461DDE"/>
    <w:rsid w:val="00464D72"/>
    <w:rsid w:val="00467449"/>
    <w:rsid w:val="00467C6E"/>
    <w:rsid w:val="00471630"/>
    <w:rsid w:val="00471CA0"/>
    <w:rsid w:val="00476741"/>
    <w:rsid w:val="00476CBF"/>
    <w:rsid w:val="00480329"/>
    <w:rsid w:val="004820DF"/>
    <w:rsid w:val="0048232F"/>
    <w:rsid w:val="004842DD"/>
    <w:rsid w:val="00486204"/>
    <w:rsid w:val="00486247"/>
    <w:rsid w:val="00486641"/>
    <w:rsid w:val="004866E2"/>
    <w:rsid w:val="004901FE"/>
    <w:rsid w:val="00490697"/>
    <w:rsid w:val="00493E94"/>
    <w:rsid w:val="00496430"/>
    <w:rsid w:val="004A12E7"/>
    <w:rsid w:val="004A15F8"/>
    <w:rsid w:val="004A191F"/>
    <w:rsid w:val="004A2184"/>
    <w:rsid w:val="004A46C4"/>
    <w:rsid w:val="004A6F87"/>
    <w:rsid w:val="004A7B28"/>
    <w:rsid w:val="004A7C4E"/>
    <w:rsid w:val="004B054B"/>
    <w:rsid w:val="004B1F5E"/>
    <w:rsid w:val="004B7B89"/>
    <w:rsid w:val="004C0729"/>
    <w:rsid w:val="004C08A9"/>
    <w:rsid w:val="004C3078"/>
    <w:rsid w:val="004C3154"/>
    <w:rsid w:val="004C32CD"/>
    <w:rsid w:val="004C32D3"/>
    <w:rsid w:val="004C581D"/>
    <w:rsid w:val="004C6CF2"/>
    <w:rsid w:val="004D305C"/>
    <w:rsid w:val="004E12C0"/>
    <w:rsid w:val="004E5FAE"/>
    <w:rsid w:val="004E77BB"/>
    <w:rsid w:val="004E7822"/>
    <w:rsid w:val="004F4519"/>
    <w:rsid w:val="004F70EF"/>
    <w:rsid w:val="004F72A5"/>
    <w:rsid w:val="00500AEF"/>
    <w:rsid w:val="00501CE7"/>
    <w:rsid w:val="0050231F"/>
    <w:rsid w:val="00502C03"/>
    <w:rsid w:val="00503900"/>
    <w:rsid w:val="0050678A"/>
    <w:rsid w:val="0050740F"/>
    <w:rsid w:val="00513CA7"/>
    <w:rsid w:val="005150F2"/>
    <w:rsid w:val="00516A03"/>
    <w:rsid w:val="00517A45"/>
    <w:rsid w:val="00524C85"/>
    <w:rsid w:val="00526955"/>
    <w:rsid w:val="005313E7"/>
    <w:rsid w:val="00533A3F"/>
    <w:rsid w:val="00537920"/>
    <w:rsid w:val="00540360"/>
    <w:rsid w:val="005404D0"/>
    <w:rsid w:val="00542BAE"/>
    <w:rsid w:val="00545E76"/>
    <w:rsid w:val="00551A99"/>
    <w:rsid w:val="00552F9A"/>
    <w:rsid w:val="005614C3"/>
    <w:rsid w:val="005644BA"/>
    <w:rsid w:val="00564F1E"/>
    <w:rsid w:val="00566A8A"/>
    <w:rsid w:val="00571DA6"/>
    <w:rsid w:val="00572300"/>
    <w:rsid w:val="00576BF2"/>
    <w:rsid w:val="005777B3"/>
    <w:rsid w:val="00577EFF"/>
    <w:rsid w:val="005801FF"/>
    <w:rsid w:val="0058597F"/>
    <w:rsid w:val="005859CC"/>
    <w:rsid w:val="005860B6"/>
    <w:rsid w:val="00586DA2"/>
    <w:rsid w:val="005872DA"/>
    <w:rsid w:val="005909C0"/>
    <w:rsid w:val="00592ADE"/>
    <w:rsid w:val="00593FAD"/>
    <w:rsid w:val="0059655E"/>
    <w:rsid w:val="005A301F"/>
    <w:rsid w:val="005A4199"/>
    <w:rsid w:val="005A4902"/>
    <w:rsid w:val="005A5FDD"/>
    <w:rsid w:val="005B011A"/>
    <w:rsid w:val="005B0916"/>
    <w:rsid w:val="005B38D0"/>
    <w:rsid w:val="005B797B"/>
    <w:rsid w:val="005B7F67"/>
    <w:rsid w:val="005C0439"/>
    <w:rsid w:val="005C43D3"/>
    <w:rsid w:val="005C5DE5"/>
    <w:rsid w:val="005D2430"/>
    <w:rsid w:val="005D3922"/>
    <w:rsid w:val="005D6E9C"/>
    <w:rsid w:val="005E02A2"/>
    <w:rsid w:val="005E1964"/>
    <w:rsid w:val="005E25E7"/>
    <w:rsid w:val="005E7A4E"/>
    <w:rsid w:val="005F2156"/>
    <w:rsid w:val="005F7752"/>
    <w:rsid w:val="006018E9"/>
    <w:rsid w:val="00602B6F"/>
    <w:rsid w:val="00605199"/>
    <w:rsid w:val="00605237"/>
    <w:rsid w:val="006134F6"/>
    <w:rsid w:val="00614F8D"/>
    <w:rsid w:val="006150FE"/>
    <w:rsid w:val="006152AB"/>
    <w:rsid w:val="00615D66"/>
    <w:rsid w:val="006163A4"/>
    <w:rsid w:val="006164BE"/>
    <w:rsid w:val="006164F8"/>
    <w:rsid w:val="00622FB6"/>
    <w:rsid w:val="00623F4B"/>
    <w:rsid w:val="006241E0"/>
    <w:rsid w:val="0062426F"/>
    <w:rsid w:val="00626977"/>
    <w:rsid w:val="006405E7"/>
    <w:rsid w:val="00641B25"/>
    <w:rsid w:val="00643880"/>
    <w:rsid w:val="00643FEE"/>
    <w:rsid w:val="0064785C"/>
    <w:rsid w:val="0065489B"/>
    <w:rsid w:val="0065533D"/>
    <w:rsid w:val="00655B6C"/>
    <w:rsid w:val="00656D3A"/>
    <w:rsid w:val="006637FF"/>
    <w:rsid w:val="00664BDF"/>
    <w:rsid w:val="00665936"/>
    <w:rsid w:val="00666172"/>
    <w:rsid w:val="00670541"/>
    <w:rsid w:val="00672AA8"/>
    <w:rsid w:val="00672F8C"/>
    <w:rsid w:val="0067340E"/>
    <w:rsid w:val="00675A77"/>
    <w:rsid w:val="00681BF7"/>
    <w:rsid w:val="0068309C"/>
    <w:rsid w:val="00685E32"/>
    <w:rsid w:val="00685E50"/>
    <w:rsid w:val="00687CB5"/>
    <w:rsid w:val="00691491"/>
    <w:rsid w:val="006923ED"/>
    <w:rsid w:val="006930F6"/>
    <w:rsid w:val="00695180"/>
    <w:rsid w:val="00696177"/>
    <w:rsid w:val="0069796B"/>
    <w:rsid w:val="00697D71"/>
    <w:rsid w:val="006A127C"/>
    <w:rsid w:val="006A1DE8"/>
    <w:rsid w:val="006A1F89"/>
    <w:rsid w:val="006A2001"/>
    <w:rsid w:val="006A2F56"/>
    <w:rsid w:val="006A4D77"/>
    <w:rsid w:val="006A7FB0"/>
    <w:rsid w:val="006C0503"/>
    <w:rsid w:val="006C5553"/>
    <w:rsid w:val="006D2283"/>
    <w:rsid w:val="006E0BE5"/>
    <w:rsid w:val="006E1D33"/>
    <w:rsid w:val="006E2F96"/>
    <w:rsid w:val="006E306F"/>
    <w:rsid w:val="006E6BF1"/>
    <w:rsid w:val="006F3187"/>
    <w:rsid w:val="006F5287"/>
    <w:rsid w:val="006F6337"/>
    <w:rsid w:val="006F6B01"/>
    <w:rsid w:val="006F75A0"/>
    <w:rsid w:val="006F7E9A"/>
    <w:rsid w:val="00701153"/>
    <w:rsid w:val="00705388"/>
    <w:rsid w:val="007068B5"/>
    <w:rsid w:val="007069E4"/>
    <w:rsid w:val="00707710"/>
    <w:rsid w:val="007109B4"/>
    <w:rsid w:val="00710EAB"/>
    <w:rsid w:val="00711842"/>
    <w:rsid w:val="00712CAA"/>
    <w:rsid w:val="0071526B"/>
    <w:rsid w:val="007171E8"/>
    <w:rsid w:val="00725EB3"/>
    <w:rsid w:val="0073092B"/>
    <w:rsid w:val="00734306"/>
    <w:rsid w:val="00735F40"/>
    <w:rsid w:val="00736D5C"/>
    <w:rsid w:val="00740846"/>
    <w:rsid w:val="0074235F"/>
    <w:rsid w:val="00750CE3"/>
    <w:rsid w:val="007529C7"/>
    <w:rsid w:val="00756071"/>
    <w:rsid w:val="007611D7"/>
    <w:rsid w:val="007615BE"/>
    <w:rsid w:val="00762ABE"/>
    <w:rsid w:val="0076639D"/>
    <w:rsid w:val="007710E0"/>
    <w:rsid w:val="007719CA"/>
    <w:rsid w:val="00776015"/>
    <w:rsid w:val="007772F7"/>
    <w:rsid w:val="0078185A"/>
    <w:rsid w:val="00781A10"/>
    <w:rsid w:val="00781AF0"/>
    <w:rsid w:val="00781DBD"/>
    <w:rsid w:val="00782771"/>
    <w:rsid w:val="007827EE"/>
    <w:rsid w:val="007843C5"/>
    <w:rsid w:val="00785739"/>
    <w:rsid w:val="00785ABF"/>
    <w:rsid w:val="00785E1C"/>
    <w:rsid w:val="0078788D"/>
    <w:rsid w:val="00792B89"/>
    <w:rsid w:val="00792BE7"/>
    <w:rsid w:val="007979E3"/>
    <w:rsid w:val="007A1883"/>
    <w:rsid w:val="007A1A48"/>
    <w:rsid w:val="007A48E7"/>
    <w:rsid w:val="007A5C76"/>
    <w:rsid w:val="007B0297"/>
    <w:rsid w:val="007B2005"/>
    <w:rsid w:val="007B3A71"/>
    <w:rsid w:val="007B50AD"/>
    <w:rsid w:val="007B6AD1"/>
    <w:rsid w:val="007C0E84"/>
    <w:rsid w:val="007C1FD0"/>
    <w:rsid w:val="007C5541"/>
    <w:rsid w:val="007C67A7"/>
    <w:rsid w:val="007D0C78"/>
    <w:rsid w:val="007D2128"/>
    <w:rsid w:val="007D4C04"/>
    <w:rsid w:val="007D7826"/>
    <w:rsid w:val="007E06EB"/>
    <w:rsid w:val="007E073A"/>
    <w:rsid w:val="007E35A1"/>
    <w:rsid w:val="007E4E81"/>
    <w:rsid w:val="007E60AE"/>
    <w:rsid w:val="007F4287"/>
    <w:rsid w:val="007F63A7"/>
    <w:rsid w:val="008015F9"/>
    <w:rsid w:val="0080265E"/>
    <w:rsid w:val="00802E4E"/>
    <w:rsid w:val="008127A8"/>
    <w:rsid w:val="0081473C"/>
    <w:rsid w:val="00815D4E"/>
    <w:rsid w:val="0081657C"/>
    <w:rsid w:val="0082122D"/>
    <w:rsid w:val="00821615"/>
    <w:rsid w:val="00824572"/>
    <w:rsid w:val="00840CFF"/>
    <w:rsid w:val="008418B8"/>
    <w:rsid w:val="00843E42"/>
    <w:rsid w:val="00844BAC"/>
    <w:rsid w:val="00850D1D"/>
    <w:rsid w:val="00851BFC"/>
    <w:rsid w:val="00852CB8"/>
    <w:rsid w:val="008539B2"/>
    <w:rsid w:val="00853C4C"/>
    <w:rsid w:val="008540E7"/>
    <w:rsid w:val="00854C6C"/>
    <w:rsid w:val="00854ECA"/>
    <w:rsid w:val="00856B48"/>
    <w:rsid w:val="008579E5"/>
    <w:rsid w:val="008606B4"/>
    <w:rsid w:val="00860BC7"/>
    <w:rsid w:val="00860FB0"/>
    <w:rsid w:val="008634CF"/>
    <w:rsid w:val="0086410C"/>
    <w:rsid w:val="008660F3"/>
    <w:rsid w:val="00877203"/>
    <w:rsid w:val="00881799"/>
    <w:rsid w:val="008935A5"/>
    <w:rsid w:val="0089408F"/>
    <w:rsid w:val="00894794"/>
    <w:rsid w:val="008A2448"/>
    <w:rsid w:val="008A303C"/>
    <w:rsid w:val="008A3D2F"/>
    <w:rsid w:val="008A6845"/>
    <w:rsid w:val="008B3EBF"/>
    <w:rsid w:val="008B7A8F"/>
    <w:rsid w:val="008C0381"/>
    <w:rsid w:val="008C7A71"/>
    <w:rsid w:val="008D419C"/>
    <w:rsid w:val="008E213C"/>
    <w:rsid w:val="008F2762"/>
    <w:rsid w:val="008F2BE8"/>
    <w:rsid w:val="008F3325"/>
    <w:rsid w:val="008F4ED6"/>
    <w:rsid w:val="009000D8"/>
    <w:rsid w:val="00900F30"/>
    <w:rsid w:val="00903C11"/>
    <w:rsid w:val="00905DF8"/>
    <w:rsid w:val="00905F36"/>
    <w:rsid w:val="00906150"/>
    <w:rsid w:val="00906314"/>
    <w:rsid w:val="009105AC"/>
    <w:rsid w:val="009108C0"/>
    <w:rsid w:val="0091099C"/>
    <w:rsid w:val="00912CFF"/>
    <w:rsid w:val="00917270"/>
    <w:rsid w:val="009209F3"/>
    <w:rsid w:val="009252CF"/>
    <w:rsid w:val="00925FC5"/>
    <w:rsid w:val="0093031B"/>
    <w:rsid w:val="00933F2B"/>
    <w:rsid w:val="00937A82"/>
    <w:rsid w:val="00937EE2"/>
    <w:rsid w:val="0094215B"/>
    <w:rsid w:val="00942C86"/>
    <w:rsid w:val="00945DC4"/>
    <w:rsid w:val="0094693B"/>
    <w:rsid w:val="00951EDA"/>
    <w:rsid w:val="00952232"/>
    <w:rsid w:val="00953B40"/>
    <w:rsid w:val="00953F86"/>
    <w:rsid w:val="00954D42"/>
    <w:rsid w:val="0096296B"/>
    <w:rsid w:val="00963CA0"/>
    <w:rsid w:val="0096533A"/>
    <w:rsid w:val="00966DC4"/>
    <w:rsid w:val="00974CE8"/>
    <w:rsid w:val="00977A7D"/>
    <w:rsid w:val="0098070B"/>
    <w:rsid w:val="00981D41"/>
    <w:rsid w:val="00983232"/>
    <w:rsid w:val="00992347"/>
    <w:rsid w:val="00994FC1"/>
    <w:rsid w:val="009952B7"/>
    <w:rsid w:val="009960B9"/>
    <w:rsid w:val="009973DF"/>
    <w:rsid w:val="00997E34"/>
    <w:rsid w:val="009A149D"/>
    <w:rsid w:val="009A285B"/>
    <w:rsid w:val="009A2FE2"/>
    <w:rsid w:val="009B0538"/>
    <w:rsid w:val="009B774C"/>
    <w:rsid w:val="009C2029"/>
    <w:rsid w:val="009C2455"/>
    <w:rsid w:val="009C2AA5"/>
    <w:rsid w:val="009C3ACE"/>
    <w:rsid w:val="009C509C"/>
    <w:rsid w:val="009C74AB"/>
    <w:rsid w:val="009D02A3"/>
    <w:rsid w:val="009D242D"/>
    <w:rsid w:val="009D3D77"/>
    <w:rsid w:val="009D4C90"/>
    <w:rsid w:val="009D52AB"/>
    <w:rsid w:val="009D5DD7"/>
    <w:rsid w:val="009D784A"/>
    <w:rsid w:val="009E08E8"/>
    <w:rsid w:val="009E3298"/>
    <w:rsid w:val="009E4E29"/>
    <w:rsid w:val="00A00074"/>
    <w:rsid w:val="00A0253C"/>
    <w:rsid w:val="00A02F47"/>
    <w:rsid w:val="00A03916"/>
    <w:rsid w:val="00A06C15"/>
    <w:rsid w:val="00A073C1"/>
    <w:rsid w:val="00A07D07"/>
    <w:rsid w:val="00A10270"/>
    <w:rsid w:val="00A11536"/>
    <w:rsid w:val="00A11B74"/>
    <w:rsid w:val="00A14BB4"/>
    <w:rsid w:val="00A1683F"/>
    <w:rsid w:val="00A16EE4"/>
    <w:rsid w:val="00A2083A"/>
    <w:rsid w:val="00A22BF6"/>
    <w:rsid w:val="00A23D78"/>
    <w:rsid w:val="00A30AF3"/>
    <w:rsid w:val="00A30C0C"/>
    <w:rsid w:val="00A30F19"/>
    <w:rsid w:val="00A3154C"/>
    <w:rsid w:val="00A3183E"/>
    <w:rsid w:val="00A31D51"/>
    <w:rsid w:val="00A35476"/>
    <w:rsid w:val="00A35AB9"/>
    <w:rsid w:val="00A35D67"/>
    <w:rsid w:val="00A3768A"/>
    <w:rsid w:val="00A37C4E"/>
    <w:rsid w:val="00A400AE"/>
    <w:rsid w:val="00A44800"/>
    <w:rsid w:val="00A45BF5"/>
    <w:rsid w:val="00A46984"/>
    <w:rsid w:val="00A517C7"/>
    <w:rsid w:val="00A51A1C"/>
    <w:rsid w:val="00A56C1F"/>
    <w:rsid w:val="00A6031F"/>
    <w:rsid w:val="00A60692"/>
    <w:rsid w:val="00A62F28"/>
    <w:rsid w:val="00A63119"/>
    <w:rsid w:val="00A63619"/>
    <w:rsid w:val="00A64C7C"/>
    <w:rsid w:val="00A65DE6"/>
    <w:rsid w:val="00A661EB"/>
    <w:rsid w:val="00A67554"/>
    <w:rsid w:val="00A741A1"/>
    <w:rsid w:val="00A7577E"/>
    <w:rsid w:val="00A80F87"/>
    <w:rsid w:val="00A83A13"/>
    <w:rsid w:val="00A84A80"/>
    <w:rsid w:val="00A860BE"/>
    <w:rsid w:val="00A87E15"/>
    <w:rsid w:val="00A9063C"/>
    <w:rsid w:val="00A91E4F"/>
    <w:rsid w:val="00A93CA4"/>
    <w:rsid w:val="00A94CE6"/>
    <w:rsid w:val="00A96158"/>
    <w:rsid w:val="00AA09B6"/>
    <w:rsid w:val="00AA4E02"/>
    <w:rsid w:val="00AB0B98"/>
    <w:rsid w:val="00AB1FA3"/>
    <w:rsid w:val="00AB22A9"/>
    <w:rsid w:val="00AB5443"/>
    <w:rsid w:val="00AB712F"/>
    <w:rsid w:val="00AC2252"/>
    <w:rsid w:val="00AC2AF6"/>
    <w:rsid w:val="00AC69EB"/>
    <w:rsid w:val="00AD1D8A"/>
    <w:rsid w:val="00AD1F05"/>
    <w:rsid w:val="00AD3FDC"/>
    <w:rsid w:val="00AD6616"/>
    <w:rsid w:val="00AD7C48"/>
    <w:rsid w:val="00AE0A52"/>
    <w:rsid w:val="00AE35C5"/>
    <w:rsid w:val="00AE4A84"/>
    <w:rsid w:val="00AE4AA9"/>
    <w:rsid w:val="00AF1A71"/>
    <w:rsid w:val="00AF2114"/>
    <w:rsid w:val="00AF3214"/>
    <w:rsid w:val="00AF378D"/>
    <w:rsid w:val="00AF37AE"/>
    <w:rsid w:val="00AF5181"/>
    <w:rsid w:val="00AF6169"/>
    <w:rsid w:val="00B01988"/>
    <w:rsid w:val="00B02FDD"/>
    <w:rsid w:val="00B034BD"/>
    <w:rsid w:val="00B07EE5"/>
    <w:rsid w:val="00B13ED8"/>
    <w:rsid w:val="00B14D34"/>
    <w:rsid w:val="00B16D0D"/>
    <w:rsid w:val="00B22BCC"/>
    <w:rsid w:val="00B237C1"/>
    <w:rsid w:val="00B2608C"/>
    <w:rsid w:val="00B31E5F"/>
    <w:rsid w:val="00B336EC"/>
    <w:rsid w:val="00B34E54"/>
    <w:rsid w:val="00B3534C"/>
    <w:rsid w:val="00B37741"/>
    <w:rsid w:val="00B41D7A"/>
    <w:rsid w:val="00B43A9F"/>
    <w:rsid w:val="00B44367"/>
    <w:rsid w:val="00B451AC"/>
    <w:rsid w:val="00B46D2D"/>
    <w:rsid w:val="00B47795"/>
    <w:rsid w:val="00B477F6"/>
    <w:rsid w:val="00B47950"/>
    <w:rsid w:val="00B47DC8"/>
    <w:rsid w:val="00B5262A"/>
    <w:rsid w:val="00B53813"/>
    <w:rsid w:val="00B609F1"/>
    <w:rsid w:val="00B61A36"/>
    <w:rsid w:val="00B61ECD"/>
    <w:rsid w:val="00B62923"/>
    <w:rsid w:val="00B62C64"/>
    <w:rsid w:val="00B62DF6"/>
    <w:rsid w:val="00B63705"/>
    <w:rsid w:val="00B63D55"/>
    <w:rsid w:val="00B678A6"/>
    <w:rsid w:val="00B70478"/>
    <w:rsid w:val="00B726C5"/>
    <w:rsid w:val="00B75C25"/>
    <w:rsid w:val="00B766DD"/>
    <w:rsid w:val="00B77C6A"/>
    <w:rsid w:val="00B77F80"/>
    <w:rsid w:val="00B8154E"/>
    <w:rsid w:val="00B81BB7"/>
    <w:rsid w:val="00B83A9F"/>
    <w:rsid w:val="00B83DC6"/>
    <w:rsid w:val="00B912ED"/>
    <w:rsid w:val="00B914E4"/>
    <w:rsid w:val="00BA2046"/>
    <w:rsid w:val="00BA34D1"/>
    <w:rsid w:val="00BA3D57"/>
    <w:rsid w:val="00BA4547"/>
    <w:rsid w:val="00BA6B71"/>
    <w:rsid w:val="00BA7905"/>
    <w:rsid w:val="00BB1A49"/>
    <w:rsid w:val="00BB2D8B"/>
    <w:rsid w:val="00BC1696"/>
    <w:rsid w:val="00BC2C6B"/>
    <w:rsid w:val="00BC5C72"/>
    <w:rsid w:val="00BC64F9"/>
    <w:rsid w:val="00BD03EB"/>
    <w:rsid w:val="00BD18EC"/>
    <w:rsid w:val="00BD1C14"/>
    <w:rsid w:val="00BD1FF7"/>
    <w:rsid w:val="00BD2D65"/>
    <w:rsid w:val="00BD3ABD"/>
    <w:rsid w:val="00BD79C0"/>
    <w:rsid w:val="00BE28E7"/>
    <w:rsid w:val="00BE3BA4"/>
    <w:rsid w:val="00BE3C6F"/>
    <w:rsid w:val="00BE4C93"/>
    <w:rsid w:val="00BE50AF"/>
    <w:rsid w:val="00BE65F3"/>
    <w:rsid w:val="00BF0592"/>
    <w:rsid w:val="00BF2B4C"/>
    <w:rsid w:val="00C01BF3"/>
    <w:rsid w:val="00C02801"/>
    <w:rsid w:val="00C1062E"/>
    <w:rsid w:val="00C12342"/>
    <w:rsid w:val="00C141BF"/>
    <w:rsid w:val="00C15DE4"/>
    <w:rsid w:val="00C163BB"/>
    <w:rsid w:val="00C2304D"/>
    <w:rsid w:val="00C23654"/>
    <w:rsid w:val="00C24D5B"/>
    <w:rsid w:val="00C26A43"/>
    <w:rsid w:val="00C3024A"/>
    <w:rsid w:val="00C32F53"/>
    <w:rsid w:val="00C35F4B"/>
    <w:rsid w:val="00C36A4B"/>
    <w:rsid w:val="00C417D8"/>
    <w:rsid w:val="00C4191B"/>
    <w:rsid w:val="00C5045E"/>
    <w:rsid w:val="00C512B1"/>
    <w:rsid w:val="00C51B2F"/>
    <w:rsid w:val="00C52875"/>
    <w:rsid w:val="00C62688"/>
    <w:rsid w:val="00C62A1B"/>
    <w:rsid w:val="00C65918"/>
    <w:rsid w:val="00C66C8D"/>
    <w:rsid w:val="00C71105"/>
    <w:rsid w:val="00C71C1B"/>
    <w:rsid w:val="00C71E46"/>
    <w:rsid w:val="00C727FA"/>
    <w:rsid w:val="00C738CB"/>
    <w:rsid w:val="00C7476C"/>
    <w:rsid w:val="00C81126"/>
    <w:rsid w:val="00C82A26"/>
    <w:rsid w:val="00C849D7"/>
    <w:rsid w:val="00C95298"/>
    <w:rsid w:val="00CA25B7"/>
    <w:rsid w:val="00CA3C74"/>
    <w:rsid w:val="00CA5B88"/>
    <w:rsid w:val="00CA699D"/>
    <w:rsid w:val="00CB0800"/>
    <w:rsid w:val="00CB156C"/>
    <w:rsid w:val="00CB4B42"/>
    <w:rsid w:val="00CC4C5F"/>
    <w:rsid w:val="00CC5403"/>
    <w:rsid w:val="00CD34DB"/>
    <w:rsid w:val="00CD5626"/>
    <w:rsid w:val="00CD624F"/>
    <w:rsid w:val="00CE1710"/>
    <w:rsid w:val="00CE20F5"/>
    <w:rsid w:val="00CE4E00"/>
    <w:rsid w:val="00CF1607"/>
    <w:rsid w:val="00CF2115"/>
    <w:rsid w:val="00CF2803"/>
    <w:rsid w:val="00CF3AB0"/>
    <w:rsid w:val="00CF7100"/>
    <w:rsid w:val="00D03670"/>
    <w:rsid w:val="00D0414E"/>
    <w:rsid w:val="00D04461"/>
    <w:rsid w:val="00D04E76"/>
    <w:rsid w:val="00D114B3"/>
    <w:rsid w:val="00D11E25"/>
    <w:rsid w:val="00D121E0"/>
    <w:rsid w:val="00D127D3"/>
    <w:rsid w:val="00D12AC0"/>
    <w:rsid w:val="00D150FF"/>
    <w:rsid w:val="00D1614B"/>
    <w:rsid w:val="00D16837"/>
    <w:rsid w:val="00D16907"/>
    <w:rsid w:val="00D16A52"/>
    <w:rsid w:val="00D200D1"/>
    <w:rsid w:val="00D220CA"/>
    <w:rsid w:val="00D32D65"/>
    <w:rsid w:val="00D41961"/>
    <w:rsid w:val="00D46A8D"/>
    <w:rsid w:val="00D52D05"/>
    <w:rsid w:val="00D52FA9"/>
    <w:rsid w:val="00D54D63"/>
    <w:rsid w:val="00D575B2"/>
    <w:rsid w:val="00D61107"/>
    <w:rsid w:val="00D617A5"/>
    <w:rsid w:val="00D6263D"/>
    <w:rsid w:val="00D64984"/>
    <w:rsid w:val="00D64AB8"/>
    <w:rsid w:val="00D67B99"/>
    <w:rsid w:val="00D70367"/>
    <w:rsid w:val="00D708C8"/>
    <w:rsid w:val="00D74202"/>
    <w:rsid w:val="00D77625"/>
    <w:rsid w:val="00D77A83"/>
    <w:rsid w:val="00D77DB7"/>
    <w:rsid w:val="00D81D4D"/>
    <w:rsid w:val="00D820A6"/>
    <w:rsid w:val="00D847E3"/>
    <w:rsid w:val="00D852A7"/>
    <w:rsid w:val="00D86D48"/>
    <w:rsid w:val="00D86FCC"/>
    <w:rsid w:val="00D90EDD"/>
    <w:rsid w:val="00D925F5"/>
    <w:rsid w:val="00D936DB"/>
    <w:rsid w:val="00D95CED"/>
    <w:rsid w:val="00D96102"/>
    <w:rsid w:val="00DA02C7"/>
    <w:rsid w:val="00DA0A4C"/>
    <w:rsid w:val="00DA0AA8"/>
    <w:rsid w:val="00DB1F33"/>
    <w:rsid w:val="00DB70EE"/>
    <w:rsid w:val="00DB7715"/>
    <w:rsid w:val="00DC141A"/>
    <w:rsid w:val="00DC491D"/>
    <w:rsid w:val="00DC750E"/>
    <w:rsid w:val="00DC7A0D"/>
    <w:rsid w:val="00DD0CD6"/>
    <w:rsid w:val="00DD4332"/>
    <w:rsid w:val="00DD6B24"/>
    <w:rsid w:val="00DE0C3A"/>
    <w:rsid w:val="00DE14C0"/>
    <w:rsid w:val="00DE3F8F"/>
    <w:rsid w:val="00DE5A8B"/>
    <w:rsid w:val="00DE74A2"/>
    <w:rsid w:val="00DE7AA6"/>
    <w:rsid w:val="00DF11F6"/>
    <w:rsid w:val="00DF1273"/>
    <w:rsid w:val="00DF2658"/>
    <w:rsid w:val="00DF59A1"/>
    <w:rsid w:val="00DF5AD4"/>
    <w:rsid w:val="00DF74AB"/>
    <w:rsid w:val="00E04915"/>
    <w:rsid w:val="00E05E03"/>
    <w:rsid w:val="00E06754"/>
    <w:rsid w:val="00E06ADF"/>
    <w:rsid w:val="00E073A5"/>
    <w:rsid w:val="00E1048F"/>
    <w:rsid w:val="00E13FCE"/>
    <w:rsid w:val="00E162FB"/>
    <w:rsid w:val="00E16D7E"/>
    <w:rsid w:val="00E173C1"/>
    <w:rsid w:val="00E22C76"/>
    <w:rsid w:val="00E25688"/>
    <w:rsid w:val="00E261D4"/>
    <w:rsid w:val="00E26D8E"/>
    <w:rsid w:val="00E307D9"/>
    <w:rsid w:val="00E32D25"/>
    <w:rsid w:val="00E353E3"/>
    <w:rsid w:val="00E365ED"/>
    <w:rsid w:val="00E37632"/>
    <w:rsid w:val="00E3764C"/>
    <w:rsid w:val="00E40650"/>
    <w:rsid w:val="00E43641"/>
    <w:rsid w:val="00E4554D"/>
    <w:rsid w:val="00E53F21"/>
    <w:rsid w:val="00E60EFC"/>
    <w:rsid w:val="00E60FB1"/>
    <w:rsid w:val="00E670DF"/>
    <w:rsid w:val="00E67A9A"/>
    <w:rsid w:val="00E708D3"/>
    <w:rsid w:val="00E72D02"/>
    <w:rsid w:val="00E76179"/>
    <w:rsid w:val="00E77809"/>
    <w:rsid w:val="00E82153"/>
    <w:rsid w:val="00E8223C"/>
    <w:rsid w:val="00E85AEC"/>
    <w:rsid w:val="00E909F5"/>
    <w:rsid w:val="00E90D44"/>
    <w:rsid w:val="00E920D5"/>
    <w:rsid w:val="00E97AF3"/>
    <w:rsid w:val="00EA25DF"/>
    <w:rsid w:val="00EB3412"/>
    <w:rsid w:val="00EB5625"/>
    <w:rsid w:val="00EB6AC3"/>
    <w:rsid w:val="00EB7D3D"/>
    <w:rsid w:val="00EC32CA"/>
    <w:rsid w:val="00EC5049"/>
    <w:rsid w:val="00ED23B3"/>
    <w:rsid w:val="00ED3B36"/>
    <w:rsid w:val="00ED7207"/>
    <w:rsid w:val="00EE2B85"/>
    <w:rsid w:val="00EE349D"/>
    <w:rsid w:val="00EE4BC2"/>
    <w:rsid w:val="00EE79E7"/>
    <w:rsid w:val="00EF1324"/>
    <w:rsid w:val="00EF4FF3"/>
    <w:rsid w:val="00EF617B"/>
    <w:rsid w:val="00F0047A"/>
    <w:rsid w:val="00F10319"/>
    <w:rsid w:val="00F12601"/>
    <w:rsid w:val="00F12F7A"/>
    <w:rsid w:val="00F12FF9"/>
    <w:rsid w:val="00F141C7"/>
    <w:rsid w:val="00F14BB2"/>
    <w:rsid w:val="00F24739"/>
    <w:rsid w:val="00F32344"/>
    <w:rsid w:val="00F3252F"/>
    <w:rsid w:val="00F34E72"/>
    <w:rsid w:val="00F353BE"/>
    <w:rsid w:val="00F35866"/>
    <w:rsid w:val="00F42B35"/>
    <w:rsid w:val="00F43DC5"/>
    <w:rsid w:val="00F43F41"/>
    <w:rsid w:val="00F44568"/>
    <w:rsid w:val="00F44E41"/>
    <w:rsid w:val="00F45DD4"/>
    <w:rsid w:val="00F479D1"/>
    <w:rsid w:val="00F50869"/>
    <w:rsid w:val="00F50984"/>
    <w:rsid w:val="00F509E1"/>
    <w:rsid w:val="00F50AEF"/>
    <w:rsid w:val="00F50CC6"/>
    <w:rsid w:val="00F52DA0"/>
    <w:rsid w:val="00F52EE9"/>
    <w:rsid w:val="00F52F5D"/>
    <w:rsid w:val="00F53429"/>
    <w:rsid w:val="00F54919"/>
    <w:rsid w:val="00F552A4"/>
    <w:rsid w:val="00F56E4F"/>
    <w:rsid w:val="00F5796C"/>
    <w:rsid w:val="00F61D35"/>
    <w:rsid w:val="00F6534C"/>
    <w:rsid w:val="00F662A6"/>
    <w:rsid w:val="00F665C8"/>
    <w:rsid w:val="00F66800"/>
    <w:rsid w:val="00F74BA5"/>
    <w:rsid w:val="00F75107"/>
    <w:rsid w:val="00F76D20"/>
    <w:rsid w:val="00F775D4"/>
    <w:rsid w:val="00F83D88"/>
    <w:rsid w:val="00F85461"/>
    <w:rsid w:val="00F87217"/>
    <w:rsid w:val="00F90661"/>
    <w:rsid w:val="00F92D45"/>
    <w:rsid w:val="00F951E8"/>
    <w:rsid w:val="00F95289"/>
    <w:rsid w:val="00F95C39"/>
    <w:rsid w:val="00F96B13"/>
    <w:rsid w:val="00FA0319"/>
    <w:rsid w:val="00FA0612"/>
    <w:rsid w:val="00FA534E"/>
    <w:rsid w:val="00FB07E3"/>
    <w:rsid w:val="00FB4E64"/>
    <w:rsid w:val="00FB7262"/>
    <w:rsid w:val="00FC09F6"/>
    <w:rsid w:val="00FC2484"/>
    <w:rsid w:val="00FC3F89"/>
    <w:rsid w:val="00FC628B"/>
    <w:rsid w:val="00FC6B72"/>
    <w:rsid w:val="00FD18E1"/>
    <w:rsid w:val="00FD7C56"/>
    <w:rsid w:val="00FE01EC"/>
    <w:rsid w:val="00FE0FB6"/>
    <w:rsid w:val="00FE22FF"/>
    <w:rsid w:val="00FE31A5"/>
    <w:rsid w:val="00FE3FFC"/>
    <w:rsid w:val="00FF3772"/>
    <w:rsid w:val="00FF455C"/>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EECD47"/>
  <w15:docId w15:val="{1D793BC9-5CB6-4982-AAF9-F6D442D0A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61BE"/>
    <w:rPr>
      <w:sz w:val="24"/>
      <w:szCs w:val="24"/>
    </w:rPr>
  </w:style>
  <w:style w:type="paragraph" w:styleId="Balk1">
    <w:name w:val="heading 1"/>
    <w:basedOn w:val="Normal"/>
    <w:link w:val="Balk1Char"/>
    <w:qFormat/>
    <w:rsid w:val="00DB7715"/>
    <w:pPr>
      <w:keepNext/>
      <w:jc w:val="both"/>
      <w:outlineLvl w:val="0"/>
    </w:pPr>
    <w:rPr>
      <w:rFonts w:ascii="Arial" w:hAnsi="Arial" w:cs="Arial"/>
      <w:b/>
      <w:bCs/>
      <w:kern w:val="36"/>
      <w:sz w:val="16"/>
      <w:szCs w:val="16"/>
    </w:rPr>
  </w:style>
  <w:style w:type="paragraph" w:styleId="Balk2">
    <w:name w:val="heading 2"/>
    <w:basedOn w:val="Normal"/>
    <w:next w:val="Normal"/>
    <w:link w:val="Balk2Char"/>
    <w:qFormat/>
    <w:rsid w:val="00DB7715"/>
    <w:pPr>
      <w:keepNext/>
      <w:spacing w:before="240" w:after="60"/>
      <w:outlineLvl w:val="1"/>
    </w:pPr>
    <w:rPr>
      <w:rFonts w:ascii="Arial" w:hAnsi="Arial" w:cs="Arial"/>
      <w:b/>
      <w:bCs/>
      <w:i/>
      <w:i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2">
    <w:name w:val="Body Text 2"/>
    <w:basedOn w:val="Normal"/>
    <w:link w:val="GvdeMetni2Char"/>
    <w:rsid w:val="000F61BE"/>
    <w:pPr>
      <w:jc w:val="both"/>
    </w:pPr>
    <w:rPr>
      <w:rFonts w:ascii="Arial" w:hAnsi="Arial" w:cs="Arial"/>
      <w:sz w:val="20"/>
      <w:szCs w:val="20"/>
    </w:rPr>
  </w:style>
  <w:style w:type="paragraph" w:styleId="GvdeMetni3">
    <w:name w:val="Body Text 3"/>
    <w:basedOn w:val="Normal"/>
    <w:link w:val="GvdeMetni3Char"/>
    <w:rsid w:val="000F61BE"/>
    <w:pPr>
      <w:spacing w:after="120"/>
    </w:pPr>
    <w:rPr>
      <w:sz w:val="16"/>
      <w:szCs w:val="16"/>
    </w:rPr>
  </w:style>
  <w:style w:type="paragraph" w:styleId="KonuBal">
    <w:name w:val="Title"/>
    <w:basedOn w:val="Normal"/>
    <w:qFormat/>
    <w:rsid w:val="000F61BE"/>
    <w:pPr>
      <w:jc w:val="center"/>
    </w:pPr>
    <w:rPr>
      <w:rFonts w:ascii="Arial" w:hAnsi="Arial" w:cs="Arial"/>
      <w:b/>
      <w:bCs/>
      <w:sz w:val="20"/>
    </w:rPr>
  </w:style>
  <w:style w:type="table" w:styleId="TabloKlavuzu">
    <w:name w:val="Table Grid"/>
    <w:basedOn w:val="NormalTablo"/>
    <w:rsid w:val="000F61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2Char">
    <w:name w:val="Gövde Metni 2 Char"/>
    <w:link w:val="GvdeMetni2"/>
    <w:rsid w:val="004820DF"/>
    <w:rPr>
      <w:rFonts w:ascii="Arial" w:hAnsi="Arial" w:cs="Arial"/>
    </w:rPr>
  </w:style>
  <w:style w:type="paragraph" w:styleId="Altyaz">
    <w:name w:val="Subtitle"/>
    <w:basedOn w:val="Normal"/>
    <w:next w:val="Normal"/>
    <w:link w:val="AltyazChar"/>
    <w:qFormat/>
    <w:rsid w:val="00B41D7A"/>
    <w:pPr>
      <w:spacing w:after="60"/>
      <w:jc w:val="center"/>
      <w:outlineLvl w:val="1"/>
    </w:pPr>
    <w:rPr>
      <w:rFonts w:ascii="Cambria" w:hAnsi="Cambria"/>
    </w:rPr>
  </w:style>
  <w:style w:type="character" w:customStyle="1" w:styleId="AltyazChar">
    <w:name w:val="Altyazı Char"/>
    <w:link w:val="Altyaz"/>
    <w:rsid w:val="00B41D7A"/>
    <w:rPr>
      <w:rFonts w:ascii="Cambria" w:eastAsia="Times New Roman" w:hAnsi="Cambria" w:cs="Times New Roman"/>
      <w:sz w:val="24"/>
      <w:szCs w:val="24"/>
    </w:rPr>
  </w:style>
  <w:style w:type="paragraph" w:styleId="stbilgi">
    <w:name w:val="header"/>
    <w:basedOn w:val="Normal"/>
    <w:link w:val="stbilgiChar"/>
    <w:rsid w:val="00B8154E"/>
    <w:pPr>
      <w:tabs>
        <w:tab w:val="center" w:pos="4536"/>
        <w:tab w:val="right" w:pos="9072"/>
      </w:tabs>
    </w:pPr>
  </w:style>
  <w:style w:type="character" w:customStyle="1" w:styleId="stbilgiChar">
    <w:name w:val="Üstbilgi Char"/>
    <w:link w:val="stbilgi"/>
    <w:rsid w:val="00B8154E"/>
    <w:rPr>
      <w:sz w:val="24"/>
      <w:szCs w:val="24"/>
    </w:rPr>
  </w:style>
  <w:style w:type="paragraph" w:styleId="Altbilgi">
    <w:name w:val="footer"/>
    <w:basedOn w:val="Normal"/>
    <w:link w:val="AltbilgiChar"/>
    <w:uiPriority w:val="99"/>
    <w:rsid w:val="00B8154E"/>
    <w:pPr>
      <w:tabs>
        <w:tab w:val="center" w:pos="4536"/>
        <w:tab w:val="right" w:pos="9072"/>
      </w:tabs>
    </w:pPr>
  </w:style>
  <w:style w:type="character" w:customStyle="1" w:styleId="AltbilgiChar">
    <w:name w:val="Altbilgi Char"/>
    <w:link w:val="Altbilgi"/>
    <w:uiPriority w:val="99"/>
    <w:rsid w:val="00B8154E"/>
    <w:rPr>
      <w:sz w:val="24"/>
      <w:szCs w:val="24"/>
    </w:rPr>
  </w:style>
  <w:style w:type="character" w:customStyle="1" w:styleId="GvdeMetni3Char">
    <w:name w:val="Gövde Metni 3 Char"/>
    <w:link w:val="GvdeMetni3"/>
    <w:rsid w:val="00F52F5D"/>
    <w:rPr>
      <w:sz w:val="16"/>
      <w:szCs w:val="16"/>
    </w:rPr>
  </w:style>
  <w:style w:type="character" w:customStyle="1" w:styleId="Balk1Char">
    <w:name w:val="Başlık 1 Char"/>
    <w:link w:val="Balk1"/>
    <w:rsid w:val="00DB7715"/>
    <w:rPr>
      <w:rFonts w:ascii="Arial" w:hAnsi="Arial" w:cs="Arial"/>
      <w:b/>
      <w:bCs/>
      <w:kern w:val="36"/>
      <w:sz w:val="16"/>
      <w:szCs w:val="16"/>
    </w:rPr>
  </w:style>
  <w:style w:type="character" w:customStyle="1" w:styleId="Balk2Char">
    <w:name w:val="Başlık 2 Char"/>
    <w:link w:val="Balk2"/>
    <w:rsid w:val="00DB7715"/>
    <w:rPr>
      <w:rFonts w:ascii="Arial" w:hAnsi="Arial" w:cs="Arial"/>
      <w:b/>
      <w:bCs/>
      <w:i/>
      <w:iCs/>
      <w:sz w:val="28"/>
      <w:szCs w:val="28"/>
    </w:rPr>
  </w:style>
  <w:style w:type="paragraph" w:styleId="BalonMetni">
    <w:name w:val="Balloon Text"/>
    <w:basedOn w:val="Normal"/>
    <w:link w:val="BalonMetniChar"/>
    <w:rsid w:val="00DB7715"/>
    <w:rPr>
      <w:rFonts w:ascii="Tahoma" w:hAnsi="Tahoma" w:cs="Tahoma"/>
      <w:sz w:val="16"/>
      <w:szCs w:val="16"/>
    </w:rPr>
  </w:style>
  <w:style w:type="character" w:customStyle="1" w:styleId="BalonMetniChar">
    <w:name w:val="Balon Metni Char"/>
    <w:link w:val="BalonMetni"/>
    <w:rsid w:val="00DB7715"/>
    <w:rPr>
      <w:rFonts w:ascii="Tahoma" w:hAnsi="Tahoma" w:cs="Tahoma"/>
      <w:sz w:val="16"/>
      <w:szCs w:val="16"/>
    </w:rPr>
  </w:style>
  <w:style w:type="paragraph" w:styleId="NormalWeb">
    <w:name w:val="Normal (Web)"/>
    <w:basedOn w:val="Normal"/>
    <w:rsid w:val="00DB7715"/>
    <w:pPr>
      <w:spacing w:before="100" w:beforeAutospacing="1" w:after="100" w:afterAutospacing="1"/>
    </w:pPr>
  </w:style>
  <w:style w:type="paragraph" w:styleId="AklamaMetni">
    <w:name w:val="annotation text"/>
    <w:basedOn w:val="Normal"/>
    <w:link w:val="AklamaMetniChar"/>
    <w:rsid w:val="00DB7715"/>
    <w:rPr>
      <w:sz w:val="20"/>
      <w:szCs w:val="20"/>
    </w:rPr>
  </w:style>
  <w:style w:type="character" w:customStyle="1" w:styleId="AklamaMetniChar">
    <w:name w:val="Açıklama Metni Char"/>
    <w:basedOn w:val="VarsaylanParagrafYazTipi"/>
    <w:link w:val="AklamaMetni"/>
    <w:rsid w:val="00DB7715"/>
  </w:style>
  <w:style w:type="paragraph" w:styleId="GvdeMetni">
    <w:name w:val="Body Text"/>
    <w:basedOn w:val="Normal"/>
    <w:link w:val="GvdeMetniChar"/>
    <w:rsid w:val="00DB7715"/>
    <w:pPr>
      <w:spacing w:after="120"/>
    </w:pPr>
  </w:style>
  <w:style w:type="character" w:customStyle="1" w:styleId="GvdeMetniChar">
    <w:name w:val="Gövde Metni Char"/>
    <w:link w:val="GvdeMetni"/>
    <w:rsid w:val="00DB7715"/>
    <w:rPr>
      <w:sz w:val="24"/>
      <w:szCs w:val="24"/>
    </w:rPr>
  </w:style>
  <w:style w:type="character" w:styleId="Kpr">
    <w:name w:val="Hyperlink"/>
    <w:uiPriority w:val="99"/>
    <w:unhideWhenUsed/>
    <w:rsid w:val="00DB7715"/>
    <w:rPr>
      <w:color w:val="0000FF"/>
      <w:u w:val="single"/>
    </w:rPr>
  </w:style>
  <w:style w:type="character" w:styleId="zlenenKpr">
    <w:name w:val="FollowedHyperlink"/>
    <w:uiPriority w:val="99"/>
    <w:unhideWhenUsed/>
    <w:rsid w:val="00DB7715"/>
    <w:rPr>
      <w:color w:val="800080"/>
      <w:u w:val="single"/>
    </w:rPr>
  </w:style>
  <w:style w:type="paragraph" w:customStyle="1" w:styleId="xl67">
    <w:name w:val="xl67"/>
    <w:basedOn w:val="Normal"/>
    <w:rsid w:val="00DB7715"/>
    <w:pPr>
      <w:spacing w:before="100" w:beforeAutospacing="1" w:after="100" w:afterAutospacing="1"/>
    </w:pPr>
    <w:rPr>
      <w:rFonts w:ascii="Arial TUR" w:hAnsi="Arial TUR" w:cs="Arial TUR"/>
      <w:sz w:val="20"/>
      <w:szCs w:val="20"/>
    </w:rPr>
  </w:style>
  <w:style w:type="paragraph" w:customStyle="1" w:styleId="xl68">
    <w:name w:val="xl68"/>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sz w:val="20"/>
      <w:szCs w:val="20"/>
    </w:rPr>
  </w:style>
  <w:style w:type="paragraph" w:customStyle="1" w:styleId="xl69">
    <w:name w:val="xl69"/>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b/>
      <w:bCs/>
      <w:sz w:val="20"/>
      <w:szCs w:val="20"/>
    </w:rPr>
  </w:style>
  <w:style w:type="paragraph" w:customStyle="1" w:styleId="xl70">
    <w:name w:val="xl70"/>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sz w:val="20"/>
      <w:szCs w:val="20"/>
    </w:rPr>
  </w:style>
  <w:style w:type="paragraph" w:customStyle="1" w:styleId="xl71">
    <w:name w:val="xl71"/>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ascii="Arial TUR" w:hAnsi="Arial TUR" w:cs="Arial TUR"/>
      <w:sz w:val="20"/>
      <w:szCs w:val="20"/>
    </w:rPr>
  </w:style>
  <w:style w:type="paragraph" w:customStyle="1" w:styleId="xl72">
    <w:name w:val="xl72"/>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b/>
      <w:bCs/>
      <w:sz w:val="20"/>
      <w:szCs w:val="20"/>
    </w:rPr>
  </w:style>
  <w:style w:type="paragraph" w:customStyle="1" w:styleId="xl73">
    <w:name w:val="xl73"/>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sz w:val="20"/>
      <w:szCs w:val="20"/>
    </w:rPr>
  </w:style>
  <w:style w:type="paragraph" w:customStyle="1" w:styleId="xl74">
    <w:name w:val="xl74"/>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sz w:val="20"/>
      <w:szCs w:val="20"/>
    </w:rPr>
  </w:style>
  <w:style w:type="paragraph" w:customStyle="1" w:styleId="xl75">
    <w:name w:val="xl75"/>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b/>
      <w:bCs/>
      <w:sz w:val="20"/>
      <w:szCs w:val="20"/>
    </w:rPr>
  </w:style>
  <w:style w:type="paragraph" w:customStyle="1" w:styleId="xl76">
    <w:name w:val="xl76"/>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sz w:val="20"/>
      <w:szCs w:val="20"/>
    </w:rPr>
  </w:style>
  <w:style w:type="paragraph" w:customStyle="1" w:styleId="xl77">
    <w:name w:val="xl77"/>
    <w:basedOn w:val="Normal"/>
    <w:rsid w:val="00DB7715"/>
    <w:pPr>
      <w:shd w:val="clear" w:color="auto" w:fill="FFFFFF"/>
      <w:spacing w:before="100" w:beforeAutospacing="1" w:after="100" w:afterAutospacing="1"/>
      <w:textAlignment w:val="center"/>
    </w:pPr>
    <w:rPr>
      <w:rFonts w:ascii="Arial TUR" w:hAnsi="Arial TUR" w:cs="Arial TUR"/>
      <w:b/>
      <w:bCs/>
      <w:sz w:val="20"/>
      <w:szCs w:val="20"/>
    </w:rPr>
  </w:style>
  <w:style w:type="paragraph" w:customStyle="1" w:styleId="xl78">
    <w:name w:val="xl78"/>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ascii="Arial TUR" w:hAnsi="Arial TUR" w:cs="Arial TUR"/>
      <w:b/>
      <w:bCs/>
      <w:sz w:val="20"/>
      <w:szCs w:val="20"/>
    </w:rPr>
  </w:style>
  <w:style w:type="paragraph" w:customStyle="1" w:styleId="xl79">
    <w:name w:val="xl79"/>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b/>
      <w:bCs/>
      <w:sz w:val="20"/>
      <w:szCs w:val="20"/>
    </w:rPr>
  </w:style>
  <w:style w:type="paragraph" w:customStyle="1" w:styleId="xl63">
    <w:name w:val="xl63"/>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b/>
      <w:bCs/>
    </w:rPr>
  </w:style>
  <w:style w:type="paragraph" w:customStyle="1" w:styleId="xl64">
    <w:name w:val="xl64"/>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b/>
      <w:bCs/>
    </w:rPr>
  </w:style>
  <w:style w:type="paragraph" w:customStyle="1" w:styleId="xl65">
    <w:name w:val="xl65"/>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rPr>
  </w:style>
  <w:style w:type="paragraph" w:customStyle="1" w:styleId="xl66">
    <w:name w:val="xl66"/>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b/>
      <w:bCs/>
    </w:rPr>
  </w:style>
  <w:style w:type="paragraph" w:customStyle="1" w:styleId="xl80">
    <w:name w:val="xl80"/>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color w:val="000000"/>
    </w:rPr>
  </w:style>
  <w:style w:type="paragraph" w:customStyle="1" w:styleId="xl81">
    <w:name w:val="xl81"/>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b/>
      <w:bCs/>
      <w:color w:val="000000"/>
    </w:rPr>
  </w:style>
  <w:style w:type="paragraph" w:customStyle="1" w:styleId="xl82">
    <w:name w:val="xl82"/>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color w:val="000000"/>
    </w:rPr>
  </w:style>
  <w:style w:type="paragraph" w:customStyle="1" w:styleId="xl83">
    <w:name w:val="xl83"/>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ascii="Arial TUR" w:hAnsi="Arial TUR" w:cs="Arial TUR"/>
      <w:b/>
      <w:bCs/>
    </w:rPr>
  </w:style>
  <w:style w:type="paragraph" w:customStyle="1" w:styleId="xl84">
    <w:name w:val="xl84"/>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b/>
      <w:bCs/>
    </w:rPr>
  </w:style>
  <w:style w:type="paragraph" w:customStyle="1" w:styleId="xl85">
    <w:name w:val="xl85"/>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style>
  <w:style w:type="paragraph" w:customStyle="1" w:styleId="xl86">
    <w:name w:val="xl86"/>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b/>
      <w:bCs/>
    </w:rPr>
  </w:style>
  <w:style w:type="paragraph" w:customStyle="1" w:styleId="xl87">
    <w:name w:val="xl87"/>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style>
  <w:style w:type="paragraph" w:customStyle="1" w:styleId="xl88">
    <w:name w:val="xl88"/>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b/>
      <w:bCs/>
    </w:rPr>
  </w:style>
  <w:style w:type="paragraph" w:customStyle="1" w:styleId="xl89">
    <w:name w:val="xl89"/>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style>
  <w:style w:type="paragraph" w:customStyle="1" w:styleId="xl90">
    <w:name w:val="xl90"/>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b/>
      <w:bCs/>
    </w:rPr>
  </w:style>
  <w:style w:type="paragraph" w:customStyle="1" w:styleId="xl91">
    <w:name w:val="xl91"/>
    <w:basedOn w:val="Normal"/>
    <w:rsid w:val="00DB7715"/>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92">
    <w:name w:val="xl92"/>
    <w:basedOn w:val="Normal"/>
    <w:rsid w:val="00DB771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93">
    <w:name w:val="xl93"/>
    <w:basedOn w:val="Normal"/>
    <w:rsid w:val="00DB771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TUR" w:hAnsi="Arial TUR" w:cs="Arial TUR"/>
      <w:b/>
      <w:bCs/>
    </w:rPr>
  </w:style>
  <w:style w:type="paragraph" w:customStyle="1" w:styleId="xl94">
    <w:name w:val="xl94"/>
    <w:basedOn w:val="Normal"/>
    <w:rsid w:val="00DB771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TUR" w:hAnsi="Arial TUR" w:cs="Arial TUR"/>
      <w:b/>
      <w:bCs/>
    </w:rPr>
  </w:style>
  <w:style w:type="paragraph" w:styleId="ListeParagraf">
    <w:name w:val="List Paragraph"/>
    <w:basedOn w:val="Normal"/>
    <w:uiPriority w:val="34"/>
    <w:qFormat/>
    <w:rsid w:val="00BA2046"/>
    <w:pPr>
      <w:ind w:left="720"/>
      <w:contextualSpacing/>
    </w:pPr>
  </w:style>
  <w:style w:type="character" w:styleId="AklamaBavurusu">
    <w:name w:val="annotation reference"/>
    <w:basedOn w:val="VarsaylanParagrafYazTipi"/>
    <w:semiHidden/>
    <w:unhideWhenUsed/>
    <w:rsid w:val="00E26D8E"/>
    <w:rPr>
      <w:sz w:val="16"/>
      <w:szCs w:val="16"/>
    </w:rPr>
  </w:style>
  <w:style w:type="paragraph" w:styleId="AklamaKonusu">
    <w:name w:val="annotation subject"/>
    <w:basedOn w:val="AklamaMetni"/>
    <w:next w:val="AklamaMetni"/>
    <w:link w:val="AklamaKonusuChar"/>
    <w:semiHidden/>
    <w:unhideWhenUsed/>
    <w:rsid w:val="00E26D8E"/>
    <w:rPr>
      <w:b/>
      <w:bCs/>
    </w:rPr>
  </w:style>
  <w:style w:type="character" w:customStyle="1" w:styleId="AklamaKonusuChar">
    <w:name w:val="Açıklama Konusu Char"/>
    <w:basedOn w:val="AklamaMetniChar"/>
    <w:link w:val="AklamaKonusu"/>
    <w:semiHidden/>
    <w:rsid w:val="00E26D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8315">
      <w:bodyDiv w:val="1"/>
      <w:marLeft w:val="0"/>
      <w:marRight w:val="0"/>
      <w:marTop w:val="0"/>
      <w:marBottom w:val="0"/>
      <w:divBdr>
        <w:top w:val="none" w:sz="0" w:space="0" w:color="auto"/>
        <w:left w:val="none" w:sz="0" w:space="0" w:color="auto"/>
        <w:bottom w:val="none" w:sz="0" w:space="0" w:color="auto"/>
        <w:right w:val="none" w:sz="0" w:space="0" w:color="auto"/>
      </w:divBdr>
    </w:div>
    <w:div w:id="7031162">
      <w:bodyDiv w:val="1"/>
      <w:marLeft w:val="0"/>
      <w:marRight w:val="0"/>
      <w:marTop w:val="0"/>
      <w:marBottom w:val="0"/>
      <w:divBdr>
        <w:top w:val="none" w:sz="0" w:space="0" w:color="auto"/>
        <w:left w:val="none" w:sz="0" w:space="0" w:color="auto"/>
        <w:bottom w:val="none" w:sz="0" w:space="0" w:color="auto"/>
        <w:right w:val="none" w:sz="0" w:space="0" w:color="auto"/>
      </w:divBdr>
    </w:div>
    <w:div w:id="46342598">
      <w:bodyDiv w:val="1"/>
      <w:marLeft w:val="0"/>
      <w:marRight w:val="0"/>
      <w:marTop w:val="0"/>
      <w:marBottom w:val="0"/>
      <w:divBdr>
        <w:top w:val="none" w:sz="0" w:space="0" w:color="auto"/>
        <w:left w:val="none" w:sz="0" w:space="0" w:color="auto"/>
        <w:bottom w:val="none" w:sz="0" w:space="0" w:color="auto"/>
        <w:right w:val="none" w:sz="0" w:space="0" w:color="auto"/>
      </w:divBdr>
    </w:div>
    <w:div w:id="128985958">
      <w:bodyDiv w:val="1"/>
      <w:marLeft w:val="0"/>
      <w:marRight w:val="0"/>
      <w:marTop w:val="0"/>
      <w:marBottom w:val="0"/>
      <w:divBdr>
        <w:top w:val="none" w:sz="0" w:space="0" w:color="auto"/>
        <w:left w:val="none" w:sz="0" w:space="0" w:color="auto"/>
        <w:bottom w:val="none" w:sz="0" w:space="0" w:color="auto"/>
        <w:right w:val="none" w:sz="0" w:space="0" w:color="auto"/>
      </w:divBdr>
    </w:div>
    <w:div w:id="240724996">
      <w:bodyDiv w:val="1"/>
      <w:marLeft w:val="0"/>
      <w:marRight w:val="0"/>
      <w:marTop w:val="0"/>
      <w:marBottom w:val="0"/>
      <w:divBdr>
        <w:top w:val="none" w:sz="0" w:space="0" w:color="auto"/>
        <w:left w:val="none" w:sz="0" w:space="0" w:color="auto"/>
        <w:bottom w:val="none" w:sz="0" w:space="0" w:color="auto"/>
        <w:right w:val="none" w:sz="0" w:space="0" w:color="auto"/>
      </w:divBdr>
    </w:div>
    <w:div w:id="274212310">
      <w:bodyDiv w:val="1"/>
      <w:marLeft w:val="0"/>
      <w:marRight w:val="0"/>
      <w:marTop w:val="0"/>
      <w:marBottom w:val="0"/>
      <w:divBdr>
        <w:top w:val="none" w:sz="0" w:space="0" w:color="auto"/>
        <w:left w:val="none" w:sz="0" w:space="0" w:color="auto"/>
        <w:bottom w:val="none" w:sz="0" w:space="0" w:color="auto"/>
        <w:right w:val="none" w:sz="0" w:space="0" w:color="auto"/>
      </w:divBdr>
    </w:div>
    <w:div w:id="288245950">
      <w:bodyDiv w:val="1"/>
      <w:marLeft w:val="0"/>
      <w:marRight w:val="0"/>
      <w:marTop w:val="0"/>
      <w:marBottom w:val="0"/>
      <w:divBdr>
        <w:top w:val="none" w:sz="0" w:space="0" w:color="auto"/>
        <w:left w:val="none" w:sz="0" w:space="0" w:color="auto"/>
        <w:bottom w:val="none" w:sz="0" w:space="0" w:color="auto"/>
        <w:right w:val="none" w:sz="0" w:space="0" w:color="auto"/>
      </w:divBdr>
    </w:div>
    <w:div w:id="333536198">
      <w:bodyDiv w:val="1"/>
      <w:marLeft w:val="0"/>
      <w:marRight w:val="0"/>
      <w:marTop w:val="0"/>
      <w:marBottom w:val="0"/>
      <w:divBdr>
        <w:top w:val="none" w:sz="0" w:space="0" w:color="auto"/>
        <w:left w:val="none" w:sz="0" w:space="0" w:color="auto"/>
        <w:bottom w:val="none" w:sz="0" w:space="0" w:color="auto"/>
        <w:right w:val="none" w:sz="0" w:space="0" w:color="auto"/>
      </w:divBdr>
    </w:div>
    <w:div w:id="467403491">
      <w:bodyDiv w:val="1"/>
      <w:marLeft w:val="0"/>
      <w:marRight w:val="0"/>
      <w:marTop w:val="0"/>
      <w:marBottom w:val="0"/>
      <w:divBdr>
        <w:top w:val="none" w:sz="0" w:space="0" w:color="auto"/>
        <w:left w:val="none" w:sz="0" w:space="0" w:color="auto"/>
        <w:bottom w:val="none" w:sz="0" w:space="0" w:color="auto"/>
        <w:right w:val="none" w:sz="0" w:space="0" w:color="auto"/>
      </w:divBdr>
    </w:div>
    <w:div w:id="655646583">
      <w:bodyDiv w:val="1"/>
      <w:marLeft w:val="0"/>
      <w:marRight w:val="0"/>
      <w:marTop w:val="0"/>
      <w:marBottom w:val="0"/>
      <w:divBdr>
        <w:top w:val="none" w:sz="0" w:space="0" w:color="auto"/>
        <w:left w:val="none" w:sz="0" w:space="0" w:color="auto"/>
        <w:bottom w:val="none" w:sz="0" w:space="0" w:color="auto"/>
        <w:right w:val="none" w:sz="0" w:space="0" w:color="auto"/>
      </w:divBdr>
    </w:div>
    <w:div w:id="871114765">
      <w:bodyDiv w:val="1"/>
      <w:marLeft w:val="0"/>
      <w:marRight w:val="0"/>
      <w:marTop w:val="0"/>
      <w:marBottom w:val="0"/>
      <w:divBdr>
        <w:top w:val="none" w:sz="0" w:space="0" w:color="auto"/>
        <w:left w:val="none" w:sz="0" w:space="0" w:color="auto"/>
        <w:bottom w:val="none" w:sz="0" w:space="0" w:color="auto"/>
        <w:right w:val="none" w:sz="0" w:space="0" w:color="auto"/>
      </w:divBdr>
    </w:div>
    <w:div w:id="900603475">
      <w:bodyDiv w:val="1"/>
      <w:marLeft w:val="0"/>
      <w:marRight w:val="0"/>
      <w:marTop w:val="0"/>
      <w:marBottom w:val="0"/>
      <w:divBdr>
        <w:top w:val="none" w:sz="0" w:space="0" w:color="auto"/>
        <w:left w:val="none" w:sz="0" w:space="0" w:color="auto"/>
        <w:bottom w:val="none" w:sz="0" w:space="0" w:color="auto"/>
        <w:right w:val="none" w:sz="0" w:space="0" w:color="auto"/>
      </w:divBdr>
    </w:div>
    <w:div w:id="927889143">
      <w:bodyDiv w:val="1"/>
      <w:marLeft w:val="0"/>
      <w:marRight w:val="0"/>
      <w:marTop w:val="0"/>
      <w:marBottom w:val="0"/>
      <w:divBdr>
        <w:top w:val="none" w:sz="0" w:space="0" w:color="auto"/>
        <w:left w:val="none" w:sz="0" w:space="0" w:color="auto"/>
        <w:bottom w:val="none" w:sz="0" w:space="0" w:color="auto"/>
        <w:right w:val="none" w:sz="0" w:space="0" w:color="auto"/>
      </w:divBdr>
    </w:div>
    <w:div w:id="1011226135">
      <w:bodyDiv w:val="1"/>
      <w:marLeft w:val="0"/>
      <w:marRight w:val="0"/>
      <w:marTop w:val="0"/>
      <w:marBottom w:val="0"/>
      <w:divBdr>
        <w:top w:val="none" w:sz="0" w:space="0" w:color="auto"/>
        <w:left w:val="none" w:sz="0" w:space="0" w:color="auto"/>
        <w:bottom w:val="none" w:sz="0" w:space="0" w:color="auto"/>
        <w:right w:val="none" w:sz="0" w:space="0" w:color="auto"/>
      </w:divBdr>
    </w:div>
    <w:div w:id="1038629635">
      <w:bodyDiv w:val="1"/>
      <w:marLeft w:val="0"/>
      <w:marRight w:val="0"/>
      <w:marTop w:val="0"/>
      <w:marBottom w:val="0"/>
      <w:divBdr>
        <w:top w:val="none" w:sz="0" w:space="0" w:color="auto"/>
        <w:left w:val="none" w:sz="0" w:space="0" w:color="auto"/>
        <w:bottom w:val="none" w:sz="0" w:space="0" w:color="auto"/>
        <w:right w:val="none" w:sz="0" w:space="0" w:color="auto"/>
      </w:divBdr>
    </w:div>
    <w:div w:id="1041512634">
      <w:bodyDiv w:val="1"/>
      <w:marLeft w:val="0"/>
      <w:marRight w:val="0"/>
      <w:marTop w:val="0"/>
      <w:marBottom w:val="0"/>
      <w:divBdr>
        <w:top w:val="none" w:sz="0" w:space="0" w:color="auto"/>
        <w:left w:val="none" w:sz="0" w:space="0" w:color="auto"/>
        <w:bottom w:val="none" w:sz="0" w:space="0" w:color="auto"/>
        <w:right w:val="none" w:sz="0" w:space="0" w:color="auto"/>
      </w:divBdr>
    </w:div>
    <w:div w:id="1056858209">
      <w:bodyDiv w:val="1"/>
      <w:marLeft w:val="0"/>
      <w:marRight w:val="0"/>
      <w:marTop w:val="0"/>
      <w:marBottom w:val="0"/>
      <w:divBdr>
        <w:top w:val="none" w:sz="0" w:space="0" w:color="auto"/>
        <w:left w:val="none" w:sz="0" w:space="0" w:color="auto"/>
        <w:bottom w:val="none" w:sz="0" w:space="0" w:color="auto"/>
        <w:right w:val="none" w:sz="0" w:space="0" w:color="auto"/>
      </w:divBdr>
    </w:div>
    <w:div w:id="1120033107">
      <w:bodyDiv w:val="1"/>
      <w:marLeft w:val="0"/>
      <w:marRight w:val="0"/>
      <w:marTop w:val="0"/>
      <w:marBottom w:val="0"/>
      <w:divBdr>
        <w:top w:val="none" w:sz="0" w:space="0" w:color="auto"/>
        <w:left w:val="none" w:sz="0" w:space="0" w:color="auto"/>
        <w:bottom w:val="none" w:sz="0" w:space="0" w:color="auto"/>
        <w:right w:val="none" w:sz="0" w:space="0" w:color="auto"/>
      </w:divBdr>
    </w:div>
    <w:div w:id="1193953430">
      <w:bodyDiv w:val="1"/>
      <w:marLeft w:val="0"/>
      <w:marRight w:val="0"/>
      <w:marTop w:val="0"/>
      <w:marBottom w:val="0"/>
      <w:divBdr>
        <w:top w:val="none" w:sz="0" w:space="0" w:color="auto"/>
        <w:left w:val="none" w:sz="0" w:space="0" w:color="auto"/>
        <w:bottom w:val="none" w:sz="0" w:space="0" w:color="auto"/>
        <w:right w:val="none" w:sz="0" w:space="0" w:color="auto"/>
      </w:divBdr>
    </w:div>
    <w:div w:id="1243564745">
      <w:bodyDiv w:val="1"/>
      <w:marLeft w:val="0"/>
      <w:marRight w:val="0"/>
      <w:marTop w:val="0"/>
      <w:marBottom w:val="0"/>
      <w:divBdr>
        <w:top w:val="none" w:sz="0" w:space="0" w:color="auto"/>
        <w:left w:val="none" w:sz="0" w:space="0" w:color="auto"/>
        <w:bottom w:val="none" w:sz="0" w:space="0" w:color="auto"/>
        <w:right w:val="none" w:sz="0" w:space="0" w:color="auto"/>
      </w:divBdr>
    </w:div>
    <w:div w:id="1363941309">
      <w:bodyDiv w:val="1"/>
      <w:marLeft w:val="0"/>
      <w:marRight w:val="0"/>
      <w:marTop w:val="0"/>
      <w:marBottom w:val="0"/>
      <w:divBdr>
        <w:top w:val="none" w:sz="0" w:space="0" w:color="auto"/>
        <w:left w:val="none" w:sz="0" w:space="0" w:color="auto"/>
        <w:bottom w:val="none" w:sz="0" w:space="0" w:color="auto"/>
        <w:right w:val="none" w:sz="0" w:space="0" w:color="auto"/>
      </w:divBdr>
    </w:div>
    <w:div w:id="1379285090">
      <w:bodyDiv w:val="1"/>
      <w:marLeft w:val="0"/>
      <w:marRight w:val="0"/>
      <w:marTop w:val="0"/>
      <w:marBottom w:val="0"/>
      <w:divBdr>
        <w:top w:val="none" w:sz="0" w:space="0" w:color="auto"/>
        <w:left w:val="none" w:sz="0" w:space="0" w:color="auto"/>
        <w:bottom w:val="none" w:sz="0" w:space="0" w:color="auto"/>
        <w:right w:val="none" w:sz="0" w:space="0" w:color="auto"/>
      </w:divBdr>
    </w:div>
    <w:div w:id="1445273517">
      <w:bodyDiv w:val="1"/>
      <w:marLeft w:val="0"/>
      <w:marRight w:val="0"/>
      <w:marTop w:val="0"/>
      <w:marBottom w:val="0"/>
      <w:divBdr>
        <w:top w:val="none" w:sz="0" w:space="0" w:color="auto"/>
        <w:left w:val="none" w:sz="0" w:space="0" w:color="auto"/>
        <w:bottom w:val="none" w:sz="0" w:space="0" w:color="auto"/>
        <w:right w:val="none" w:sz="0" w:space="0" w:color="auto"/>
      </w:divBdr>
    </w:div>
    <w:div w:id="1572959292">
      <w:bodyDiv w:val="1"/>
      <w:marLeft w:val="0"/>
      <w:marRight w:val="0"/>
      <w:marTop w:val="0"/>
      <w:marBottom w:val="0"/>
      <w:divBdr>
        <w:top w:val="none" w:sz="0" w:space="0" w:color="auto"/>
        <w:left w:val="none" w:sz="0" w:space="0" w:color="auto"/>
        <w:bottom w:val="none" w:sz="0" w:space="0" w:color="auto"/>
        <w:right w:val="none" w:sz="0" w:space="0" w:color="auto"/>
      </w:divBdr>
    </w:div>
    <w:div w:id="1633900126">
      <w:bodyDiv w:val="1"/>
      <w:marLeft w:val="0"/>
      <w:marRight w:val="0"/>
      <w:marTop w:val="0"/>
      <w:marBottom w:val="0"/>
      <w:divBdr>
        <w:top w:val="none" w:sz="0" w:space="0" w:color="auto"/>
        <w:left w:val="none" w:sz="0" w:space="0" w:color="auto"/>
        <w:bottom w:val="none" w:sz="0" w:space="0" w:color="auto"/>
        <w:right w:val="none" w:sz="0" w:space="0" w:color="auto"/>
      </w:divBdr>
    </w:div>
    <w:div w:id="1714383150">
      <w:bodyDiv w:val="1"/>
      <w:marLeft w:val="0"/>
      <w:marRight w:val="0"/>
      <w:marTop w:val="0"/>
      <w:marBottom w:val="0"/>
      <w:divBdr>
        <w:top w:val="none" w:sz="0" w:space="0" w:color="auto"/>
        <w:left w:val="none" w:sz="0" w:space="0" w:color="auto"/>
        <w:bottom w:val="none" w:sz="0" w:space="0" w:color="auto"/>
        <w:right w:val="none" w:sz="0" w:space="0" w:color="auto"/>
      </w:divBdr>
    </w:div>
    <w:div w:id="1806775926">
      <w:bodyDiv w:val="1"/>
      <w:marLeft w:val="0"/>
      <w:marRight w:val="0"/>
      <w:marTop w:val="0"/>
      <w:marBottom w:val="0"/>
      <w:divBdr>
        <w:top w:val="none" w:sz="0" w:space="0" w:color="auto"/>
        <w:left w:val="none" w:sz="0" w:space="0" w:color="auto"/>
        <w:bottom w:val="none" w:sz="0" w:space="0" w:color="auto"/>
        <w:right w:val="none" w:sz="0" w:space="0" w:color="auto"/>
      </w:divBdr>
    </w:div>
    <w:div w:id="1806970153">
      <w:bodyDiv w:val="1"/>
      <w:marLeft w:val="0"/>
      <w:marRight w:val="0"/>
      <w:marTop w:val="0"/>
      <w:marBottom w:val="0"/>
      <w:divBdr>
        <w:top w:val="none" w:sz="0" w:space="0" w:color="auto"/>
        <w:left w:val="none" w:sz="0" w:space="0" w:color="auto"/>
        <w:bottom w:val="none" w:sz="0" w:space="0" w:color="auto"/>
        <w:right w:val="none" w:sz="0" w:space="0" w:color="auto"/>
      </w:divBdr>
    </w:div>
    <w:div w:id="1871604209">
      <w:bodyDiv w:val="1"/>
      <w:marLeft w:val="0"/>
      <w:marRight w:val="0"/>
      <w:marTop w:val="0"/>
      <w:marBottom w:val="0"/>
      <w:divBdr>
        <w:top w:val="none" w:sz="0" w:space="0" w:color="auto"/>
        <w:left w:val="none" w:sz="0" w:space="0" w:color="auto"/>
        <w:bottom w:val="none" w:sz="0" w:space="0" w:color="auto"/>
        <w:right w:val="none" w:sz="0" w:space="0" w:color="auto"/>
      </w:divBdr>
    </w:div>
    <w:div w:id="1896041821">
      <w:bodyDiv w:val="1"/>
      <w:marLeft w:val="0"/>
      <w:marRight w:val="0"/>
      <w:marTop w:val="0"/>
      <w:marBottom w:val="0"/>
      <w:divBdr>
        <w:top w:val="none" w:sz="0" w:space="0" w:color="auto"/>
        <w:left w:val="none" w:sz="0" w:space="0" w:color="auto"/>
        <w:bottom w:val="none" w:sz="0" w:space="0" w:color="auto"/>
        <w:right w:val="none" w:sz="0" w:space="0" w:color="auto"/>
      </w:divBdr>
    </w:div>
    <w:div w:id="1907061111">
      <w:bodyDiv w:val="1"/>
      <w:marLeft w:val="0"/>
      <w:marRight w:val="0"/>
      <w:marTop w:val="0"/>
      <w:marBottom w:val="0"/>
      <w:divBdr>
        <w:top w:val="none" w:sz="0" w:space="0" w:color="auto"/>
        <w:left w:val="none" w:sz="0" w:space="0" w:color="auto"/>
        <w:bottom w:val="none" w:sz="0" w:space="0" w:color="auto"/>
        <w:right w:val="none" w:sz="0" w:space="0" w:color="auto"/>
      </w:divBdr>
    </w:div>
    <w:div w:id="1913732305">
      <w:bodyDiv w:val="1"/>
      <w:marLeft w:val="0"/>
      <w:marRight w:val="0"/>
      <w:marTop w:val="0"/>
      <w:marBottom w:val="0"/>
      <w:divBdr>
        <w:top w:val="none" w:sz="0" w:space="0" w:color="auto"/>
        <w:left w:val="none" w:sz="0" w:space="0" w:color="auto"/>
        <w:bottom w:val="none" w:sz="0" w:space="0" w:color="auto"/>
        <w:right w:val="none" w:sz="0" w:space="0" w:color="auto"/>
      </w:divBdr>
    </w:div>
    <w:div w:id="2036301621">
      <w:bodyDiv w:val="1"/>
      <w:marLeft w:val="0"/>
      <w:marRight w:val="0"/>
      <w:marTop w:val="0"/>
      <w:marBottom w:val="0"/>
      <w:divBdr>
        <w:top w:val="none" w:sz="0" w:space="0" w:color="auto"/>
        <w:left w:val="none" w:sz="0" w:space="0" w:color="auto"/>
        <w:bottom w:val="none" w:sz="0" w:space="0" w:color="auto"/>
        <w:right w:val="none" w:sz="0" w:space="0" w:color="auto"/>
      </w:divBdr>
    </w:div>
    <w:div w:id="2062895676">
      <w:bodyDiv w:val="1"/>
      <w:marLeft w:val="0"/>
      <w:marRight w:val="0"/>
      <w:marTop w:val="0"/>
      <w:marBottom w:val="0"/>
      <w:divBdr>
        <w:top w:val="none" w:sz="0" w:space="0" w:color="auto"/>
        <w:left w:val="none" w:sz="0" w:space="0" w:color="auto"/>
        <w:bottom w:val="none" w:sz="0" w:space="0" w:color="auto"/>
        <w:right w:val="none" w:sz="0" w:space="0" w:color="auto"/>
      </w:divBdr>
    </w:div>
    <w:div w:id="2137092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5180ED-4381-40B6-8D8E-DC2AD9EA3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460</Words>
  <Characters>14026</Characters>
  <Application>Microsoft Office Word</Application>
  <DocSecurity>0</DocSecurity>
  <Lines>116</Lines>
  <Paragraphs>32</Paragraphs>
  <ScaleCrop>false</ScaleCrop>
  <HeadingPairs>
    <vt:vector size="2" baseType="variant">
      <vt:variant>
        <vt:lpstr>Konu Başlığı</vt:lpstr>
      </vt:variant>
      <vt:variant>
        <vt:i4>1</vt:i4>
      </vt:variant>
    </vt:vector>
  </HeadingPairs>
  <TitlesOfParts>
    <vt:vector size="1" baseType="lpstr">
      <vt:lpstr/>
    </vt:vector>
  </TitlesOfParts>
  <Company>-=[By NeC]=-</Company>
  <LinksUpToDate>false</LinksUpToDate>
  <CharactersWithSpaces>16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EM</dc:creator>
  <cp:lastModifiedBy>user</cp:lastModifiedBy>
  <cp:revision>2</cp:revision>
  <cp:lastPrinted>2018-01-12T06:49:00Z</cp:lastPrinted>
  <dcterms:created xsi:type="dcterms:W3CDTF">2018-05-23T14:03:00Z</dcterms:created>
  <dcterms:modified xsi:type="dcterms:W3CDTF">2018-05-23T14:03:00Z</dcterms:modified>
</cp:coreProperties>
</file>